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3380AD" w14:textId="77777777" w:rsidR="00647262" w:rsidRDefault="00647262" w:rsidP="00647262">
      <w:pPr>
        <w:spacing w:after="0"/>
        <w:ind w:right="2"/>
        <w:rPr>
          <w:rFonts w:ascii="Arial" w:hAnsi="Arial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6"/>
        <w:gridCol w:w="4660"/>
        <w:gridCol w:w="2609"/>
        <w:gridCol w:w="1267"/>
        <w:gridCol w:w="1608"/>
      </w:tblGrid>
      <w:tr w:rsidR="0020507A" w:rsidRPr="00D23EFF" w14:paraId="272E1F87" w14:textId="65907BC7" w:rsidTr="0020507A">
        <w:tc>
          <w:tcPr>
            <w:tcW w:w="299" w:type="pct"/>
          </w:tcPr>
          <w:p w14:paraId="25E1AB12" w14:textId="6917C731" w:rsidR="0020507A" w:rsidRPr="00647262" w:rsidRDefault="0020507A" w:rsidP="00647262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Cs w:val="14"/>
              </w:rPr>
              <w:t>NO</w:t>
            </w:r>
            <w:r w:rsidRPr="00647262">
              <w:rPr>
                <w:rFonts w:ascii="Arial" w:hAnsi="Arial" w:cs="Times New Roman"/>
                <w:b/>
                <w:bCs/>
                <w:szCs w:val="14"/>
              </w:rPr>
              <w:t>.</w:t>
            </w:r>
          </w:p>
        </w:tc>
        <w:tc>
          <w:tcPr>
            <w:tcW w:w="2159" w:type="pct"/>
          </w:tcPr>
          <w:p w14:paraId="59F4E5A7" w14:textId="355F58E2" w:rsidR="0020507A" w:rsidRPr="00D23EFF" w:rsidRDefault="0020507A" w:rsidP="007562E1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1209" w:type="pct"/>
          </w:tcPr>
          <w:p w14:paraId="231B1747" w14:textId="0F929B1B" w:rsidR="0020507A" w:rsidRPr="00D23EFF" w:rsidRDefault="0020507A" w:rsidP="007562E1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YEAR &amp; SECTION</w:t>
            </w:r>
          </w:p>
        </w:tc>
        <w:tc>
          <w:tcPr>
            <w:tcW w:w="587" w:type="pct"/>
          </w:tcPr>
          <w:p w14:paraId="6158CFF0" w14:textId="1ACB3305" w:rsidR="0020507A" w:rsidRPr="00D23EFF" w:rsidRDefault="004955BE" w:rsidP="007562E1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SIGN</w:t>
            </w:r>
            <w:r w:rsidR="0020507A">
              <w:rPr>
                <w:rFonts w:ascii="Arial" w:hAnsi="Arial" w:cs="Times New Roman"/>
                <w:b/>
                <w:bCs/>
                <w:sz w:val="28"/>
                <w:szCs w:val="28"/>
              </w:rPr>
              <w:t xml:space="preserve"> IN</w:t>
            </w:r>
          </w:p>
        </w:tc>
        <w:tc>
          <w:tcPr>
            <w:tcW w:w="745" w:type="pct"/>
          </w:tcPr>
          <w:p w14:paraId="72E9738E" w14:textId="7E7F2A52" w:rsidR="0020507A" w:rsidRDefault="004955BE" w:rsidP="007562E1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>SIGN</w:t>
            </w:r>
            <w:r w:rsidR="0020507A">
              <w:rPr>
                <w:rFonts w:ascii="Arial" w:hAnsi="Arial" w:cs="Times New Roman"/>
                <w:b/>
                <w:bCs/>
                <w:sz w:val="28"/>
              </w:rPr>
              <w:t xml:space="preserve"> OUT</w:t>
            </w:r>
          </w:p>
        </w:tc>
      </w:tr>
      <w:tr w:rsidR="0020507A" w:rsidRPr="00D23EFF" w14:paraId="4D7929D5" w14:textId="01030EDE" w:rsidTr="0020507A">
        <w:tc>
          <w:tcPr>
            <w:tcW w:w="299" w:type="pct"/>
          </w:tcPr>
          <w:p w14:paraId="2CDABB34" w14:textId="0D34F4A6" w:rsidR="0020507A" w:rsidRPr="0020507A" w:rsidRDefault="0020507A" w:rsidP="00A26327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F7C42C1" w14:textId="5D6CAAA1" w:rsidR="0020507A" w:rsidRPr="0020507A" w:rsidRDefault="0020507A" w:rsidP="00A26327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D19AF3E" w14:textId="75F4E952" w:rsidR="0020507A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6D64C226" w14:textId="77777777" w:rsidR="0020507A" w:rsidRPr="0020507A" w:rsidRDefault="0020507A" w:rsidP="00A26327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D5E0CEC" w14:textId="77777777" w:rsidR="0020507A" w:rsidRPr="0020507A" w:rsidRDefault="0020507A" w:rsidP="00A26327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896450A" w14:textId="4C22B55E" w:rsidTr="0020507A">
        <w:tc>
          <w:tcPr>
            <w:tcW w:w="299" w:type="pct"/>
          </w:tcPr>
          <w:p w14:paraId="3B283A78" w14:textId="439A2F2A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C46BE4D" w14:textId="5E4C9620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0FF555C" w14:textId="262D77D0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5E7A658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A94B14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B48626A" w14:textId="65622B10" w:rsidTr="0020507A">
        <w:tc>
          <w:tcPr>
            <w:tcW w:w="299" w:type="pct"/>
          </w:tcPr>
          <w:p w14:paraId="71C13CBD" w14:textId="0D103434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7E350C5" w14:textId="1157D634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69E81FD" w14:textId="395A408D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49ED9A6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21AF41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8F28FB5" w14:textId="5F12995A" w:rsidTr="0020507A">
        <w:tc>
          <w:tcPr>
            <w:tcW w:w="299" w:type="pct"/>
          </w:tcPr>
          <w:p w14:paraId="57A06A35" w14:textId="41AF6F7B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2F45AEA" w14:textId="1D44132D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350BE1D" w14:textId="566B40D5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5B9A491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791F5B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EDCEE2B" w14:textId="658CBDDB" w:rsidTr="0020507A">
        <w:tc>
          <w:tcPr>
            <w:tcW w:w="299" w:type="pct"/>
          </w:tcPr>
          <w:p w14:paraId="588B082D" w14:textId="02548B31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C7FEDDF" w14:textId="40174A52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2D532B0" w14:textId="6BA2FC86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7806905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35C59D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B0FB840" w14:textId="68F07549" w:rsidTr="0020507A">
        <w:tc>
          <w:tcPr>
            <w:tcW w:w="299" w:type="pct"/>
          </w:tcPr>
          <w:p w14:paraId="7B9CE590" w14:textId="006C918C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CA9ABE1" w14:textId="68C57EC3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433C2C9" w14:textId="66BE960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10C4702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BD050F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6BA720B" w14:textId="31BF7065" w:rsidTr="0020507A">
        <w:tc>
          <w:tcPr>
            <w:tcW w:w="299" w:type="pct"/>
          </w:tcPr>
          <w:p w14:paraId="571448D5" w14:textId="60186AEC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51C438C" w14:textId="4D1FC6A3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8581299" w14:textId="388E02AD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55CE4F0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847A9F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7C84910" w14:textId="1050F37A" w:rsidTr="0020507A">
        <w:tc>
          <w:tcPr>
            <w:tcW w:w="299" w:type="pct"/>
          </w:tcPr>
          <w:p w14:paraId="33ECBE01" w14:textId="23CAC003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9B5FA2C" w14:textId="403B099E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54B2C38" w14:textId="3B097DE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5FEC500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C995B6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BFF7E91" w14:textId="7253335C" w:rsidTr="0020507A">
        <w:tc>
          <w:tcPr>
            <w:tcW w:w="299" w:type="pct"/>
          </w:tcPr>
          <w:p w14:paraId="27CA5A8B" w14:textId="3435097C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9A796B9" w14:textId="1C41EA68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D4DFB9E" w14:textId="7630566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53BAB00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CE6472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059C63E" w14:textId="2945AC2B" w:rsidTr="0020507A">
        <w:tc>
          <w:tcPr>
            <w:tcW w:w="299" w:type="pct"/>
          </w:tcPr>
          <w:p w14:paraId="3D93BF64" w14:textId="71B99E14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3A756D8" w14:textId="19005A45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5BB71F6" w14:textId="376F391C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130FCDE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0EABC3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39C1CDF" w14:textId="78439EEF" w:rsidTr="0020507A">
        <w:tc>
          <w:tcPr>
            <w:tcW w:w="299" w:type="pct"/>
          </w:tcPr>
          <w:p w14:paraId="022EECDC" w14:textId="78F262C4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F171761" w14:textId="68222D40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3E8E2CA" w14:textId="40EEA78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785157A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5353AE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685A689" w14:textId="76225290" w:rsidTr="0020507A">
        <w:tc>
          <w:tcPr>
            <w:tcW w:w="299" w:type="pct"/>
          </w:tcPr>
          <w:p w14:paraId="318D2134" w14:textId="05C40300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70C7F3C" w14:textId="5D416A05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57A140A" w14:textId="1E9E0DBC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275F853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DC64E8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856EC57" w14:textId="5BC07B52" w:rsidTr="0020507A">
        <w:tc>
          <w:tcPr>
            <w:tcW w:w="299" w:type="pct"/>
          </w:tcPr>
          <w:p w14:paraId="392F5FFD" w14:textId="4BB3CBF9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052814E" w14:textId="0E3F9B24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8375545" w14:textId="3081AC68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1DCEF9E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247DB8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B1246BA" w14:textId="19BE4CC6" w:rsidTr="0020507A">
        <w:tc>
          <w:tcPr>
            <w:tcW w:w="299" w:type="pct"/>
          </w:tcPr>
          <w:p w14:paraId="42AAEA69" w14:textId="4BA4F968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9B58705" w14:textId="69823151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409943F" w14:textId="79BFD3B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6E890F0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494034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DACDB4E" w14:textId="2D4E7FE1" w:rsidTr="0020507A">
        <w:tc>
          <w:tcPr>
            <w:tcW w:w="299" w:type="pct"/>
          </w:tcPr>
          <w:p w14:paraId="4DFD035C" w14:textId="1300DE7B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73016A1" w14:textId="31EF8CE5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AE0D5C8" w14:textId="4F2A0DB0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1E765BC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78CA05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B76589D" w14:textId="28F0465B" w:rsidTr="0020507A">
        <w:tc>
          <w:tcPr>
            <w:tcW w:w="299" w:type="pct"/>
          </w:tcPr>
          <w:p w14:paraId="2B2DB584" w14:textId="2363C40A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B6627A3" w14:textId="7E76B5E9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90B6C10" w14:textId="1B5BFCA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163D5F1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4C7EA9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D667F41" w14:textId="247FCBBF" w:rsidTr="0020507A">
        <w:tc>
          <w:tcPr>
            <w:tcW w:w="299" w:type="pct"/>
          </w:tcPr>
          <w:p w14:paraId="79F20B25" w14:textId="456485AE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63255A8" w14:textId="139944D3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40CC09C" w14:textId="32F8FCE5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1845EB7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5B821E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9DF6BF5" w14:textId="13F94149" w:rsidTr="0020507A">
        <w:tc>
          <w:tcPr>
            <w:tcW w:w="299" w:type="pct"/>
          </w:tcPr>
          <w:p w14:paraId="576E7088" w14:textId="3C693A14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02CD0B4" w14:textId="55A288FF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24F7F68" w14:textId="150AAFB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3ED76F8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C4A40F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B3F543C" w14:textId="27AC484F" w:rsidTr="0020507A">
        <w:tc>
          <w:tcPr>
            <w:tcW w:w="299" w:type="pct"/>
          </w:tcPr>
          <w:p w14:paraId="26615E41" w14:textId="2BE5F140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B3D90E3" w14:textId="42DFFFB3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3EC2A1C" w14:textId="5602CC40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56183F4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75ED81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D7EE536" w14:textId="2C94B895" w:rsidTr="0020507A">
        <w:tc>
          <w:tcPr>
            <w:tcW w:w="299" w:type="pct"/>
          </w:tcPr>
          <w:p w14:paraId="71A4932F" w14:textId="2F64F1E1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78F87C5" w14:textId="0069B07E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85861B6" w14:textId="4462A0D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21A9787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079F7E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58ADA7D" w14:textId="42276514" w:rsidTr="0020507A">
        <w:tc>
          <w:tcPr>
            <w:tcW w:w="299" w:type="pct"/>
          </w:tcPr>
          <w:p w14:paraId="504A6A2C" w14:textId="4E9FFF1B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82C381D" w14:textId="51AF61DE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3716ECD" w14:textId="16C25AE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51B4862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C5D912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86352C7" w14:textId="2C963353" w:rsidTr="0020507A">
        <w:tc>
          <w:tcPr>
            <w:tcW w:w="299" w:type="pct"/>
          </w:tcPr>
          <w:p w14:paraId="66EDBD96" w14:textId="6B0A9BC1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AECA4DC" w14:textId="51D802BC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37D4F49" w14:textId="3925821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6957624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93BCCC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BC119D3" w14:textId="262C7930" w:rsidTr="0020507A">
        <w:tc>
          <w:tcPr>
            <w:tcW w:w="299" w:type="pct"/>
          </w:tcPr>
          <w:p w14:paraId="111D2F13" w14:textId="11061900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56B9393" w14:textId="498F14C9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B097533" w14:textId="6EFBAA9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74E1F6A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332006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244B64A" w14:textId="00473536" w:rsidTr="0020507A">
        <w:tc>
          <w:tcPr>
            <w:tcW w:w="299" w:type="pct"/>
          </w:tcPr>
          <w:p w14:paraId="4D3FA5BA" w14:textId="31F9DF68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A087883" w14:textId="27A3AD64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20410A9" w14:textId="47CBD8E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40FFD96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6D1036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4288859" w14:textId="5B7C5564" w:rsidTr="0020507A">
        <w:tc>
          <w:tcPr>
            <w:tcW w:w="299" w:type="pct"/>
          </w:tcPr>
          <w:p w14:paraId="4294B66A" w14:textId="59FC5A6B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111F540" w14:textId="1DC5A69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8FA4CD9" w14:textId="724C76AC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35630E4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BE4D6C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B98578A" w14:textId="2510C7B8" w:rsidTr="0020507A">
        <w:tc>
          <w:tcPr>
            <w:tcW w:w="299" w:type="pct"/>
          </w:tcPr>
          <w:p w14:paraId="14AEB520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D675BF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1404702" w14:textId="7A71882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29F0F29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FCAAA8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5060252" w14:textId="6CFB9D01" w:rsidTr="0020507A">
        <w:tc>
          <w:tcPr>
            <w:tcW w:w="299" w:type="pct"/>
          </w:tcPr>
          <w:p w14:paraId="6F344F13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4CA811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7C72C7E" w14:textId="70809708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1F02AF2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BC32B8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0C59013" w14:textId="59696668" w:rsidTr="0020507A">
        <w:tc>
          <w:tcPr>
            <w:tcW w:w="299" w:type="pct"/>
          </w:tcPr>
          <w:p w14:paraId="3F5992E5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A652D6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68B12C5" w14:textId="102EF28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605BE74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B8A7C7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CDB91BA" w14:textId="4AD6F060" w:rsidTr="0020507A">
        <w:tc>
          <w:tcPr>
            <w:tcW w:w="299" w:type="pct"/>
          </w:tcPr>
          <w:p w14:paraId="70365443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F4B6F5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BFC720B" w14:textId="741B4982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5EAFE47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2D05D5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667D314" w14:textId="7E9A34A9" w:rsidTr="0020507A">
        <w:tc>
          <w:tcPr>
            <w:tcW w:w="299" w:type="pct"/>
          </w:tcPr>
          <w:p w14:paraId="433117DC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D6D2C9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05546C5" w14:textId="55DFF4F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1288D53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CE337F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28F3DBD" w14:textId="33E7199C" w:rsidTr="0020507A">
        <w:tc>
          <w:tcPr>
            <w:tcW w:w="299" w:type="pct"/>
          </w:tcPr>
          <w:p w14:paraId="235F0B15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038E47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1A1A024" w14:textId="0BC5819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6089690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3CE3A8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F63889F" w14:textId="59A84A79" w:rsidTr="0020507A">
        <w:tc>
          <w:tcPr>
            <w:tcW w:w="299" w:type="pct"/>
          </w:tcPr>
          <w:p w14:paraId="1868F0E7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CEE985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85669CA" w14:textId="33088FB6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662548B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83DE05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0EEB1EB" w14:textId="68D46862" w:rsidTr="0020507A">
        <w:tc>
          <w:tcPr>
            <w:tcW w:w="299" w:type="pct"/>
          </w:tcPr>
          <w:p w14:paraId="095A7C0F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F55F48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F920DBF" w14:textId="6A7E128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31262F3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7B55E5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03F1FB8" w14:textId="43F0977B" w:rsidTr="0020507A">
        <w:tc>
          <w:tcPr>
            <w:tcW w:w="299" w:type="pct"/>
          </w:tcPr>
          <w:p w14:paraId="0496316B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0F28E4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449A478" w14:textId="0198D375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5837658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FF010C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CEA42FE" w14:textId="37C0FDAF" w:rsidTr="0020507A">
        <w:tc>
          <w:tcPr>
            <w:tcW w:w="299" w:type="pct"/>
          </w:tcPr>
          <w:p w14:paraId="409ABC17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B2EA37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740B471" w14:textId="5EF4D4E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285701B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1D0F66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E5E1D5A" w14:textId="488A4A87" w:rsidTr="0020507A">
        <w:tc>
          <w:tcPr>
            <w:tcW w:w="299" w:type="pct"/>
          </w:tcPr>
          <w:p w14:paraId="1FFFCED3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3AE461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FC417EE" w14:textId="7198212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60D6E00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C59E6D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81DA57E" w14:textId="1FFA0074" w:rsidTr="0020507A">
        <w:tc>
          <w:tcPr>
            <w:tcW w:w="299" w:type="pct"/>
          </w:tcPr>
          <w:p w14:paraId="5117F338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EDA838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FF50798" w14:textId="743D5AF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3631307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4F0321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CD22500" w14:textId="1DBE6EEE" w:rsidTr="0020507A">
        <w:tc>
          <w:tcPr>
            <w:tcW w:w="299" w:type="pct"/>
          </w:tcPr>
          <w:p w14:paraId="180CF21E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3B114C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B780D9B" w14:textId="70D7A8B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47AEED4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DB25A6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CDF888D" w14:textId="2E4224BD" w:rsidTr="0020507A">
        <w:tc>
          <w:tcPr>
            <w:tcW w:w="299" w:type="pct"/>
          </w:tcPr>
          <w:p w14:paraId="50D5D8CF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6EB608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EE3FBE0" w14:textId="1C717A56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0B42CDD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A8836E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58F9020" w14:textId="16AF50BA" w:rsidTr="0020507A">
        <w:tc>
          <w:tcPr>
            <w:tcW w:w="299" w:type="pct"/>
          </w:tcPr>
          <w:p w14:paraId="76C06C6E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F0CAAC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3FF6C14" w14:textId="486EEBB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68E21D6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EB8BF5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09EDFE0" w14:textId="70926425" w:rsidTr="0020507A">
        <w:tc>
          <w:tcPr>
            <w:tcW w:w="299" w:type="pct"/>
          </w:tcPr>
          <w:p w14:paraId="604C0144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ED9819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94E6429" w14:textId="6255A75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2F6569F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B18C7F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8102360" w14:textId="40BC378E" w:rsidTr="0020507A">
        <w:tc>
          <w:tcPr>
            <w:tcW w:w="299" w:type="pct"/>
          </w:tcPr>
          <w:p w14:paraId="501AD170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FE19C1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D2EE9FC" w14:textId="0B01A8F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0BD3668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FAC20D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7762397" w14:textId="5974EBA3" w:rsidTr="0020507A">
        <w:trPr>
          <w:trHeight w:val="79"/>
        </w:trPr>
        <w:tc>
          <w:tcPr>
            <w:tcW w:w="299" w:type="pct"/>
          </w:tcPr>
          <w:p w14:paraId="6C6F02F4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9D14B8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D4AF0F9" w14:textId="59BC0F4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6F0B818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580BF0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EB8DF64" w14:textId="672C6DB1" w:rsidTr="0020507A">
        <w:trPr>
          <w:trHeight w:val="79"/>
        </w:trPr>
        <w:tc>
          <w:tcPr>
            <w:tcW w:w="299" w:type="pct"/>
          </w:tcPr>
          <w:p w14:paraId="0E461DE6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2F5BFB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8C8D468" w14:textId="1EA3FBA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6B89561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E79018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376EE20" w14:textId="733C9D43" w:rsidTr="0020507A">
        <w:trPr>
          <w:trHeight w:val="79"/>
        </w:trPr>
        <w:tc>
          <w:tcPr>
            <w:tcW w:w="299" w:type="pct"/>
          </w:tcPr>
          <w:p w14:paraId="2041FBCF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E6606C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B1E93D9" w14:textId="13FAFB9C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6F1AD55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76A11E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F03619C" w14:textId="3B3D5017" w:rsidTr="0020507A">
        <w:trPr>
          <w:trHeight w:val="79"/>
        </w:trPr>
        <w:tc>
          <w:tcPr>
            <w:tcW w:w="299" w:type="pct"/>
          </w:tcPr>
          <w:p w14:paraId="393EAF6C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4DCA29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F566B53" w14:textId="1E934865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01601B4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A364A5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7909834" w14:textId="4FCF9A9D" w:rsidTr="0020507A">
        <w:trPr>
          <w:trHeight w:val="79"/>
        </w:trPr>
        <w:tc>
          <w:tcPr>
            <w:tcW w:w="299" w:type="pct"/>
          </w:tcPr>
          <w:p w14:paraId="43D3719E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1BA99E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EB03002" w14:textId="134D116D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182E697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A6B682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A7EFDA6" w14:textId="35878852" w:rsidTr="0020507A">
        <w:trPr>
          <w:trHeight w:val="79"/>
        </w:trPr>
        <w:tc>
          <w:tcPr>
            <w:tcW w:w="299" w:type="pct"/>
          </w:tcPr>
          <w:p w14:paraId="43D3B95D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C7B01E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6058C1C" w14:textId="0EA2480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1DDCCBB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B8577B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A5E7757" w14:textId="3A4DD390" w:rsidTr="0020507A">
        <w:trPr>
          <w:trHeight w:val="79"/>
        </w:trPr>
        <w:tc>
          <w:tcPr>
            <w:tcW w:w="299" w:type="pct"/>
          </w:tcPr>
          <w:p w14:paraId="45906AA0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05763F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3A33E38" w14:textId="02B3298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6896C05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6BA045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AE9A7E5" w14:textId="394667CF" w:rsidTr="0020507A">
        <w:trPr>
          <w:trHeight w:val="79"/>
        </w:trPr>
        <w:tc>
          <w:tcPr>
            <w:tcW w:w="299" w:type="pct"/>
          </w:tcPr>
          <w:p w14:paraId="16A187FB" w14:textId="77777777" w:rsidR="0040387E" w:rsidRPr="0020507A" w:rsidRDefault="0040387E" w:rsidP="0040387E">
            <w:pPr>
              <w:pStyle w:val="ListParagraph"/>
              <w:numPr>
                <w:ilvl w:val="0"/>
                <w:numId w:val="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DEA711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6014F15" w14:textId="2E4D4E8D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1</w:t>
            </w:r>
          </w:p>
        </w:tc>
        <w:tc>
          <w:tcPr>
            <w:tcW w:w="587" w:type="pct"/>
          </w:tcPr>
          <w:p w14:paraId="6B43964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D094BF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</w:tbl>
    <w:p w14:paraId="7E0A1B1A" w14:textId="2B0425F8" w:rsidR="0020507A" w:rsidRDefault="0020507A" w:rsidP="0020507A">
      <w:pPr>
        <w:spacing w:after="0"/>
        <w:ind w:right="2"/>
        <w:rPr>
          <w:rFonts w:ascii="Arial" w:hAnsi="Arial"/>
          <w:sz w:val="24"/>
          <w:szCs w:val="24"/>
        </w:rPr>
      </w:pPr>
    </w:p>
    <w:p w14:paraId="59315DDB" w14:textId="55EA6E54" w:rsidR="00A333C7" w:rsidRDefault="00A333C7" w:rsidP="0020507A">
      <w:pPr>
        <w:spacing w:after="0"/>
        <w:ind w:right="2"/>
        <w:rPr>
          <w:rFonts w:ascii="Arial" w:hAnsi="Arial"/>
          <w:sz w:val="24"/>
          <w:szCs w:val="24"/>
        </w:rPr>
      </w:pPr>
    </w:p>
    <w:p w14:paraId="1D976934" w14:textId="77777777" w:rsidR="00A333C7" w:rsidRDefault="00A333C7" w:rsidP="0020507A">
      <w:pPr>
        <w:spacing w:after="0"/>
        <w:ind w:right="2"/>
        <w:rPr>
          <w:rFonts w:ascii="Arial" w:hAnsi="Arial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6"/>
        <w:gridCol w:w="4660"/>
        <w:gridCol w:w="2609"/>
        <w:gridCol w:w="1267"/>
        <w:gridCol w:w="1608"/>
      </w:tblGrid>
      <w:tr w:rsidR="0020507A" w:rsidRPr="00D23EFF" w14:paraId="7A2F1D6A" w14:textId="77777777" w:rsidTr="00981A6C">
        <w:tc>
          <w:tcPr>
            <w:tcW w:w="299" w:type="pct"/>
          </w:tcPr>
          <w:p w14:paraId="64BEBF10" w14:textId="77777777" w:rsidR="0020507A" w:rsidRPr="00647262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Cs w:val="14"/>
              </w:rPr>
              <w:t>NO</w:t>
            </w:r>
            <w:r w:rsidRPr="00647262">
              <w:rPr>
                <w:rFonts w:ascii="Arial" w:hAnsi="Arial" w:cs="Times New Roman"/>
                <w:b/>
                <w:bCs/>
                <w:szCs w:val="14"/>
              </w:rPr>
              <w:t>.</w:t>
            </w:r>
          </w:p>
        </w:tc>
        <w:tc>
          <w:tcPr>
            <w:tcW w:w="2159" w:type="pct"/>
          </w:tcPr>
          <w:p w14:paraId="04B4A427" w14:textId="77777777" w:rsidR="0020507A" w:rsidRPr="00D23EFF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1209" w:type="pct"/>
          </w:tcPr>
          <w:p w14:paraId="210A2FC1" w14:textId="77777777" w:rsidR="0020507A" w:rsidRPr="00D23EFF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YEAR &amp; SECTION</w:t>
            </w:r>
          </w:p>
        </w:tc>
        <w:tc>
          <w:tcPr>
            <w:tcW w:w="587" w:type="pct"/>
          </w:tcPr>
          <w:p w14:paraId="1ED6D2CF" w14:textId="22F8120C" w:rsidR="0020507A" w:rsidRPr="00D23EFF" w:rsidRDefault="004955BE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 xml:space="preserve">SIGN </w:t>
            </w:r>
            <w:r w:rsidR="0020507A">
              <w:rPr>
                <w:rFonts w:ascii="Arial" w:hAnsi="Arial" w:cs="Times New Roman"/>
                <w:b/>
                <w:bCs/>
                <w:sz w:val="28"/>
                <w:szCs w:val="28"/>
              </w:rPr>
              <w:t>IN</w:t>
            </w:r>
          </w:p>
        </w:tc>
        <w:tc>
          <w:tcPr>
            <w:tcW w:w="745" w:type="pct"/>
          </w:tcPr>
          <w:p w14:paraId="326224EB" w14:textId="2115A8FD" w:rsidR="0020507A" w:rsidRDefault="004955BE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 xml:space="preserve">SIGN </w:t>
            </w:r>
            <w:r w:rsidR="0020507A">
              <w:rPr>
                <w:rFonts w:ascii="Arial" w:hAnsi="Arial" w:cs="Times New Roman"/>
                <w:b/>
                <w:bCs/>
                <w:sz w:val="28"/>
              </w:rPr>
              <w:t>OUT</w:t>
            </w:r>
          </w:p>
        </w:tc>
      </w:tr>
      <w:tr w:rsidR="0040387E" w:rsidRPr="00D23EFF" w14:paraId="55D77965" w14:textId="77777777" w:rsidTr="00981A6C">
        <w:tc>
          <w:tcPr>
            <w:tcW w:w="299" w:type="pct"/>
          </w:tcPr>
          <w:p w14:paraId="7C8867BC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8009DC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AB25062" w14:textId="31E8BE8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55C29F0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65CEC0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964EF67" w14:textId="77777777" w:rsidTr="00981A6C">
        <w:tc>
          <w:tcPr>
            <w:tcW w:w="299" w:type="pct"/>
          </w:tcPr>
          <w:p w14:paraId="46590204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FAF23A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CF69899" w14:textId="1129A91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7B491FD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F584BE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284463E" w14:textId="77777777" w:rsidTr="00981A6C">
        <w:tc>
          <w:tcPr>
            <w:tcW w:w="299" w:type="pct"/>
          </w:tcPr>
          <w:p w14:paraId="70412060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D83FA8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B2F36C2" w14:textId="0647A91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7D5473E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BEF9DC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0A78AFA" w14:textId="77777777" w:rsidTr="00981A6C">
        <w:tc>
          <w:tcPr>
            <w:tcW w:w="299" w:type="pct"/>
          </w:tcPr>
          <w:p w14:paraId="47876A6D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10AB06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21DA92D" w14:textId="062E04B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46EFC35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725CFF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8A2E220" w14:textId="77777777" w:rsidTr="00981A6C">
        <w:tc>
          <w:tcPr>
            <w:tcW w:w="299" w:type="pct"/>
          </w:tcPr>
          <w:p w14:paraId="368B494D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887D67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E3B1062" w14:textId="2E77868C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2AF05D3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233CF4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159ED1F" w14:textId="77777777" w:rsidTr="00981A6C">
        <w:tc>
          <w:tcPr>
            <w:tcW w:w="299" w:type="pct"/>
          </w:tcPr>
          <w:p w14:paraId="1BC9ECF3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C93DB8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F5A8FAF" w14:textId="3A7166D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1046EFC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C69C93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9D8E252" w14:textId="77777777" w:rsidTr="00981A6C">
        <w:tc>
          <w:tcPr>
            <w:tcW w:w="299" w:type="pct"/>
          </w:tcPr>
          <w:p w14:paraId="01EA8E70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E671FC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53BCF64" w14:textId="2B828EC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129030F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0B2E3C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E351A3C" w14:textId="77777777" w:rsidTr="00981A6C">
        <w:tc>
          <w:tcPr>
            <w:tcW w:w="299" w:type="pct"/>
          </w:tcPr>
          <w:p w14:paraId="006F30E5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4B3712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3087BE0" w14:textId="4AAD731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678500B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47A2D9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84939A0" w14:textId="77777777" w:rsidTr="00981A6C">
        <w:tc>
          <w:tcPr>
            <w:tcW w:w="299" w:type="pct"/>
          </w:tcPr>
          <w:p w14:paraId="263C31D0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E4FAD0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1AD2BA1" w14:textId="7B2515A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6B6F636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B445A4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F0AC72C" w14:textId="77777777" w:rsidTr="00981A6C">
        <w:tc>
          <w:tcPr>
            <w:tcW w:w="299" w:type="pct"/>
          </w:tcPr>
          <w:p w14:paraId="2C34A06B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9FAF4E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B92E996" w14:textId="58BD129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3E17F00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760939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20EDBD2" w14:textId="77777777" w:rsidTr="00981A6C">
        <w:tc>
          <w:tcPr>
            <w:tcW w:w="299" w:type="pct"/>
          </w:tcPr>
          <w:p w14:paraId="2B87A91E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E6FBE5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FE5CC4B" w14:textId="687E2F9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5DDB5E6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3C119F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80D99BC" w14:textId="77777777" w:rsidTr="00981A6C">
        <w:tc>
          <w:tcPr>
            <w:tcW w:w="299" w:type="pct"/>
          </w:tcPr>
          <w:p w14:paraId="6F13EA1E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A09712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7464FD1" w14:textId="4BF4E22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2F70C15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3B529B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7837738" w14:textId="77777777" w:rsidTr="00981A6C">
        <w:tc>
          <w:tcPr>
            <w:tcW w:w="299" w:type="pct"/>
          </w:tcPr>
          <w:p w14:paraId="2CCF95BE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2B068B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4AD6A3A" w14:textId="0C94459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7BD10CA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DE078B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56789B9" w14:textId="77777777" w:rsidTr="00981A6C">
        <w:tc>
          <w:tcPr>
            <w:tcW w:w="299" w:type="pct"/>
          </w:tcPr>
          <w:p w14:paraId="1981736A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6357BB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CD78C33" w14:textId="2F3E626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142A31E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1C95FA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E33027F" w14:textId="77777777" w:rsidTr="00981A6C">
        <w:tc>
          <w:tcPr>
            <w:tcW w:w="299" w:type="pct"/>
          </w:tcPr>
          <w:p w14:paraId="401B41F1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0BD9C2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51D848D" w14:textId="0752249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4872E82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B41966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B9C4AFF" w14:textId="77777777" w:rsidTr="00981A6C">
        <w:tc>
          <w:tcPr>
            <w:tcW w:w="299" w:type="pct"/>
          </w:tcPr>
          <w:p w14:paraId="25F39456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C8E64B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DB96551" w14:textId="7552BBE0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5C70A2C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8226C2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610661F" w14:textId="77777777" w:rsidTr="00981A6C">
        <w:tc>
          <w:tcPr>
            <w:tcW w:w="299" w:type="pct"/>
          </w:tcPr>
          <w:p w14:paraId="05F5D3E9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2CF38C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2C13D46" w14:textId="01FE665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6A58754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E971BB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1987347" w14:textId="77777777" w:rsidTr="00981A6C">
        <w:tc>
          <w:tcPr>
            <w:tcW w:w="299" w:type="pct"/>
          </w:tcPr>
          <w:p w14:paraId="1E2A9725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2F51EC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0AAF5A2" w14:textId="17A96CC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699E484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847B28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33F00CF" w14:textId="77777777" w:rsidTr="00981A6C">
        <w:tc>
          <w:tcPr>
            <w:tcW w:w="299" w:type="pct"/>
          </w:tcPr>
          <w:p w14:paraId="008B586B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CCBAA7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C571D14" w14:textId="59BEDF3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25034DB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AC99AA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1138EB2" w14:textId="77777777" w:rsidTr="00981A6C">
        <w:tc>
          <w:tcPr>
            <w:tcW w:w="299" w:type="pct"/>
          </w:tcPr>
          <w:p w14:paraId="530F06F9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28B6F6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A3C8573" w14:textId="0A86386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3ED862D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E55EA8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B4E1B4C" w14:textId="77777777" w:rsidTr="00981A6C">
        <w:tc>
          <w:tcPr>
            <w:tcW w:w="299" w:type="pct"/>
          </w:tcPr>
          <w:p w14:paraId="3655FEFB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C23C57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35C323D" w14:textId="5A2F28E0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2300223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72E03A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6F2CE11" w14:textId="77777777" w:rsidTr="00981A6C">
        <w:tc>
          <w:tcPr>
            <w:tcW w:w="299" w:type="pct"/>
          </w:tcPr>
          <w:p w14:paraId="1E79E3FD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52C2F4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B1EDD35" w14:textId="5E40089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7A19245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194725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6F311AC" w14:textId="77777777" w:rsidTr="00981A6C">
        <w:tc>
          <w:tcPr>
            <w:tcW w:w="299" w:type="pct"/>
          </w:tcPr>
          <w:p w14:paraId="4BD83BF1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180574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3A0361F" w14:textId="599591C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6449377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7E212A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F69A789" w14:textId="77777777" w:rsidTr="00981A6C">
        <w:tc>
          <w:tcPr>
            <w:tcW w:w="299" w:type="pct"/>
          </w:tcPr>
          <w:p w14:paraId="15F9CE60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B6EF90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B53D482" w14:textId="5A0700E5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3A0C791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B8D1BA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3D16BDE" w14:textId="77777777" w:rsidTr="00981A6C">
        <w:tc>
          <w:tcPr>
            <w:tcW w:w="299" w:type="pct"/>
          </w:tcPr>
          <w:p w14:paraId="534D0783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D26172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9527ECB" w14:textId="59BA3D76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7CD70CD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11528F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D75A07B" w14:textId="77777777" w:rsidTr="00981A6C">
        <w:tc>
          <w:tcPr>
            <w:tcW w:w="299" w:type="pct"/>
          </w:tcPr>
          <w:p w14:paraId="1423D8DA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E42D55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4FE987C" w14:textId="58D4C3C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562CA3E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998295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CE32D0E" w14:textId="77777777" w:rsidTr="00981A6C">
        <w:tc>
          <w:tcPr>
            <w:tcW w:w="299" w:type="pct"/>
          </w:tcPr>
          <w:p w14:paraId="149A4DED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EAC3C4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090B4E7" w14:textId="7566FF4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3A78BE6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52CA5D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3AAC8AF" w14:textId="77777777" w:rsidTr="00981A6C">
        <w:tc>
          <w:tcPr>
            <w:tcW w:w="299" w:type="pct"/>
          </w:tcPr>
          <w:p w14:paraId="124446E8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060FD6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3E76C49" w14:textId="0B5B64A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6031E1A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4AA487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370CE42" w14:textId="77777777" w:rsidTr="00981A6C">
        <w:tc>
          <w:tcPr>
            <w:tcW w:w="299" w:type="pct"/>
          </w:tcPr>
          <w:p w14:paraId="09E1B81F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36128D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169C1EA" w14:textId="4C309D2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4140EBC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2A0F20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8B8B386" w14:textId="77777777" w:rsidTr="00981A6C">
        <w:tc>
          <w:tcPr>
            <w:tcW w:w="299" w:type="pct"/>
          </w:tcPr>
          <w:p w14:paraId="39A56EF4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A9E4A3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59266C4" w14:textId="0009B62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1C7D42E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C7D29C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8A35B89" w14:textId="77777777" w:rsidTr="00981A6C">
        <w:tc>
          <w:tcPr>
            <w:tcW w:w="299" w:type="pct"/>
          </w:tcPr>
          <w:p w14:paraId="20CBFBAA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C82766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4046E56" w14:textId="0F9D35C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79099FD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1453F8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583A1F2" w14:textId="77777777" w:rsidTr="00981A6C">
        <w:tc>
          <w:tcPr>
            <w:tcW w:w="299" w:type="pct"/>
          </w:tcPr>
          <w:p w14:paraId="0DFB7EC6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43B355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E7B1CE7" w14:textId="1D25F88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0410CE3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3C4F1F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EFFC2B8" w14:textId="77777777" w:rsidTr="00981A6C">
        <w:tc>
          <w:tcPr>
            <w:tcW w:w="299" w:type="pct"/>
          </w:tcPr>
          <w:p w14:paraId="25E87524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1E2B0B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0A1E64C" w14:textId="54BD231D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6E0CC39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AB7FA0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3BC5968" w14:textId="77777777" w:rsidTr="00981A6C">
        <w:tc>
          <w:tcPr>
            <w:tcW w:w="299" w:type="pct"/>
          </w:tcPr>
          <w:p w14:paraId="34DE0781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4D2A0A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F6AEB41" w14:textId="76F8FAC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23D017B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12AD86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BA0531C" w14:textId="77777777" w:rsidTr="00981A6C">
        <w:tc>
          <w:tcPr>
            <w:tcW w:w="299" w:type="pct"/>
          </w:tcPr>
          <w:p w14:paraId="4BBEC5E5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0BAC2B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7CC2511" w14:textId="48B8BB8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7DB6E77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CDBE9A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E3C9CAE" w14:textId="77777777" w:rsidTr="00981A6C">
        <w:tc>
          <w:tcPr>
            <w:tcW w:w="299" w:type="pct"/>
          </w:tcPr>
          <w:p w14:paraId="60A13B1A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4653DC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B007D6B" w14:textId="71FFA008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3CD8688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53004F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1EF8A0D" w14:textId="77777777" w:rsidTr="00981A6C">
        <w:tc>
          <w:tcPr>
            <w:tcW w:w="299" w:type="pct"/>
          </w:tcPr>
          <w:p w14:paraId="66538438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D043D5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6B2537B" w14:textId="76AB394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5239487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A9E9CB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4C94B08" w14:textId="77777777" w:rsidTr="00981A6C">
        <w:tc>
          <w:tcPr>
            <w:tcW w:w="299" w:type="pct"/>
          </w:tcPr>
          <w:p w14:paraId="4D8FDF93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380F5D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56471CE" w14:textId="21C0779D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196EBBD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829C07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8203674" w14:textId="77777777" w:rsidTr="00981A6C">
        <w:tc>
          <w:tcPr>
            <w:tcW w:w="299" w:type="pct"/>
          </w:tcPr>
          <w:p w14:paraId="3950356B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51E169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E55C56B" w14:textId="6FB98565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3B8391E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1814AD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8419E25" w14:textId="77777777" w:rsidTr="00981A6C">
        <w:tc>
          <w:tcPr>
            <w:tcW w:w="299" w:type="pct"/>
          </w:tcPr>
          <w:p w14:paraId="26D5C3A7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1BFAA6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0F8BE87" w14:textId="3B3F58D8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41B2392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D476D8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74F45C9" w14:textId="77777777" w:rsidTr="00981A6C">
        <w:tc>
          <w:tcPr>
            <w:tcW w:w="299" w:type="pct"/>
          </w:tcPr>
          <w:p w14:paraId="385CE402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EA3F02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240D053" w14:textId="084038B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1B84D6E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235DC3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F9716B1" w14:textId="77777777" w:rsidTr="00981A6C">
        <w:tc>
          <w:tcPr>
            <w:tcW w:w="299" w:type="pct"/>
          </w:tcPr>
          <w:p w14:paraId="37351540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A7CFB0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7B675DB" w14:textId="22CC09E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2DD4559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5E50FA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539CD74" w14:textId="77777777" w:rsidTr="00981A6C">
        <w:trPr>
          <w:trHeight w:val="79"/>
        </w:trPr>
        <w:tc>
          <w:tcPr>
            <w:tcW w:w="299" w:type="pct"/>
          </w:tcPr>
          <w:p w14:paraId="624E8301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9049D3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10F6D37" w14:textId="08A421A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07DDC01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11F9F9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EB14741" w14:textId="77777777" w:rsidTr="00981A6C">
        <w:trPr>
          <w:trHeight w:val="79"/>
        </w:trPr>
        <w:tc>
          <w:tcPr>
            <w:tcW w:w="299" w:type="pct"/>
          </w:tcPr>
          <w:p w14:paraId="658BA910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9E1C76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5AC3056" w14:textId="1BABFBD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59C70C4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42E48F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AB3AB2E" w14:textId="77777777" w:rsidTr="00981A6C">
        <w:trPr>
          <w:trHeight w:val="79"/>
        </w:trPr>
        <w:tc>
          <w:tcPr>
            <w:tcW w:w="299" w:type="pct"/>
          </w:tcPr>
          <w:p w14:paraId="32074C33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D03143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A2BA46C" w14:textId="2FE9C186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574FBBA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8DE7ED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CDAA6AC" w14:textId="77777777" w:rsidTr="00981A6C">
        <w:trPr>
          <w:trHeight w:val="79"/>
        </w:trPr>
        <w:tc>
          <w:tcPr>
            <w:tcW w:w="299" w:type="pct"/>
          </w:tcPr>
          <w:p w14:paraId="59BAF7B3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4BD6EC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24EF56D" w14:textId="35B1F7A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4A2A0E4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A72455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CE8670E" w14:textId="77777777" w:rsidTr="00981A6C">
        <w:trPr>
          <w:trHeight w:val="79"/>
        </w:trPr>
        <w:tc>
          <w:tcPr>
            <w:tcW w:w="299" w:type="pct"/>
          </w:tcPr>
          <w:p w14:paraId="0B38D154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DC349E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7F5DF5A" w14:textId="0777014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5E867CC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86CB1A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18FE0C5" w14:textId="77777777" w:rsidTr="00981A6C">
        <w:trPr>
          <w:trHeight w:val="79"/>
        </w:trPr>
        <w:tc>
          <w:tcPr>
            <w:tcW w:w="299" w:type="pct"/>
          </w:tcPr>
          <w:p w14:paraId="6AC64293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2F4EDF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95A4AF1" w14:textId="7B782C45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37F9BF1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324B06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39ED80F" w14:textId="77777777" w:rsidTr="00981A6C">
        <w:trPr>
          <w:trHeight w:val="79"/>
        </w:trPr>
        <w:tc>
          <w:tcPr>
            <w:tcW w:w="299" w:type="pct"/>
          </w:tcPr>
          <w:p w14:paraId="77AEA362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1BED1D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08462CC" w14:textId="4C47577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41CEE91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9D175B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020A1AE" w14:textId="77777777" w:rsidTr="00981A6C">
        <w:trPr>
          <w:trHeight w:val="79"/>
        </w:trPr>
        <w:tc>
          <w:tcPr>
            <w:tcW w:w="299" w:type="pct"/>
          </w:tcPr>
          <w:p w14:paraId="6FD38FB6" w14:textId="77777777" w:rsidR="0040387E" w:rsidRPr="0020507A" w:rsidRDefault="0040387E" w:rsidP="00EE1504">
            <w:pPr>
              <w:pStyle w:val="ListParagraph"/>
              <w:numPr>
                <w:ilvl w:val="0"/>
                <w:numId w:val="7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23D384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1A49259" w14:textId="67F34892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642A17">
              <w:rPr>
                <w:rFonts w:ascii="Arial" w:hAnsi="Arial" w:cs="Times New Roman"/>
                <w:sz w:val="24"/>
                <w:szCs w:val="24"/>
              </w:rPr>
              <w:t>BSIT 1F2</w:t>
            </w:r>
          </w:p>
        </w:tc>
        <w:tc>
          <w:tcPr>
            <w:tcW w:w="587" w:type="pct"/>
          </w:tcPr>
          <w:p w14:paraId="418F2DA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CD7714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</w:tbl>
    <w:p w14:paraId="38DF7A5D" w14:textId="54ABBDD1" w:rsidR="0020507A" w:rsidRDefault="0020507A" w:rsidP="0020507A">
      <w:pPr>
        <w:spacing w:after="0"/>
        <w:ind w:right="2"/>
        <w:rPr>
          <w:rFonts w:ascii="Arial" w:hAnsi="Arial"/>
          <w:sz w:val="32"/>
          <w:szCs w:val="32"/>
        </w:rPr>
      </w:pPr>
    </w:p>
    <w:p w14:paraId="2FDD7404" w14:textId="77777777" w:rsidR="00A333C7" w:rsidRDefault="00A333C7" w:rsidP="0020507A">
      <w:pPr>
        <w:spacing w:after="0"/>
        <w:ind w:right="2"/>
        <w:rPr>
          <w:rFonts w:ascii="Arial" w:hAnsi="Arial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6"/>
        <w:gridCol w:w="4660"/>
        <w:gridCol w:w="2609"/>
        <w:gridCol w:w="1267"/>
        <w:gridCol w:w="1608"/>
      </w:tblGrid>
      <w:tr w:rsidR="0020507A" w:rsidRPr="00D23EFF" w14:paraId="5BE9D709" w14:textId="77777777" w:rsidTr="00981A6C">
        <w:tc>
          <w:tcPr>
            <w:tcW w:w="299" w:type="pct"/>
          </w:tcPr>
          <w:p w14:paraId="70661CD2" w14:textId="77777777" w:rsidR="0020507A" w:rsidRPr="00647262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Cs w:val="14"/>
              </w:rPr>
              <w:t>NO</w:t>
            </w:r>
            <w:r w:rsidRPr="00647262">
              <w:rPr>
                <w:rFonts w:ascii="Arial" w:hAnsi="Arial" w:cs="Times New Roman"/>
                <w:b/>
                <w:bCs/>
                <w:szCs w:val="14"/>
              </w:rPr>
              <w:t>.</w:t>
            </w:r>
          </w:p>
        </w:tc>
        <w:tc>
          <w:tcPr>
            <w:tcW w:w="2159" w:type="pct"/>
          </w:tcPr>
          <w:p w14:paraId="186C98BB" w14:textId="77777777" w:rsidR="0020507A" w:rsidRPr="00D23EFF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1209" w:type="pct"/>
          </w:tcPr>
          <w:p w14:paraId="192BFBE7" w14:textId="77777777" w:rsidR="0020507A" w:rsidRPr="00D23EFF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YEAR &amp; SECTION</w:t>
            </w:r>
          </w:p>
        </w:tc>
        <w:tc>
          <w:tcPr>
            <w:tcW w:w="587" w:type="pct"/>
          </w:tcPr>
          <w:p w14:paraId="476B88B6" w14:textId="53EBBE0D" w:rsidR="0020507A" w:rsidRPr="00D23EFF" w:rsidRDefault="004955BE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 xml:space="preserve">SIGN </w:t>
            </w:r>
            <w:r w:rsidR="0020507A">
              <w:rPr>
                <w:rFonts w:ascii="Arial" w:hAnsi="Arial" w:cs="Times New Roman"/>
                <w:b/>
                <w:bCs/>
                <w:sz w:val="28"/>
                <w:szCs w:val="28"/>
              </w:rPr>
              <w:t>IN</w:t>
            </w:r>
          </w:p>
        </w:tc>
        <w:tc>
          <w:tcPr>
            <w:tcW w:w="745" w:type="pct"/>
          </w:tcPr>
          <w:p w14:paraId="03688603" w14:textId="5508BA63" w:rsidR="0020507A" w:rsidRDefault="004955BE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 xml:space="preserve">SIGN </w:t>
            </w:r>
            <w:r w:rsidR="0020507A">
              <w:rPr>
                <w:rFonts w:ascii="Arial" w:hAnsi="Arial" w:cs="Times New Roman"/>
                <w:b/>
                <w:bCs/>
                <w:sz w:val="28"/>
              </w:rPr>
              <w:t>OUT</w:t>
            </w:r>
          </w:p>
        </w:tc>
      </w:tr>
      <w:tr w:rsidR="0020507A" w:rsidRPr="00D23EFF" w14:paraId="7B605F80" w14:textId="77777777" w:rsidTr="00981A6C">
        <w:tc>
          <w:tcPr>
            <w:tcW w:w="299" w:type="pct"/>
          </w:tcPr>
          <w:p w14:paraId="34EB6C15" w14:textId="77777777" w:rsidR="0020507A" w:rsidRPr="0020507A" w:rsidRDefault="0020507A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69E261D" w14:textId="77777777" w:rsidR="0020507A" w:rsidRPr="0020507A" w:rsidRDefault="0020507A" w:rsidP="00981A6C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C290120" w14:textId="12AB79F9" w:rsidR="0020507A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0C1CF342" w14:textId="77777777" w:rsidR="0020507A" w:rsidRPr="0020507A" w:rsidRDefault="0020507A" w:rsidP="00981A6C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DACDB28" w14:textId="77777777" w:rsidR="0020507A" w:rsidRPr="0020507A" w:rsidRDefault="0020507A" w:rsidP="00981A6C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FB357AC" w14:textId="77777777" w:rsidTr="00981A6C">
        <w:tc>
          <w:tcPr>
            <w:tcW w:w="299" w:type="pct"/>
          </w:tcPr>
          <w:p w14:paraId="3B3CA6C3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0D66B0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CD47309" w14:textId="2A5BEEA0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5D4E006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4724AF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D54170D" w14:textId="77777777" w:rsidTr="00981A6C">
        <w:tc>
          <w:tcPr>
            <w:tcW w:w="299" w:type="pct"/>
          </w:tcPr>
          <w:p w14:paraId="1E374F2F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AE56E8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ECF0511" w14:textId="23DE285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470241F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CA9133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63CAC4A" w14:textId="77777777" w:rsidTr="00981A6C">
        <w:tc>
          <w:tcPr>
            <w:tcW w:w="299" w:type="pct"/>
          </w:tcPr>
          <w:p w14:paraId="5E052C48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780A8D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DD9FC0C" w14:textId="1CBDB47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5EA73E2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1098B9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4078272" w14:textId="77777777" w:rsidTr="00981A6C">
        <w:tc>
          <w:tcPr>
            <w:tcW w:w="299" w:type="pct"/>
          </w:tcPr>
          <w:p w14:paraId="10AA98EF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BB9BAA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F3A6A7E" w14:textId="34C141E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1F1424B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2D22CA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3DCF748" w14:textId="77777777" w:rsidTr="00981A6C">
        <w:tc>
          <w:tcPr>
            <w:tcW w:w="299" w:type="pct"/>
          </w:tcPr>
          <w:p w14:paraId="1F24145A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62D785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96F866A" w14:textId="7509FA6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2684694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0C86BD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BE92D60" w14:textId="77777777" w:rsidTr="00981A6C">
        <w:tc>
          <w:tcPr>
            <w:tcW w:w="299" w:type="pct"/>
          </w:tcPr>
          <w:p w14:paraId="2F077480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C0D293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FF21CB6" w14:textId="1AD755AC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764438C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242E8C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B88D572" w14:textId="77777777" w:rsidTr="00981A6C">
        <w:tc>
          <w:tcPr>
            <w:tcW w:w="299" w:type="pct"/>
          </w:tcPr>
          <w:p w14:paraId="4B7EAB38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57B5A0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839EB2D" w14:textId="51FE79D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61000A5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99A9D1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D819CAC" w14:textId="77777777" w:rsidTr="00981A6C">
        <w:tc>
          <w:tcPr>
            <w:tcW w:w="299" w:type="pct"/>
          </w:tcPr>
          <w:p w14:paraId="6B712D56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FE51B8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35ECBDC" w14:textId="2A94ABC2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26BF967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EFBD0A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B088FB3" w14:textId="77777777" w:rsidTr="00981A6C">
        <w:tc>
          <w:tcPr>
            <w:tcW w:w="299" w:type="pct"/>
          </w:tcPr>
          <w:p w14:paraId="306436D2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F97E2F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0EA0A6C" w14:textId="248E00F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3D9EA70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A7A909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22EEA4B" w14:textId="77777777" w:rsidTr="00981A6C">
        <w:tc>
          <w:tcPr>
            <w:tcW w:w="299" w:type="pct"/>
          </w:tcPr>
          <w:p w14:paraId="327D8006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3A5304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33A2CA6" w14:textId="76C845F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29CFA4C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DF0991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5084899" w14:textId="77777777" w:rsidTr="00981A6C">
        <w:tc>
          <w:tcPr>
            <w:tcW w:w="299" w:type="pct"/>
          </w:tcPr>
          <w:p w14:paraId="4CDF0348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28DB84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1E41EF7" w14:textId="7C30278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1784BE0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A7AD34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E748634" w14:textId="77777777" w:rsidTr="00981A6C">
        <w:tc>
          <w:tcPr>
            <w:tcW w:w="299" w:type="pct"/>
          </w:tcPr>
          <w:p w14:paraId="19D5EE73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F29759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490E418" w14:textId="5E6A8046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358B361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8A64A1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70C50D7" w14:textId="77777777" w:rsidTr="00981A6C">
        <w:tc>
          <w:tcPr>
            <w:tcW w:w="299" w:type="pct"/>
          </w:tcPr>
          <w:p w14:paraId="374D67C9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F935D4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36DCBF9" w14:textId="36C7E9D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6636FA3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62A7D0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E6D35A0" w14:textId="77777777" w:rsidTr="00981A6C">
        <w:tc>
          <w:tcPr>
            <w:tcW w:w="299" w:type="pct"/>
          </w:tcPr>
          <w:p w14:paraId="7E85F7E8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4847B2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974D14C" w14:textId="2E6323A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318E138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28FB70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C34D09E" w14:textId="77777777" w:rsidTr="00981A6C">
        <w:tc>
          <w:tcPr>
            <w:tcW w:w="299" w:type="pct"/>
          </w:tcPr>
          <w:p w14:paraId="4EAF09CD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C17CCA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813BC1A" w14:textId="2C5C17F0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1823EE3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576735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CD02BC7" w14:textId="77777777" w:rsidTr="00981A6C">
        <w:tc>
          <w:tcPr>
            <w:tcW w:w="299" w:type="pct"/>
          </w:tcPr>
          <w:p w14:paraId="3133ED5B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025792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8A49BE4" w14:textId="640F0A3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4DFD367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61E8B3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6E195D0" w14:textId="77777777" w:rsidTr="00981A6C">
        <w:tc>
          <w:tcPr>
            <w:tcW w:w="299" w:type="pct"/>
          </w:tcPr>
          <w:p w14:paraId="392C46DD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2A7506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7C410CE" w14:textId="3008748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57C567B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B285F6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AD082AE" w14:textId="77777777" w:rsidTr="00981A6C">
        <w:tc>
          <w:tcPr>
            <w:tcW w:w="299" w:type="pct"/>
          </w:tcPr>
          <w:p w14:paraId="773D35C2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244549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26D8A69" w14:textId="4F6BBCA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0F638D0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927115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47F396D" w14:textId="77777777" w:rsidTr="00981A6C">
        <w:tc>
          <w:tcPr>
            <w:tcW w:w="299" w:type="pct"/>
          </w:tcPr>
          <w:p w14:paraId="5C322BD8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BC8E73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55A27F4" w14:textId="7332444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5EBB9DB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E9E932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CD14C8B" w14:textId="77777777" w:rsidTr="00981A6C">
        <w:tc>
          <w:tcPr>
            <w:tcW w:w="299" w:type="pct"/>
          </w:tcPr>
          <w:p w14:paraId="1FCAB54F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E9A5FB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3566B96" w14:textId="6A72A5F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656A223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3B0B30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1F51AFA" w14:textId="77777777" w:rsidTr="00981A6C">
        <w:tc>
          <w:tcPr>
            <w:tcW w:w="299" w:type="pct"/>
          </w:tcPr>
          <w:p w14:paraId="24723608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C8F99F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C125007" w14:textId="4B56FCA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2594F85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F079BE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36A0F14" w14:textId="77777777" w:rsidTr="00981A6C">
        <w:tc>
          <w:tcPr>
            <w:tcW w:w="299" w:type="pct"/>
          </w:tcPr>
          <w:p w14:paraId="7318C0C9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7A8C24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032D160" w14:textId="63287F4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78971BB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80E9B5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9292C59" w14:textId="77777777" w:rsidTr="00981A6C">
        <w:tc>
          <w:tcPr>
            <w:tcW w:w="299" w:type="pct"/>
          </w:tcPr>
          <w:p w14:paraId="56D14E20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6AF15F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5EB681E" w14:textId="23A74EA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6306459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2A904C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5B84AE6" w14:textId="77777777" w:rsidTr="00981A6C">
        <w:tc>
          <w:tcPr>
            <w:tcW w:w="299" w:type="pct"/>
          </w:tcPr>
          <w:p w14:paraId="2B9714F2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E0B64C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624F59C" w14:textId="6481860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02EF560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2C4748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DFB2189" w14:textId="77777777" w:rsidTr="00981A6C">
        <w:tc>
          <w:tcPr>
            <w:tcW w:w="299" w:type="pct"/>
          </w:tcPr>
          <w:p w14:paraId="7A1E25D4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19E32C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D0E9A0A" w14:textId="57FEC1A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14384FD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F5AEB2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B7F1289" w14:textId="77777777" w:rsidTr="00981A6C">
        <w:tc>
          <w:tcPr>
            <w:tcW w:w="299" w:type="pct"/>
          </w:tcPr>
          <w:p w14:paraId="564268B9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CB8670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9559856" w14:textId="635930F0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43C213C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77E834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930F7F1" w14:textId="77777777" w:rsidTr="00981A6C">
        <w:tc>
          <w:tcPr>
            <w:tcW w:w="299" w:type="pct"/>
          </w:tcPr>
          <w:p w14:paraId="74F6E024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E01C52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4F46D29" w14:textId="6FB74346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100CA67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05C1F7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0767F33" w14:textId="77777777" w:rsidTr="00981A6C">
        <w:tc>
          <w:tcPr>
            <w:tcW w:w="299" w:type="pct"/>
          </w:tcPr>
          <w:p w14:paraId="66A4CA37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AEE8EF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CEEDA7F" w14:textId="649CB755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4240E1E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E2805E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755A3B4" w14:textId="77777777" w:rsidTr="00981A6C">
        <w:tc>
          <w:tcPr>
            <w:tcW w:w="299" w:type="pct"/>
          </w:tcPr>
          <w:p w14:paraId="0CFAA80A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70D395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15C75F3" w14:textId="6B322F16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7325B47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889BE4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FFBC52D" w14:textId="77777777" w:rsidTr="00981A6C">
        <w:tc>
          <w:tcPr>
            <w:tcW w:w="299" w:type="pct"/>
          </w:tcPr>
          <w:p w14:paraId="1B75F82D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7BE8A4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3CB748D" w14:textId="7F455ED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2F4305E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945A5F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8A60532" w14:textId="77777777" w:rsidTr="00981A6C">
        <w:tc>
          <w:tcPr>
            <w:tcW w:w="299" w:type="pct"/>
          </w:tcPr>
          <w:p w14:paraId="38C812C9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E856EC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FF7A642" w14:textId="235373A2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2AB1DD1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47A734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6C23CCD" w14:textId="77777777" w:rsidTr="00981A6C">
        <w:tc>
          <w:tcPr>
            <w:tcW w:w="299" w:type="pct"/>
          </w:tcPr>
          <w:p w14:paraId="44224028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104151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4A94BE0" w14:textId="5387E37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2DD09F6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780E44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FC4D5FF" w14:textId="77777777" w:rsidTr="00981A6C">
        <w:tc>
          <w:tcPr>
            <w:tcW w:w="299" w:type="pct"/>
          </w:tcPr>
          <w:p w14:paraId="44A3697A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C12417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3664B64" w14:textId="1F2F4A38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3667416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243D81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AC4CDAF" w14:textId="77777777" w:rsidTr="00981A6C">
        <w:tc>
          <w:tcPr>
            <w:tcW w:w="299" w:type="pct"/>
          </w:tcPr>
          <w:p w14:paraId="6D527EF6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0DD8FC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EE20BEE" w14:textId="743EF9F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60F0713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33531D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04940DB" w14:textId="77777777" w:rsidTr="00981A6C">
        <w:tc>
          <w:tcPr>
            <w:tcW w:w="299" w:type="pct"/>
          </w:tcPr>
          <w:p w14:paraId="5B13733D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438D2A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2F58B22" w14:textId="2F087EB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00E781F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C72198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68A5BA4" w14:textId="77777777" w:rsidTr="00981A6C">
        <w:tc>
          <w:tcPr>
            <w:tcW w:w="299" w:type="pct"/>
          </w:tcPr>
          <w:p w14:paraId="2549F271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0E6AD9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C9D8FAF" w14:textId="73F1908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539DF7A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E329BA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B3366EB" w14:textId="77777777" w:rsidTr="00981A6C">
        <w:tc>
          <w:tcPr>
            <w:tcW w:w="299" w:type="pct"/>
          </w:tcPr>
          <w:p w14:paraId="24EA73BA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166758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2B84091" w14:textId="1542CD1C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5191EA2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5D1583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4D43704" w14:textId="77777777" w:rsidTr="00981A6C">
        <w:tc>
          <w:tcPr>
            <w:tcW w:w="299" w:type="pct"/>
          </w:tcPr>
          <w:p w14:paraId="6E000CC6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2F70C1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A982B2C" w14:textId="3EC37008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2ABCF5C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E2D8F0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717F483" w14:textId="77777777" w:rsidTr="00981A6C">
        <w:tc>
          <w:tcPr>
            <w:tcW w:w="299" w:type="pct"/>
          </w:tcPr>
          <w:p w14:paraId="7C4F4E85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9843BC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0F52345" w14:textId="6AADB9F8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4756E4D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B95A64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E6BF982" w14:textId="77777777" w:rsidTr="00981A6C">
        <w:tc>
          <w:tcPr>
            <w:tcW w:w="299" w:type="pct"/>
          </w:tcPr>
          <w:p w14:paraId="1D0C2AD2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6D37CF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A6E4FA0" w14:textId="25C461D8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64F167A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C21F97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44D2679" w14:textId="77777777" w:rsidTr="00981A6C">
        <w:tc>
          <w:tcPr>
            <w:tcW w:w="299" w:type="pct"/>
          </w:tcPr>
          <w:p w14:paraId="6F4FE1AA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691371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BFC0CDA" w14:textId="79EA73E2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3F8605A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39488B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569E467" w14:textId="77777777" w:rsidTr="00981A6C">
        <w:trPr>
          <w:trHeight w:val="79"/>
        </w:trPr>
        <w:tc>
          <w:tcPr>
            <w:tcW w:w="299" w:type="pct"/>
          </w:tcPr>
          <w:p w14:paraId="5EC9DBED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107097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603B397" w14:textId="326C8BD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570D5DA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6CEC50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CF9888E" w14:textId="77777777" w:rsidTr="00981A6C">
        <w:trPr>
          <w:trHeight w:val="79"/>
        </w:trPr>
        <w:tc>
          <w:tcPr>
            <w:tcW w:w="299" w:type="pct"/>
          </w:tcPr>
          <w:p w14:paraId="3A6C201B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11879B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302F78B" w14:textId="093D1F0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23DF459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77DB79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C1CD55D" w14:textId="77777777" w:rsidTr="00981A6C">
        <w:trPr>
          <w:trHeight w:val="79"/>
        </w:trPr>
        <w:tc>
          <w:tcPr>
            <w:tcW w:w="299" w:type="pct"/>
          </w:tcPr>
          <w:p w14:paraId="4BF881DB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79A995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0F92580" w14:textId="08DD2A2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11206E4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432636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C62A210" w14:textId="77777777" w:rsidTr="00981A6C">
        <w:trPr>
          <w:trHeight w:val="79"/>
        </w:trPr>
        <w:tc>
          <w:tcPr>
            <w:tcW w:w="299" w:type="pct"/>
          </w:tcPr>
          <w:p w14:paraId="3932344A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60CDD1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68B8065" w14:textId="27A74B1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70C97AE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C7C01E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187594F" w14:textId="77777777" w:rsidTr="00981A6C">
        <w:trPr>
          <w:trHeight w:val="79"/>
        </w:trPr>
        <w:tc>
          <w:tcPr>
            <w:tcW w:w="299" w:type="pct"/>
          </w:tcPr>
          <w:p w14:paraId="2EF005DF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91E0F7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144C8DD" w14:textId="57F7EC1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66DA7E5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72D579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2620B9F" w14:textId="77777777" w:rsidTr="00981A6C">
        <w:trPr>
          <w:trHeight w:val="79"/>
        </w:trPr>
        <w:tc>
          <w:tcPr>
            <w:tcW w:w="299" w:type="pct"/>
          </w:tcPr>
          <w:p w14:paraId="507A10C7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5E27D6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CF1D3D4" w14:textId="5D2A4165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345825C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4AE6B9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3DF1D77" w14:textId="77777777" w:rsidTr="00981A6C">
        <w:trPr>
          <w:trHeight w:val="79"/>
        </w:trPr>
        <w:tc>
          <w:tcPr>
            <w:tcW w:w="299" w:type="pct"/>
          </w:tcPr>
          <w:p w14:paraId="26649A18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C78618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14398CC" w14:textId="391B9B4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094988A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50D220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01429D7" w14:textId="77777777" w:rsidTr="00981A6C">
        <w:trPr>
          <w:trHeight w:val="79"/>
        </w:trPr>
        <w:tc>
          <w:tcPr>
            <w:tcW w:w="299" w:type="pct"/>
          </w:tcPr>
          <w:p w14:paraId="617A3D8A" w14:textId="77777777" w:rsidR="0040387E" w:rsidRPr="0020507A" w:rsidRDefault="0040387E" w:rsidP="00EE1504">
            <w:pPr>
              <w:pStyle w:val="ListParagraph"/>
              <w:numPr>
                <w:ilvl w:val="0"/>
                <w:numId w:val="8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997B2C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BB20F07" w14:textId="731FE51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F62C9F">
              <w:rPr>
                <w:rFonts w:ascii="Arial" w:hAnsi="Arial" w:cs="Times New Roman"/>
                <w:sz w:val="24"/>
                <w:szCs w:val="24"/>
              </w:rPr>
              <w:t>BSIT 1F3</w:t>
            </w:r>
          </w:p>
        </w:tc>
        <w:tc>
          <w:tcPr>
            <w:tcW w:w="587" w:type="pct"/>
          </w:tcPr>
          <w:p w14:paraId="38F742C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0C8BD5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</w:tbl>
    <w:p w14:paraId="7BAFFB22" w14:textId="5DB879B2" w:rsidR="0020507A" w:rsidRDefault="0020507A" w:rsidP="0020507A">
      <w:pPr>
        <w:spacing w:after="0"/>
        <w:ind w:right="2"/>
        <w:rPr>
          <w:rFonts w:ascii="Arial" w:hAnsi="Arial"/>
          <w:sz w:val="32"/>
          <w:szCs w:val="32"/>
        </w:rPr>
      </w:pPr>
    </w:p>
    <w:p w14:paraId="09217D01" w14:textId="77777777" w:rsidR="00A333C7" w:rsidRDefault="00A333C7" w:rsidP="0020507A">
      <w:pPr>
        <w:spacing w:after="0"/>
        <w:ind w:right="2"/>
        <w:rPr>
          <w:rFonts w:ascii="Arial" w:hAnsi="Arial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6"/>
        <w:gridCol w:w="4660"/>
        <w:gridCol w:w="2609"/>
        <w:gridCol w:w="1267"/>
        <w:gridCol w:w="1608"/>
      </w:tblGrid>
      <w:tr w:rsidR="0020507A" w:rsidRPr="00D23EFF" w14:paraId="404C3898" w14:textId="77777777" w:rsidTr="00981A6C">
        <w:tc>
          <w:tcPr>
            <w:tcW w:w="299" w:type="pct"/>
          </w:tcPr>
          <w:p w14:paraId="2942325A" w14:textId="77777777" w:rsidR="0020507A" w:rsidRPr="00647262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Cs w:val="14"/>
              </w:rPr>
              <w:t>NO</w:t>
            </w:r>
            <w:r w:rsidRPr="00647262">
              <w:rPr>
                <w:rFonts w:ascii="Arial" w:hAnsi="Arial" w:cs="Times New Roman"/>
                <w:b/>
                <w:bCs/>
                <w:szCs w:val="14"/>
              </w:rPr>
              <w:t>.</w:t>
            </w:r>
          </w:p>
        </w:tc>
        <w:tc>
          <w:tcPr>
            <w:tcW w:w="2159" w:type="pct"/>
          </w:tcPr>
          <w:p w14:paraId="6B9268DB" w14:textId="77777777" w:rsidR="0020507A" w:rsidRPr="00D23EFF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1209" w:type="pct"/>
          </w:tcPr>
          <w:p w14:paraId="6ACD824E" w14:textId="77777777" w:rsidR="0020507A" w:rsidRPr="00D23EFF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YEAR &amp; SECTION</w:t>
            </w:r>
          </w:p>
        </w:tc>
        <w:tc>
          <w:tcPr>
            <w:tcW w:w="587" w:type="pct"/>
          </w:tcPr>
          <w:p w14:paraId="690CE823" w14:textId="0BA82A47" w:rsidR="0020507A" w:rsidRPr="00D23EFF" w:rsidRDefault="004955BE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 xml:space="preserve">SIGN </w:t>
            </w:r>
            <w:r w:rsidR="0020507A">
              <w:rPr>
                <w:rFonts w:ascii="Arial" w:hAnsi="Arial" w:cs="Times New Roman"/>
                <w:b/>
                <w:bCs/>
                <w:sz w:val="28"/>
                <w:szCs w:val="28"/>
              </w:rPr>
              <w:t>IN</w:t>
            </w:r>
          </w:p>
        </w:tc>
        <w:tc>
          <w:tcPr>
            <w:tcW w:w="745" w:type="pct"/>
          </w:tcPr>
          <w:p w14:paraId="2F328605" w14:textId="0F4449B2" w:rsidR="0020507A" w:rsidRDefault="004955BE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 xml:space="preserve">SIGN </w:t>
            </w:r>
            <w:r w:rsidR="0020507A">
              <w:rPr>
                <w:rFonts w:ascii="Arial" w:hAnsi="Arial" w:cs="Times New Roman"/>
                <w:b/>
                <w:bCs/>
                <w:sz w:val="28"/>
              </w:rPr>
              <w:t>OUT</w:t>
            </w:r>
          </w:p>
        </w:tc>
      </w:tr>
      <w:tr w:rsidR="0020507A" w:rsidRPr="00D23EFF" w14:paraId="647BA89B" w14:textId="77777777" w:rsidTr="00981A6C">
        <w:tc>
          <w:tcPr>
            <w:tcW w:w="299" w:type="pct"/>
          </w:tcPr>
          <w:p w14:paraId="472403B3" w14:textId="77777777" w:rsidR="0020507A" w:rsidRPr="0020507A" w:rsidRDefault="0020507A" w:rsidP="0020507A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BAEB3C2" w14:textId="77777777" w:rsidR="0020507A" w:rsidRPr="0020507A" w:rsidRDefault="0020507A" w:rsidP="00981A6C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832E921" w14:textId="33586B05" w:rsidR="0020507A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24264DB0" w14:textId="77777777" w:rsidR="0020507A" w:rsidRPr="0020507A" w:rsidRDefault="0020507A" w:rsidP="00981A6C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C7F2357" w14:textId="77777777" w:rsidR="0020507A" w:rsidRPr="0020507A" w:rsidRDefault="0020507A" w:rsidP="00981A6C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38BFAB8" w14:textId="77777777" w:rsidTr="00981A6C">
        <w:tc>
          <w:tcPr>
            <w:tcW w:w="299" w:type="pct"/>
          </w:tcPr>
          <w:p w14:paraId="770020A4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AF127B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08D864C" w14:textId="2731141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0066044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4BDE1C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5FCF09A" w14:textId="77777777" w:rsidTr="00981A6C">
        <w:tc>
          <w:tcPr>
            <w:tcW w:w="299" w:type="pct"/>
          </w:tcPr>
          <w:p w14:paraId="0C1E4222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FDBCB4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E12FE40" w14:textId="20DD8FED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29B0966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687776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AD734F0" w14:textId="77777777" w:rsidTr="00981A6C">
        <w:tc>
          <w:tcPr>
            <w:tcW w:w="299" w:type="pct"/>
          </w:tcPr>
          <w:p w14:paraId="13A72EB9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FB81C7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528CFFB" w14:textId="6EE74672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29BFA65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85DA03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9FB7D6C" w14:textId="77777777" w:rsidTr="00981A6C">
        <w:tc>
          <w:tcPr>
            <w:tcW w:w="299" w:type="pct"/>
          </w:tcPr>
          <w:p w14:paraId="2D16E3C9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22D4E9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F2CD603" w14:textId="39866AF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761B252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A6D30F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A2CEE4B" w14:textId="77777777" w:rsidTr="00981A6C">
        <w:tc>
          <w:tcPr>
            <w:tcW w:w="299" w:type="pct"/>
          </w:tcPr>
          <w:p w14:paraId="600752FA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4072A3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1EC7C2A" w14:textId="74C260C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186449D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A70F32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8420D3F" w14:textId="77777777" w:rsidTr="00981A6C">
        <w:tc>
          <w:tcPr>
            <w:tcW w:w="299" w:type="pct"/>
          </w:tcPr>
          <w:p w14:paraId="68BE85E4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023631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89CDBA5" w14:textId="600733A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54A319A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01B741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141C0BF" w14:textId="77777777" w:rsidTr="00981A6C">
        <w:tc>
          <w:tcPr>
            <w:tcW w:w="299" w:type="pct"/>
          </w:tcPr>
          <w:p w14:paraId="6902F0C4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0DB88F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1222593" w14:textId="0F54FEE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46085AE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995574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5FC8A0F" w14:textId="77777777" w:rsidTr="00981A6C">
        <w:tc>
          <w:tcPr>
            <w:tcW w:w="299" w:type="pct"/>
          </w:tcPr>
          <w:p w14:paraId="528C0839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1244C5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890D462" w14:textId="4AC3EC70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7730915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D44730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F3F1E29" w14:textId="77777777" w:rsidTr="00981A6C">
        <w:tc>
          <w:tcPr>
            <w:tcW w:w="299" w:type="pct"/>
          </w:tcPr>
          <w:p w14:paraId="24495118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BB8D1E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C5A1A28" w14:textId="59525C9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57AA5F0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E0D4C9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A221F4C" w14:textId="77777777" w:rsidTr="00981A6C">
        <w:tc>
          <w:tcPr>
            <w:tcW w:w="299" w:type="pct"/>
          </w:tcPr>
          <w:p w14:paraId="5374C94F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25BC14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5138C80" w14:textId="47B6761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6A01E90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656C72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0DF6C57" w14:textId="77777777" w:rsidTr="00981A6C">
        <w:tc>
          <w:tcPr>
            <w:tcW w:w="299" w:type="pct"/>
          </w:tcPr>
          <w:p w14:paraId="7A176612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EB3BAF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018B4CF" w14:textId="3DDCAEB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4EDD0E4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17A035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D850827" w14:textId="77777777" w:rsidTr="00981A6C">
        <w:tc>
          <w:tcPr>
            <w:tcW w:w="299" w:type="pct"/>
          </w:tcPr>
          <w:p w14:paraId="664BF482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AF0143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7436408" w14:textId="562766F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2F6164A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65ECA5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A2F7209" w14:textId="77777777" w:rsidTr="00981A6C">
        <w:tc>
          <w:tcPr>
            <w:tcW w:w="299" w:type="pct"/>
          </w:tcPr>
          <w:p w14:paraId="3396A1E0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4CCE2D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32660F7" w14:textId="40A5EC52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6262B2E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F772E1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8B7F8DB" w14:textId="77777777" w:rsidTr="00981A6C">
        <w:tc>
          <w:tcPr>
            <w:tcW w:w="299" w:type="pct"/>
          </w:tcPr>
          <w:p w14:paraId="293682BC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B423A5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6C5FA59" w14:textId="3867D06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1421E5C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378B4A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47469E6" w14:textId="77777777" w:rsidTr="00981A6C">
        <w:tc>
          <w:tcPr>
            <w:tcW w:w="299" w:type="pct"/>
          </w:tcPr>
          <w:p w14:paraId="44D2E9C3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A5EAF9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D82EDD9" w14:textId="01B36F6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32EB8E4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1BEEC1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D7D3E8A" w14:textId="77777777" w:rsidTr="00981A6C">
        <w:tc>
          <w:tcPr>
            <w:tcW w:w="299" w:type="pct"/>
          </w:tcPr>
          <w:p w14:paraId="610F8F31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CF5478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8C6FCFC" w14:textId="5BC6077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64E426B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FAD114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B417B56" w14:textId="77777777" w:rsidTr="00981A6C">
        <w:tc>
          <w:tcPr>
            <w:tcW w:w="299" w:type="pct"/>
          </w:tcPr>
          <w:p w14:paraId="58D51B3C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282A43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8E39106" w14:textId="5719C896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7D3F7D5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7B8E54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9F0AC3E" w14:textId="77777777" w:rsidTr="00981A6C">
        <w:tc>
          <w:tcPr>
            <w:tcW w:w="299" w:type="pct"/>
          </w:tcPr>
          <w:p w14:paraId="7A256D34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8DB515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0CD1ECC" w14:textId="1330F73D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382352E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E31074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8F1A534" w14:textId="77777777" w:rsidTr="00981A6C">
        <w:tc>
          <w:tcPr>
            <w:tcW w:w="299" w:type="pct"/>
          </w:tcPr>
          <w:p w14:paraId="210CBFFC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12DEAF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99B8C9F" w14:textId="5889A358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3F6EA4E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2B8070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3A855EC" w14:textId="77777777" w:rsidTr="00981A6C">
        <w:tc>
          <w:tcPr>
            <w:tcW w:w="299" w:type="pct"/>
          </w:tcPr>
          <w:p w14:paraId="295B8EB0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87DC4C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BF249FA" w14:textId="334C4C0C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290CCD3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B28B4A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1234CA2" w14:textId="77777777" w:rsidTr="00981A6C">
        <w:tc>
          <w:tcPr>
            <w:tcW w:w="299" w:type="pct"/>
          </w:tcPr>
          <w:p w14:paraId="3BF508FD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266ABF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7E05608" w14:textId="110E437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7451644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18186F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0DC0AAC" w14:textId="77777777" w:rsidTr="00981A6C">
        <w:tc>
          <w:tcPr>
            <w:tcW w:w="299" w:type="pct"/>
          </w:tcPr>
          <w:p w14:paraId="123F9E6C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DAD583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E1E4504" w14:textId="6B3F4E00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1A4AA12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C14B12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EB523D3" w14:textId="77777777" w:rsidTr="00981A6C">
        <w:tc>
          <w:tcPr>
            <w:tcW w:w="299" w:type="pct"/>
          </w:tcPr>
          <w:p w14:paraId="14920722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12861F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5442CEB" w14:textId="76A0360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637C1B3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B2D2A1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B042ABA" w14:textId="77777777" w:rsidTr="00981A6C">
        <w:tc>
          <w:tcPr>
            <w:tcW w:w="299" w:type="pct"/>
          </w:tcPr>
          <w:p w14:paraId="062C4393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B2923D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4519760" w14:textId="7B46B23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6928F97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3F64D6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1E97031" w14:textId="77777777" w:rsidTr="00981A6C">
        <w:tc>
          <w:tcPr>
            <w:tcW w:w="299" w:type="pct"/>
          </w:tcPr>
          <w:p w14:paraId="69E81841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7F76B0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9D1B739" w14:textId="622EEC6C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3D6ECAB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E63B37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42DEFAD" w14:textId="77777777" w:rsidTr="00981A6C">
        <w:tc>
          <w:tcPr>
            <w:tcW w:w="299" w:type="pct"/>
          </w:tcPr>
          <w:p w14:paraId="6381E0F7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8A0436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74711A1" w14:textId="3D30D75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4C7BF1F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9FEEF4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E5BBE69" w14:textId="77777777" w:rsidTr="00981A6C">
        <w:tc>
          <w:tcPr>
            <w:tcW w:w="299" w:type="pct"/>
          </w:tcPr>
          <w:p w14:paraId="01508FE0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AAC378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BDBF864" w14:textId="15C29C06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10D4BCF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C629E3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2A22B2A" w14:textId="77777777" w:rsidTr="00981A6C">
        <w:tc>
          <w:tcPr>
            <w:tcW w:w="299" w:type="pct"/>
          </w:tcPr>
          <w:p w14:paraId="20A4CD5D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D672F2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A88676C" w14:textId="65E83D1D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4DF4711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5A2D3C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FD1C456" w14:textId="77777777" w:rsidTr="00981A6C">
        <w:tc>
          <w:tcPr>
            <w:tcW w:w="299" w:type="pct"/>
          </w:tcPr>
          <w:p w14:paraId="625ECFDC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A59107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5D8EA55" w14:textId="197D5E7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1DA2C7E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8DC8B1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86BA1D8" w14:textId="77777777" w:rsidTr="00981A6C">
        <w:tc>
          <w:tcPr>
            <w:tcW w:w="299" w:type="pct"/>
          </w:tcPr>
          <w:p w14:paraId="7D65C0D3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3A3579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C63F5EC" w14:textId="799D1E3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51DE562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99C9E2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0194CDE" w14:textId="77777777" w:rsidTr="00981A6C">
        <w:tc>
          <w:tcPr>
            <w:tcW w:w="299" w:type="pct"/>
          </w:tcPr>
          <w:p w14:paraId="042CC259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42892D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39733E0" w14:textId="1B9E20C5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3AAE016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0797F6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997BA0C" w14:textId="77777777" w:rsidTr="00981A6C">
        <w:tc>
          <w:tcPr>
            <w:tcW w:w="299" w:type="pct"/>
          </w:tcPr>
          <w:p w14:paraId="35A687D6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0B5F68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FBEA3ED" w14:textId="1C5BDCF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7FA3BEF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7E2244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FB1240B" w14:textId="77777777" w:rsidTr="00981A6C">
        <w:tc>
          <w:tcPr>
            <w:tcW w:w="299" w:type="pct"/>
          </w:tcPr>
          <w:p w14:paraId="5CC945E9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08BD68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FB205E8" w14:textId="0B37C5F2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6B9981B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B11A9E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2CFAE3B" w14:textId="77777777" w:rsidTr="00981A6C">
        <w:tc>
          <w:tcPr>
            <w:tcW w:w="299" w:type="pct"/>
          </w:tcPr>
          <w:p w14:paraId="79C09B53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D13BD8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95BDAE9" w14:textId="75B197D2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43E9ECE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031D54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A9CE757" w14:textId="77777777" w:rsidTr="00981A6C">
        <w:tc>
          <w:tcPr>
            <w:tcW w:w="299" w:type="pct"/>
          </w:tcPr>
          <w:p w14:paraId="445BD212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196CD1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145F0FF" w14:textId="391A5B5C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533B4F1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555E0C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3E24BBB" w14:textId="77777777" w:rsidTr="00981A6C">
        <w:tc>
          <w:tcPr>
            <w:tcW w:w="299" w:type="pct"/>
          </w:tcPr>
          <w:p w14:paraId="2063E586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369154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16134B4" w14:textId="432FACD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692FD24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AA2D56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B29D5A0" w14:textId="77777777" w:rsidTr="00981A6C">
        <w:tc>
          <w:tcPr>
            <w:tcW w:w="299" w:type="pct"/>
          </w:tcPr>
          <w:p w14:paraId="1B8000F4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8B1571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66643D9" w14:textId="17078F5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7C45D4C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E00437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A313FC8" w14:textId="77777777" w:rsidTr="00981A6C">
        <w:tc>
          <w:tcPr>
            <w:tcW w:w="299" w:type="pct"/>
          </w:tcPr>
          <w:p w14:paraId="5EF50BFA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9D9602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34A3B9E" w14:textId="1812325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71DDDDA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78D7E4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FBE2B69" w14:textId="77777777" w:rsidTr="00981A6C">
        <w:tc>
          <w:tcPr>
            <w:tcW w:w="299" w:type="pct"/>
          </w:tcPr>
          <w:p w14:paraId="0E68B007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135C43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6B69E91" w14:textId="0D228050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06EE204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8592A7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8435E73" w14:textId="77777777" w:rsidTr="00981A6C">
        <w:tc>
          <w:tcPr>
            <w:tcW w:w="299" w:type="pct"/>
          </w:tcPr>
          <w:p w14:paraId="0D942673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793D25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CF7F3F2" w14:textId="7FA139D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5F565D2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F41BED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873B05F" w14:textId="77777777" w:rsidTr="00981A6C">
        <w:tc>
          <w:tcPr>
            <w:tcW w:w="299" w:type="pct"/>
          </w:tcPr>
          <w:p w14:paraId="7B8B56E3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B913EF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E2A9247" w14:textId="67345FC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423A9F3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DFB9AE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D0ADD78" w14:textId="77777777" w:rsidTr="00981A6C">
        <w:trPr>
          <w:trHeight w:val="79"/>
        </w:trPr>
        <w:tc>
          <w:tcPr>
            <w:tcW w:w="299" w:type="pct"/>
          </w:tcPr>
          <w:p w14:paraId="2941F56B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270D99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E588040" w14:textId="5F4AD5D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443CDD8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E0B92C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558EC8B" w14:textId="77777777" w:rsidTr="00981A6C">
        <w:trPr>
          <w:trHeight w:val="79"/>
        </w:trPr>
        <w:tc>
          <w:tcPr>
            <w:tcW w:w="299" w:type="pct"/>
          </w:tcPr>
          <w:p w14:paraId="34DF2421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F79D02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F33D4B8" w14:textId="54F9972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72745B4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4DDA03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0BAFAC9" w14:textId="77777777" w:rsidTr="00981A6C">
        <w:trPr>
          <w:trHeight w:val="79"/>
        </w:trPr>
        <w:tc>
          <w:tcPr>
            <w:tcW w:w="299" w:type="pct"/>
          </w:tcPr>
          <w:p w14:paraId="6F778D19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86CFAF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7E5559C" w14:textId="06299AE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6412271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773CE3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26EBC79" w14:textId="77777777" w:rsidTr="00981A6C">
        <w:trPr>
          <w:trHeight w:val="79"/>
        </w:trPr>
        <w:tc>
          <w:tcPr>
            <w:tcW w:w="299" w:type="pct"/>
          </w:tcPr>
          <w:p w14:paraId="4033AC96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970DFD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A4823C8" w14:textId="05284592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5C917FF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4E78F3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9A664FA" w14:textId="77777777" w:rsidTr="00981A6C">
        <w:trPr>
          <w:trHeight w:val="79"/>
        </w:trPr>
        <w:tc>
          <w:tcPr>
            <w:tcW w:w="299" w:type="pct"/>
          </w:tcPr>
          <w:p w14:paraId="7D415953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F0CD08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9A85276" w14:textId="7501A79C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0970520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507DC9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266D5F7" w14:textId="77777777" w:rsidTr="00981A6C">
        <w:trPr>
          <w:trHeight w:val="79"/>
        </w:trPr>
        <w:tc>
          <w:tcPr>
            <w:tcW w:w="299" w:type="pct"/>
          </w:tcPr>
          <w:p w14:paraId="4F7C6F4F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3C7152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783186A" w14:textId="5B88070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3B4C6A9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DA29CD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CBC037A" w14:textId="77777777" w:rsidTr="00981A6C">
        <w:trPr>
          <w:trHeight w:val="79"/>
        </w:trPr>
        <w:tc>
          <w:tcPr>
            <w:tcW w:w="299" w:type="pct"/>
          </w:tcPr>
          <w:p w14:paraId="1E2B4F0E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E849C4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06B7774" w14:textId="0C818A9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75D2712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54B16F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1C05C0C" w14:textId="77777777" w:rsidTr="00981A6C">
        <w:trPr>
          <w:trHeight w:val="79"/>
        </w:trPr>
        <w:tc>
          <w:tcPr>
            <w:tcW w:w="299" w:type="pct"/>
          </w:tcPr>
          <w:p w14:paraId="63DE36AF" w14:textId="77777777" w:rsidR="0040387E" w:rsidRPr="0020507A" w:rsidRDefault="0040387E" w:rsidP="0040387E">
            <w:pPr>
              <w:pStyle w:val="ListParagraph"/>
              <w:numPr>
                <w:ilvl w:val="0"/>
                <w:numId w:val="4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EE4CFD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B060CAD" w14:textId="60AF1C98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1</w:t>
            </w:r>
          </w:p>
        </w:tc>
        <w:tc>
          <w:tcPr>
            <w:tcW w:w="587" w:type="pct"/>
          </w:tcPr>
          <w:p w14:paraId="02210AB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8A4B4F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</w:tbl>
    <w:p w14:paraId="618E3218" w14:textId="64C552F2" w:rsidR="0020507A" w:rsidRDefault="0020507A" w:rsidP="0020507A">
      <w:pPr>
        <w:spacing w:after="0"/>
        <w:ind w:right="2"/>
        <w:rPr>
          <w:rFonts w:ascii="Arial" w:hAnsi="Arial"/>
          <w:sz w:val="32"/>
          <w:szCs w:val="32"/>
        </w:rPr>
      </w:pPr>
    </w:p>
    <w:p w14:paraId="010C07FA" w14:textId="77777777" w:rsidR="00A333C7" w:rsidRDefault="00A333C7" w:rsidP="0020507A">
      <w:pPr>
        <w:spacing w:after="0"/>
        <w:ind w:right="2"/>
        <w:rPr>
          <w:rFonts w:ascii="Arial" w:hAnsi="Arial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6"/>
        <w:gridCol w:w="4660"/>
        <w:gridCol w:w="2609"/>
        <w:gridCol w:w="1267"/>
        <w:gridCol w:w="1608"/>
      </w:tblGrid>
      <w:tr w:rsidR="0020507A" w:rsidRPr="00D23EFF" w14:paraId="580899ED" w14:textId="77777777" w:rsidTr="00981A6C">
        <w:tc>
          <w:tcPr>
            <w:tcW w:w="299" w:type="pct"/>
          </w:tcPr>
          <w:p w14:paraId="2724B68F" w14:textId="77777777" w:rsidR="0020507A" w:rsidRPr="00647262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Cs w:val="14"/>
              </w:rPr>
              <w:t>NO</w:t>
            </w:r>
            <w:r w:rsidRPr="00647262">
              <w:rPr>
                <w:rFonts w:ascii="Arial" w:hAnsi="Arial" w:cs="Times New Roman"/>
                <w:b/>
                <w:bCs/>
                <w:szCs w:val="14"/>
              </w:rPr>
              <w:t>.</w:t>
            </w:r>
          </w:p>
        </w:tc>
        <w:tc>
          <w:tcPr>
            <w:tcW w:w="2159" w:type="pct"/>
          </w:tcPr>
          <w:p w14:paraId="467C5EBF" w14:textId="77777777" w:rsidR="0020507A" w:rsidRPr="00D23EFF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1209" w:type="pct"/>
          </w:tcPr>
          <w:p w14:paraId="2C4B9436" w14:textId="77777777" w:rsidR="0020507A" w:rsidRPr="00D23EFF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YEAR &amp; SECTION</w:t>
            </w:r>
          </w:p>
        </w:tc>
        <w:tc>
          <w:tcPr>
            <w:tcW w:w="587" w:type="pct"/>
          </w:tcPr>
          <w:p w14:paraId="6A81B8C0" w14:textId="3013B161" w:rsidR="0020507A" w:rsidRPr="00D23EFF" w:rsidRDefault="004955BE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 xml:space="preserve">SIGN </w:t>
            </w:r>
            <w:r w:rsidR="0020507A">
              <w:rPr>
                <w:rFonts w:ascii="Arial" w:hAnsi="Arial" w:cs="Times New Roman"/>
                <w:b/>
                <w:bCs/>
                <w:sz w:val="28"/>
                <w:szCs w:val="28"/>
              </w:rPr>
              <w:t>IN</w:t>
            </w:r>
          </w:p>
        </w:tc>
        <w:tc>
          <w:tcPr>
            <w:tcW w:w="745" w:type="pct"/>
          </w:tcPr>
          <w:p w14:paraId="0D99957D" w14:textId="596B0861" w:rsidR="0020507A" w:rsidRDefault="004955BE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 xml:space="preserve">SIGN </w:t>
            </w:r>
            <w:r w:rsidR="0020507A">
              <w:rPr>
                <w:rFonts w:ascii="Arial" w:hAnsi="Arial" w:cs="Times New Roman"/>
                <w:b/>
                <w:bCs/>
                <w:sz w:val="28"/>
              </w:rPr>
              <w:t>OUT</w:t>
            </w:r>
          </w:p>
        </w:tc>
      </w:tr>
      <w:tr w:rsidR="0040387E" w:rsidRPr="00D23EFF" w14:paraId="4B5D1A1C" w14:textId="77777777" w:rsidTr="00981A6C">
        <w:tc>
          <w:tcPr>
            <w:tcW w:w="299" w:type="pct"/>
          </w:tcPr>
          <w:p w14:paraId="5D05F7CE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9008A7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4CC5E35" w14:textId="072401C0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1F46D77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BC4E39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AB7E891" w14:textId="77777777" w:rsidTr="00981A6C">
        <w:tc>
          <w:tcPr>
            <w:tcW w:w="299" w:type="pct"/>
          </w:tcPr>
          <w:p w14:paraId="4DBF8BCC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862F2F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70FD01D" w14:textId="7AAF4C57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54AFAEF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2D8300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AC50AFA" w14:textId="77777777" w:rsidTr="00981A6C">
        <w:tc>
          <w:tcPr>
            <w:tcW w:w="299" w:type="pct"/>
          </w:tcPr>
          <w:p w14:paraId="2C61E31C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2527A3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1288AE4" w14:textId="32109912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3B653C0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5BC7AF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72CF216" w14:textId="77777777" w:rsidTr="00981A6C">
        <w:tc>
          <w:tcPr>
            <w:tcW w:w="299" w:type="pct"/>
          </w:tcPr>
          <w:p w14:paraId="1442DEBB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467717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F78D1A5" w14:textId="41CD1DE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090FAAF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91EA1A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D683C3A" w14:textId="77777777" w:rsidTr="00981A6C">
        <w:tc>
          <w:tcPr>
            <w:tcW w:w="299" w:type="pct"/>
          </w:tcPr>
          <w:p w14:paraId="42503572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A1F2F2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95FE13A" w14:textId="75021DD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2E50388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69641D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E428DD7" w14:textId="77777777" w:rsidTr="00981A6C">
        <w:tc>
          <w:tcPr>
            <w:tcW w:w="299" w:type="pct"/>
          </w:tcPr>
          <w:p w14:paraId="02DB7196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7A14C4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1F80FE5" w14:textId="6D405810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6486955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A1BF99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ABDA6C8" w14:textId="77777777" w:rsidTr="00981A6C">
        <w:tc>
          <w:tcPr>
            <w:tcW w:w="299" w:type="pct"/>
          </w:tcPr>
          <w:p w14:paraId="1A483A3D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FEEF46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D23D143" w14:textId="587F413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121FE51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CA5410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9B935E8" w14:textId="77777777" w:rsidTr="00981A6C">
        <w:tc>
          <w:tcPr>
            <w:tcW w:w="299" w:type="pct"/>
          </w:tcPr>
          <w:p w14:paraId="78B40152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CA3AF9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E94C13A" w14:textId="24F6C2DD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4BC5817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304C9A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6771828" w14:textId="77777777" w:rsidTr="00981A6C">
        <w:tc>
          <w:tcPr>
            <w:tcW w:w="299" w:type="pct"/>
          </w:tcPr>
          <w:p w14:paraId="7155D321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4918EA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F1970DB" w14:textId="299E5BD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6E0B6E8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79B28C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860F62D" w14:textId="77777777" w:rsidTr="00981A6C">
        <w:tc>
          <w:tcPr>
            <w:tcW w:w="299" w:type="pct"/>
          </w:tcPr>
          <w:p w14:paraId="41E6782B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19CE7F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B7B6FC8" w14:textId="3B374DB5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097C13F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816A91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264B783" w14:textId="77777777" w:rsidTr="00981A6C">
        <w:tc>
          <w:tcPr>
            <w:tcW w:w="299" w:type="pct"/>
          </w:tcPr>
          <w:p w14:paraId="5AD0DFB5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A2307E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CF3315D" w14:textId="53ACEE7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28B98DB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17E392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D1732ED" w14:textId="77777777" w:rsidTr="00981A6C">
        <w:tc>
          <w:tcPr>
            <w:tcW w:w="299" w:type="pct"/>
          </w:tcPr>
          <w:p w14:paraId="3CE0E4BF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AB44A2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18DA10C" w14:textId="2C456A0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01680BE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F9D356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F901776" w14:textId="77777777" w:rsidTr="00981A6C">
        <w:tc>
          <w:tcPr>
            <w:tcW w:w="299" w:type="pct"/>
          </w:tcPr>
          <w:p w14:paraId="1E09600A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8B628B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F453589" w14:textId="7E007E3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0D238F5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83F4D9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03996E6" w14:textId="77777777" w:rsidTr="00981A6C">
        <w:tc>
          <w:tcPr>
            <w:tcW w:w="299" w:type="pct"/>
          </w:tcPr>
          <w:p w14:paraId="75E0C488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AE09E3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622E49F" w14:textId="73F77D6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23A9818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8DAE2B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3C4F0F6" w14:textId="77777777" w:rsidTr="00981A6C">
        <w:tc>
          <w:tcPr>
            <w:tcW w:w="299" w:type="pct"/>
          </w:tcPr>
          <w:p w14:paraId="7C5EC367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A7B3C0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4BBC5D2" w14:textId="78933F92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72A0CFD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E537BE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028824A" w14:textId="77777777" w:rsidTr="00981A6C">
        <w:tc>
          <w:tcPr>
            <w:tcW w:w="299" w:type="pct"/>
          </w:tcPr>
          <w:p w14:paraId="355CCF01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47E37B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92B9BCE" w14:textId="43FAABD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5904F62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E63A7C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535D3BD" w14:textId="77777777" w:rsidTr="00981A6C">
        <w:tc>
          <w:tcPr>
            <w:tcW w:w="299" w:type="pct"/>
          </w:tcPr>
          <w:p w14:paraId="6D1B3A87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8A1519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FC3F421" w14:textId="029E3A6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4B7993D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22A8B7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F04BD83" w14:textId="77777777" w:rsidTr="00981A6C">
        <w:tc>
          <w:tcPr>
            <w:tcW w:w="299" w:type="pct"/>
          </w:tcPr>
          <w:p w14:paraId="7D08BC45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32B8F4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923E245" w14:textId="0B346F12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00AC3E3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ADCADC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4722C17" w14:textId="77777777" w:rsidTr="00981A6C">
        <w:tc>
          <w:tcPr>
            <w:tcW w:w="299" w:type="pct"/>
          </w:tcPr>
          <w:p w14:paraId="63E70B67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1AD4CD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06935C2" w14:textId="7595C89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3F403E0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E98514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4B8C949" w14:textId="77777777" w:rsidTr="00981A6C">
        <w:tc>
          <w:tcPr>
            <w:tcW w:w="299" w:type="pct"/>
          </w:tcPr>
          <w:p w14:paraId="3B124366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6B0801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C2FAD20" w14:textId="0E3D9C3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4C11A79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C5785E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7578446" w14:textId="77777777" w:rsidTr="00981A6C">
        <w:tc>
          <w:tcPr>
            <w:tcW w:w="299" w:type="pct"/>
          </w:tcPr>
          <w:p w14:paraId="600EAB3E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DCC4C6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19CE8D0" w14:textId="6C9EEAA1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4B9C26A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0841CF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AD944BA" w14:textId="77777777" w:rsidTr="00981A6C">
        <w:tc>
          <w:tcPr>
            <w:tcW w:w="299" w:type="pct"/>
          </w:tcPr>
          <w:p w14:paraId="637A3DC8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3A0FF0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26422BB" w14:textId="279C1DF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4695377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57D169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7395637" w14:textId="77777777" w:rsidTr="00981A6C">
        <w:tc>
          <w:tcPr>
            <w:tcW w:w="299" w:type="pct"/>
          </w:tcPr>
          <w:p w14:paraId="4C2E562E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8AD0EE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221BF36" w14:textId="2B369A1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33B147C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31C140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22CE62D" w14:textId="77777777" w:rsidTr="00981A6C">
        <w:tc>
          <w:tcPr>
            <w:tcW w:w="299" w:type="pct"/>
          </w:tcPr>
          <w:p w14:paraId="4DAD579E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E0727D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390E622" w14:textId="68C367BC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28D97D9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AB30E0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2D77E91" w14:textId="77777777" w:rsidTr="00981A6C">
        <w:tc>
          <w:tcPr>
            <w:tcW w:w="299" w:type="pct"/>
          </w:tcPr>
          <w:p w14:paraId="0F870D77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B1C3BC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52E8FA6" w14:textId="2B6F744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36498FE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F23288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BCEE28B" w14:textId="77777777" w:rsidTr="00981A6C">
        <w:tc>
          <w:tcPr>
            <w:tcW w:w="299" w:type="pct"/>
          </w:tcPr>
          <w:p w14:paraId="601F563E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D3C72F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3147EC0" w14:textId="6DCCD7F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444F449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0085C6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66788C4" w14:textId="77777777" w:rsidTr="00981A6C">
        <w:tc>
          <w:tcPr>
            <w:tcW w:w="299" w:type="pct"/>
          </w:tcPr>
          <w:p w14:paraId="5AD5CEA1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764D20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1DB1536" w14:textId="668597C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5CC9A65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EFE21E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A3F382D" w14:textId="77777777" w:rsidTr="00981A6C">
        <w:tc>
          <w:tcPr>
            <w:tcW w:w="299" w:type="pct"/>
          </w:tcPr>
          <w:p w14:paraId="3CF6859E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870E40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DE7B986" w14:textId="2E1BF1E0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3DC54E9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5654CC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E493C8E" w14:textId="77777777" w:rsidTr="00981A6C">
        <w:tc>
          <w:tcPr>
            <w:tcW w:w="299" w:type="pct"/>
          </w:tcPr>
          <w:p w14:paraId="565ACD92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48D2ED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74B7913" w14:textId="011AF6A5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5570AEE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EF3E94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D50BF82" w14:textId="77777777" w:rsidTr="00981A6C">
        <w:tc>
          <w:tcPr>
            <w:tcW w:w="299" w:type="pct"/>
          </w:tcPr>
          <w:p w14:paraId="6AA505C6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7DB763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953DEED" w14:textId="0274CA5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419BD8A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2D26A9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12CE738" w14:textId="77777777" w:rsidTr="00981A6C">
        <w:tc>
          <w:tcPr>
            <w:tcW w:w="299" w:type="pct"/>
          </w:tcPr>
          <w:p w14:paraId="0DCFBA18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522D25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3ECCA45" w14:textId="55845B5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3E18916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F8F228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E2B0451" w14:textId="77777777" w:rsidTr="00981A6C">
        <w:tc>
          <w:tcPr>
            <w:tcW w:w="299" w:type="pct"/>
          </w:tcPr>
          <w:p w14:paraId="72AF1613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1EEC2B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FB11BBA" w14:textId="51B183E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4881BDA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456BA0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CDD91EE" w14:textId="77777777" w:rsidTr="00981A6C">
        <w:tc>
          <w:tcPr>
            <w:tcW w:w="299" w:type="pct"/>
          </w:tcPr>
          <w:p w14:paraId="53518199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8E5B34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F1ABB4D" w14:textId="221E8F0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5F90480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D27D9D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3BD165A" w14:textId="77777777" w:rsidTr="00981A6C">
        <w:tc>
          <w:tcPr>
            <w:tcW w:w="299" w:type="pct"/>
          </w:tcPr>
          <w:p w14:paraId="1B343C78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E00756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2A3BD0A" w14:textId="09621CB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4E98085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983E38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D196EC2" w14:textId="77777777" w:rsidTr="00981A6C">
        <w:tc>
          <w:tcPr>
            <w:tcW w:w="299" w:type="pct"/>
          </w:tcPr>
          <w:p w14:paraId="580F3FC7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C0EA14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84D7DBA" w14:textId="13F5820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0FDD221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172685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9336945" w14:textId="77777777" w:rsidTr="00981A6C">
        <w:tc>
          <w:tcPr>
            <w:tcW w:w="299" w:type="pct"/>
          </w:tcPr>
          <w:p w14:paraId="23BAAED8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BD247F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D1EE096" w14:textId="4C897086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049AB3E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DF3B35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5DD8318" w14:textId="77777777" w:rsidTr="00981A6C">
        <w:tc>
          <w:tcPr>
            <w:tcW w:w="299" w:type="pct"/>
          </w:tcPr>
          <w:p w14:paraId="545A480B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68AAEE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163C242" w14:textId="4FAEB0CD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5B20339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D6925D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728F4D7" w14:textId="77777777" w:rsidTr="00981A6C">
        <w:tc>
          <w:tcPr>
            <w:tcW w:w="299" w:type="pct"/>
          </w:tcPr>
          <w:p w14:paraId="5DFB0F67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38ABA8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C22E49F" w14:textId="7BC1866E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61A9933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181446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6F5425B" w14:textId="77777777" w:rsidTr="00981A6C">
        <w:tc>
          <w:tcPr>
            <w:tcW w:w="299" w:type="pct"/>
          </w:tcPr>
          <w:p w14:paraId="1945870B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B5A678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6432253" w14:textId="4A4F219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0888BA6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063926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BDC2FBB" w14:textId="77777777" w:rsidTr="00981A6C">
        <w:tc>
          <w:tcPr>
            <w:tcW w:w="299" w:type="pct"/>
          </w:tcPr>
          <w:p w14:paraId="09FF5FFA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5119D2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FC7AE1B" w14:textId="58C9ADB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1A6EFDD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F0C747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387F44A" w14:textId="77777777" w:rsidTr="00981A6C">
        <w:tc>
          <w:tcPr>
            <w:tcW w:w="299" w:type="pct"/>
          </w:tcPr>
          <w:p w14:paraId="191FC525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2DAD65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05E70EC" w14:textId="4C1B622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521EDDF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536D4A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78689C0" w14:textId="77777777" w:rsidTr="00981A6C">
        <w:tc>
          <w:tcPr>
            <w:tcW w:w="299" w:type="pct"/>
          </w:tcPr>
          <w:p w14:paraId="31B37F85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E2FD37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BD0D813" w14:textId="51929132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35FE01D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C99134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7461B36" w14:textId="77777777" w:rsidTr="00981A6C">
        <w:trPr>
          <w:trHeight w:val="79"/>
        </w:trPr>
        <w:tc>
          <w:tcPr>
            <w:tcW w:w="299" w:type="pct"/>
          </w:tcPr>
          <w:p w14:paraId="0F5F72AE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BBF2E3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05CC5E0" w14:textId="7ED9091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122010A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32C585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34F35FA3" w14:textId="77777777" w:rsidTr="00981A6C">
        <w:trPr>
          <w:trHeight w:val="79"/>
        </w:trPr>
        <w:tc>
          <w:tcPr>
            <w:tcW w:w="299" w:type="pct"/>
          </w:tcPr>
          <w:p w14:paraId="278EA82E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6D6C41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82D052A" w14:textId="673FE1EC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122BE43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8DDEDA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A51D835" w14:textId="77777777" w:rsidTr="00981A6C">
        <w:trPr>
          <w:trHeight w:val="79"/>
        </w:trPr>
        <w:tc>
          <w:tcPr>
            <w:tcW w:w="299" w:type="pct"/>
          </w:tcPr>
          <w:p w14:paraId="77A8B1A0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DB336E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F4EAF82" w14:textId="18CAF7B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08AFFBC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25AA3F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938E7AF" w14:textId="77777777" w:rsidTr="00981A6C">
        <w:trPr>
          <w:trHeight w:val="79"/>
        </w:trPr>
        <w:tc>
          <w:tcPr>
            <w:tcW w:w="299" w:type="pct"/>
          </w:tcPr>
          <w:p w14:paraId="40E0450B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6C57E0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180B3E1" w14:textId="3D8E37A5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1181706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DC27CC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ACB2985" w14:textId="77777777" w:rsidTr="00981A6C">
        <w:trPr>
          <w:trHeight w:val="79"/>
        </w:trPr>
        <w:tc>
          <w:tcPr>
            <w:tcW w:w="299" w:type="pct"/>
          </w:tcPr>
          <w:p w14:paraId="371CE9CF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B427DBE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0DED02A" w14:textId="13F97AB4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2EE4DC1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CDB0E9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7679ED6" w14:textId="77777777" w:rsidTr="00981A6C">
        <w:trPr>
          <w:trHeight w:val="79"/>
        </w:trPr>
        <w:tc>
          <w:tcPr>
            <w:tcW w:w="299" w:type="pct"/>
          </w:tcPr>
          <w:p w14:paraId="7F04A06A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F8AFF3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26CB7DE" w14:textId="64E502FC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5FD69AF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7049F7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2F860833" w14:textId="77777777" w:rsidTr="00981A6C">
        <w:trPr>
          <w:trHeight w:val="79"/>
        </w:trPr>
        <w:tc>
          <w:tcPr>
            <w:tcW w:w="299" w:type="pct"/>
          </w:tcPr>
          <w:p w14:paraId="7D452718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0F9BC2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7B313EE" w14:textId="40B07535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5C10786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EE8440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72D4E78" w14:textId="77777777" w:rsidTr="00981A6C">
        <w:trPr>
          <w:trHeight w:val="79"/>
        </w:trPr>
        <w:tc>
          <w:tcPr>
            <w:tcW w:w="299" w:type="pct"/>
          </w:tcPr>
          <w:p w14:paraId="43F54F97" w14:textId="77777777" w:rsidR="0040387E" w:rsidRPr="0020507A" w:rsidRDefault="0040387E" w:rsidP="00EE1504">
            <w:pPr>
              <w:pStyle w:val="ListParagraph"/>
              <w:numPr>
                <w:ilvl w:val="0"/>
                <w:numId w:val="9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4FB1D2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09993EB" w14:textId="4C8D4F2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57835">
              <w:rPr>
                <w:rFonts w:ascii="Arial" w:hAnsi="Arial" w:cs="Times New Roman"/>
                <w:sz w:val="24"/>
                <w:szCs w:val="24"/>
              </w:rPr>
              <w:t>BSIT 2F2</w:t>
            </w:r>
          </w:p>
        </w:tc>
        <w:tc>
          <w:tcPr>
            <w:tcW w:w="587" w:type="pct"/>
          </w:tcPr>
          <w:p w14:paraId="3ECC6DCC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39CF34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</w:tbl>
    <w:p w14:paraId="441F72DF" w14:textId="240162D4" w:rsidR="0020507A" w:rsidRDefault="0020507A" w:rsidP="0020507A">
      <w:pPr>
        <w:spacing w:after="0"/>
        <w:ind w:right="2"/>
        <w:rPr>
          <w:rFonts w:ascii="Arial" w:hAnsi="Arial"/>
          <w:sz w:val="32"/>
          <w:szCs w:val="32"/>
        </w:rPr>
      </w:pPr>
    </w:p>
    <w:p w14:paraId="64393734" w14:textId="77777777" w:rsidR="00EF4C6B" w:rsidRDefault="00EF4C6B" w:rsidP="0020507A">
      <w:pPr>
        <w:spacing w:after="0"/>
        <w:ind w:right="2"/>
        <w:rPr>
          <w:rFonts w:ascii="Arial" w:hAnsi="Arial"/>
          <w:sz w:val="32"/>
          <w:szCs w:val="3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6"/>
        <w:gridCol w:w="4660"/>
        <w:gridCol w:w="2609"/>
        <w:gridCol w:w="1267"/>
        <w:gridCol w:w="1608"/>
      </w:tblGrid>
      <w:tr w:rsidR="00EF4C6B" w:rsidRPr="00D23EFF" w14:paraId="69CEE841" w14:textId="77777777" w:rsidTr="00EA2A80">
        <w:tc>
          <w:tcPr>
            <w:tcW w:w="299" w:type="pct"/>
          </w:tcPr>
          <w:p w14:paraId="6AB9BCA9" w14:textId="77777777" w:rsidR="00EF4C6B" w:rsidRPr="00647262" w:rsidRDefault="00EF4C6B" w:rsidP="00EA2A80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Cs w:val="14"/>
              </w:rPr>
              <w:t>NO</w:t>
            </w:r>
            <w:r w:rsidRPr="00647262">
              <w:rPr>
                <w:rFonts w:ascii="Arial" w:hAnsi="Arial" w:cs="Times New Roman"/>
                <w:b/>
                <w:bCs/>
                <w:szCs w:val="14"/>
              </w:rPr>
              <w:t>.</w:t>
            </w:r>
          </w:p>
        </w:tc>
        <w:tc>
          <w:tcPr>
            <w:tcW w:w="2159" w:type="pct"/>
          </w:tcPr>
          <w:p w14:paraId="72879494" w14:textId="77777777" w:rsidR="00EF4C6B" w:rsidRPr="00D23EFF" w:rsidRDefault="00EF4C6B" w:rsidP="00EA2A80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1209" w:type="pct"/>
          </w:tcPr>
          <w:p w14:paraId="565BF544" w14:textId="77777777" w:rsidR="00EF4C6B" w:rsidRPr="00D23EFF" w:rsidRDefault="00EF4C6B" w:rsidP="00EA2A80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YEAR &amp; SECTION</w:t>
            </w:r>
          </w:p>
        </w:tc>
        <w:tc>
          <w:tcPr>
            <w:tcW w:w="587" w:type="pct"/>
          </w:tcPr>
          <w:p w14:paraId="20DD0327" w14:textId="77777777" w:rsidR="00EF4C6B" w:rsidRPr="00D23EFF" w:rsidRDefault="00EF4C6B" w:rsidP="00EA2A80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 xml:space="preserve">SIGN </w:t>
            </w: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IN</w:t>
            </w:r>
          </w:p>
        </w:tc>
        <w:tc>
          <w:tcPr>
            <w:tcW w:w="745" w:type="pct"/>
          </w:tcPr>
          <w:p w14:paraId="59CEB3A7" w14:textId="77777777" w:rsidR="00EF4C6B" w:rsidRDefault="00EF4C6B" w:rsidP="00EA2A80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>SIGN OUT</w:t>
            </w:r>
          </w:p>
        </w:tc>
      </w:tr>
      <w:tr w:rsidR="00EF4C6B" w:rsidRPr="00D23EFF" w14:paraId="4A7AC57C" w14:textId="77777777" w:rsidTr="00EA2A80">
        <w:tc>
          <w:tcPr>
            <w:tcW w:w="299" w:type="pct"/>
          </w:tcPr>
          <w:p w14:paraId="41B0F69B" w14:textId="77777777" w:rsidR="00EF4C6B" w:rsidRPr="0020507A" w:rsidRDefault="00EF4C6B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CF16EDA" w14:textId="77777777" w:rsidR="00EF4C6B" w:rsidRPr="0020507A" w:rsidRDefault="00EF4C6B" w:rsidP="00EA2A80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536732B" w14:textId="47BDF874" w:rsidR="00EF4C6B" w:rsidRPr="0020507A" w:rsidRDefault="00EF4C6B" w:rsidP="00EA2A80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2F</w:t>
            </w:r>
            <w:r w:rsidR="007C46FF">
              <w:rPr>
                <w:rFonts w:ascii="Arial" w:hAnsi="Arial" w:cs="Times New Roman"/>
                <w:sz w:val="24"/>
                <w:szCs w:val="24"/>
              </w:rPr>
              <w:t>3</w:t>
            </w:r>
          </w:p>
        </w:tc>
        <w:tc>
          <w:tcPr>
            <w:tcW w:w="587" w:type="pct"/>
          </w:tcPr>
          <w:p w14:paraId="64ED0785" w14:textId="77777777" w:rsidR="00EF4C6B" w:rsidRPr="0020507A" w:rsidRDefault="00EF4C6B" w:rsidP="00EA2A80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4465D6B" w14:textId="77777777" w:rsidR="00EF4C6B" w:rsidRPr="0020507A" w:rsidRDefault="00EF4C6B" w:rsidP="00EA2A80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07282510" w14:textId="77777777" w:rsidTr="00EA2A80">
        <w:tc>
          <w:tcPr>
            <w:tcW w:w="299" w:type="pct"/>
          </w:tcPr>
          <w:p w14:paraId="62F70A60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A55E70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C8CF5CD" w14:textId="19720BDF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16BE6F6D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2C553AF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592EF093" w14:textId="77777777" w:rsidTr="00EA2A80">
        <w:tc>
          <w:tcPr>
            <w:tcW w:w="299" w:type="pct"/>
          </w:tcPr>
          <w:p w14:paraId="2A228B0A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A3CC944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901E5E1" w14:textId="35AD6E32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38DCE113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CB364CE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48CBFBA0" w14:textId="77777777" w:rsidTr="00EA2A80">
        <w:tc>
          <w:tcPr>
            <w:tcW w:w="299" w:type="pct"/>
          </w:tcPr>
          <w:p w14:paraId="78D02B03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50F1CB5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FCD2718" w14:textId="34A39369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4C61874E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4908F0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1696534C" w14:textId="77777777" w:rsidTr="00EA2A80">
        <w:tc>
          <w:tcPr>
            <w:tcW w:w="299" w:type="pct"/>
          </w:tcPr>
          <w:p w14:paraId="5480FB2C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3309CD9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AFE372E" w14:textId="77D8FF04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7597AD69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6E47CD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114102DB" w14:textId="77777777" w:rsidTr="00EA2A80">
        <w:tc>
          <w:tcPr>
            <w:tcW w:w="299" w:type="pct"/>
          </w:tcPr>
          <w:p w14:paraId="20064282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B323C09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135F1B2" w14:textId="035E770D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4D861DFE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D397B6E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09788C41" w14:textId="77777777" w:rsidTr="00EA2A80">
        <w:tc>
          <w:tcPr>
            <w:tcW w:w="299" w:type="pct"/>
          </w:tcPr>
          <w:p w14:paraId="06174183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538E9AC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3695655" w14:textId="482B1209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6B21D577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C07273A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0CB21654" w14:textId="77777777" w:rsidTr="00EA2A80">
        <w:tc>
          <w:tcPr>
            <w:tcW w:w="299" w:type="pct"/>
          </w:tcPr>
          <w:p w14:paraId="70A94538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8D16A9C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4F3A07E" w14:textId="6F064B6B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1160AFA2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53E939F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14D36ED7" w14:textId="77777777" w:rsidTr="00EA2A80">
        <w:tc>
          <w:tcPr>
            <w:tcW w:w="299" w:type="pct"/>
          </w:tcPr>
          <w:p w14:paraId="270F46A5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015EF47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4892746" w14:textId="09253F62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0CB46FEA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136226D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0702906E" w14:textId="77777777" w:rsidTr="00EA2A80">
        <w:tc>
          <w:tcPr>
            <w:tcW w:w="299" w:type="pct"/>
          </w:tcPr>
          <w:p w14:paraId="0E4FED46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B4E5A21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7E46EF3" w14:textId="314B77E6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1181695D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CB3C112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361B6F49" w14:textId="77777777" w:rsidTr="00EA2A80">
        <w:tc>
          <w:tcPr>
            <w:tcW w:w="299" w:type="pct"/>
          </w:tcPr>
          <w:p w14:paraId="086B8AFB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0BF6972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A3CFEF9" w14:textId="33D5A2BB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410E7804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31EF7F5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12ABF967" w14:textId="77777777" w:rsidTr="00EA2A80">
        <w:tc>
          <w:tcPr>
            <w:tcW w:w="299" w:type="pct"/>
          </w:tcPr>
          <w:p w14:paraId="558911F8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68337C1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2FEA6BA" w14:textId="4F1864C8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2E4F0F94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A156AB9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660DDD6C" w14:textId="77777777" w:rsidTr="00EA2A80">
        <w:tc>
          <w:tcPr>
            <w:tcW w:w="299" w:type="pct"/>
          </w:tcPr>
          <w:p w14:paraId="6A8B8EC0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6F04DA5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BDF6A03" w14:textId="0AEBFDCC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54F2E256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4E1D0A4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221235D2" w14:textId="77777777" w:rsidTr="00EA2A80">
        <w:tc>
          <w:tcPr>
            <w:tcW w:w="299" w:type="pct"/>
          </w:tcPr>
          <w:p w14:paraId="3CF45AC4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54AE594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556001C" w14:textId="779BF19B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6F4F057D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5928C03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5E71820E" w14:textId="77777777" w:rsidTr="00EA2A80">
        <w:tc>
          <w:tcPr>
            <w:tcW w:w="299" w:type="pct"/>
          </w:tcPr>
          <w:p w14:paraId="2FA76DE4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52F8AEF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BF1DB20" w14:textId="32A16E8F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18702E79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2B39540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02375B71" w14:textId="77777777" w:rsidTr="00EA2A80">
        <w:tc>
          <w:tcPr>
            <w:tcW w:w="299" w:type="pct"/>
          </w:tcPr>
          <w:p w14:paraId="439729B4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927B755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3B102A9" w14:textId="0E7D1BCA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58BFCB82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0EF2A52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0FF1DE37" w14:textId="77777777" w:rsidTr="00EA2A80">
        <w:tc>
          <w:tcPr>
            <w:tcW w:w="299" w:type="pct"/>
          </w:tcPr>
          <w:p w14:paraId="20BBB4C0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C11F42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7D07B2C" w14:textId="3F52771C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54121C40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5D2B836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415BAF88" w14:textId="77777777" w:rsidTr="00EA2A80">
        <w:tc>
          <w:tcPr>
            <w:tcW w:w="299" w:type="pct"/>
          </w:tcPr>
          <w:p w14:paraId="4CE69B5A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5E2AE73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44B5B0E" w14:textId="57C130DE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79F0E36D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951C76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07981503" w14:textId="77777777" w:rsidTr="00EA2A80">
        <w:tc>
          <w:tcPr>
            <w:tcW w:w="299" w:type="pct"/>
          </w:tcPr>
          <w:p w14:paraId="7569CA92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68D3EE4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3B2BAC6" w14:textId="2D41C2C1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1AB400D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69119D1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301A9163" w14:textId="77777777" w:rsidTr="00EA2A80">
        <w:tc>
          <w:tcPr>
            <w:tcW w:w="299" w:type="pct"/>
          </w:tcPr>
          <w:p w14:paraId="706ABC66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9CA8A9E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A34A916" w14:textId="7A7AFEBB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51479B17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315A2FD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1EFE5654" w14:textId="77777777" w:rsidTr="00EA2A80">
        <w:tc>
          <w:tcPr>
            <w:tcW w:w="299" w:type="pct"/>
          </w:tcPr>
          <w:p w14:paraId="064855C4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00EE8AB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7009EE4" w14:textId="0823016B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6DDC8890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06FE05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541B654D" w14:textId="77777777" w:rsidTr="00EA2A80">
        <w:tc>
          <w:tcPr>
            <w:tcW w:w="299" w:type="pct"/>
          </w:tcPr>
          <w:p w14:paraId="1E429D80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CA0E7D3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3EA8FED" w14:textId="3035B954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18A03DC2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66DF9F7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05B53EFE" w14:textId="77777777" w:rsidTr="00EA2A80">
        <w:tc>
          <w:tcPr>
            <w:tcW w:w="299" w:type="pct"/>
          </w:tcPr>
          <w:p w14:paraId="3A0A1C61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0EF942C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2143B24" w14:textId="41EFA5EF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0D2DC825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063F4DB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48484761" w14:textId="77777777" w:rsidTr="00EA2A80">
        <w:tc>
          <w:tcPr>
            <w:tcW w:w="299" w:type="pct"/>
          </w:tcPr>
          <w:p w14:paraId="153E4A0D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1AB9BE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F88DC2F" w14:textId="00858BE5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4073ED29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A5E21ED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074F0160" w14:textId="77777777" w:rsidTr="00EA2A80">
        <w:tc>
          <w:tcPr>
            <w:tcW w:w="299" w:type="pct"/>
          </w:tcPr>
          <w:p w14:paraId="17E73C9E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D0D2DDA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DA4BD5E" w14:textId="285DCA8D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54018954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9FE2E9C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11DD37F1" w14:textId="77777777" w:rsidTr="00EA2A80">
        <w:tc>
          <w:tcPr>
            <w:tcW w:w="299" w:type="pct"/>
          </w:tcPr>
          <w:p w14:paraId="7CF46629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7002C21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CA9C3EE" w14:textId="238DDD2B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47CE686A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4887429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02409852" w14:textId="77777777" w:rsidTr="00EA2A80">
        <w:tc>
          <w:tcPr>
            <w:tcW w:w="299" w:type="pct"/>
          </w:tcPr>
          <w:p w14:paraId="6EB7D35E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D34AD8B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8F272A9" w14:textId="55854EDB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5825639B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D6B2393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676D2DD2" w14:textId="77777777" w:rsidTr="00EA2A80">
        <w:tc>
          <w:tcPr>
            <w:tcW w:w="299" w:type="pct"/>
          </w:tcPr>
          <w:p w14:paraId="03203412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57A4573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EC70C03" w14:textId="0656909C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7524ACFC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B0D471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5C574E80" w14:textId="77777777" w:rsidTr="00EA2A80">
        <w:tc>
          <w:tcPr>
            <w:tcW w:w="299" w:type="pct"/>
          </w:tcPr>
          <w:p w14:paraId="6283C3C7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3FA981C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FAA5CCF" w14:textId="22DA6996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75B76E1A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907D3DC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3A13EC2D" w14:textId="77777777" w:rsidTr="00EA2A80">
        <w:tc>
          <w:tcPr>
            <w:tcW w:w="299" w:type="pct"/>
          </w:tcPr>
          <w:p w14:paraId="1C6B6B74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0060AA5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2D33D0C" w14:textId="23D103F5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5CD9DEC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D448E4D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1B0ED173" w14:textId="77777777" w:rsidTr="00EA2A80">
        <w:tc>
          <w:tcPr>
            <w:tcW w:w="299" w:type="pct"/>
          </w:tcPr>
          <w:p w14:paraId="295849C6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B12F916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1EA97C2" w14:textId="7FE9FD47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7FCCD459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FFB699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07B3EA19" w14:textId="77777777" w:rsidTr="00EA2A80">
        <w:tc>
          <w:tcPr>
            <w:tcW w:w="299" w:type="pct"/>
          </w:tcPr>
          <w:p w14:paraId="2285EB8A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6A9E0E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E25DA9B" w14:textId="687B8D5D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4D403A3C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406E60A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1A2FF836" w14:textId="77777777" w:rsidTr="00EA2A80">
        <w:tc>
          <w:tcPr>
            <w:tcW w:w="299" w:type="pct"/>
          </w:tcPr>
          <w:p w14:paraId="1C287A1B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7E11A0D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1B1400F" w14:textId="61186290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37F36966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01F41E7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7E4AB457" w14:textId="77777777" w:rsidTr="00EA2A80">
        <w:tc>
          <w:tcPr>
            <w:tcW w:w="299" w:type="pct"/>
          </w:tcPr>
          <w:p w14:paraId="3D51F96C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CDA7ADB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4A7D623" w14:textId="6F251DCB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25CEC77F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8C81142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45C2C184" w14:textId="77777777" w:rsidTr="00EA2A80">
        <w:tc>
          <w:tcPr>
            <w:tcW w:w="299" w:type="pct"/>
          </w:tcPr>
          <w:p w14:paraId="12F5639F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AFB818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DA53624" w14:textId="359A4BBD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561AE71B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120E374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736310B8" w14:textId="77777777" w:rsidTr="00EA2A80">
        <w:tc>
          <w:tcPr>
            <w:tcW w:w="299" w:type="pct"/>
          </w:tcPr>
          <w:p w14:paraId="5B86BFC4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B77A1BC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78499D8" w14:textId="07244194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550EA033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D24AF3A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1DD8D78E" w14:textId="77777777" w:rsidTr="00EA2A80">
        <w:tc>
          <w:tcPr>
            <w:tcW w:w="299" w:type="pct"/>
          </w:tcPr>
          <w:p w14:paraId="3A855C14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92A4136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5147534" w14:textId="0017FF2B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0CE13BC3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7BE6296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3D2C2F98" w14:textId="77777777" w:rsidTr="00EA2A80">
        <w:tc>
          <w:tcPr>
            <w:tcW w:w="299" w:type="pct"/>
          </w:tcPr>
          <w:p w14:paraId="22D22BDE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3E9AFD9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70C0D9E" w14:textId="53E7F564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547354EB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78D9223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21A336C6" w14:textId="77777777" w:rsidTr="00EA2A80">
        <w:tc>
          <w:tcPr>
            <w:tcW w:w="299" w:type="pct"/>
          </w:tcPr>
          <w:p w14:paraId="632A9CC1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4CC7D57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3F15BA7" w14:textId="051EF9D4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3D5608FC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8A373EE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3D4C1C60" w14:textId="77777777" w:rsidTr="00EA2A80">
        <w:tc>
          <w:tcPr>
            <w:tcW w:w="299" w:type="pct"/>
          </w:tcPr>
          <w:p w14:paraId="0D78FE15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5B82F49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5FB048C" w14:textId="3C7D609F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79EA409A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ABD5AAB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69ED134A" w14:textId="77777777" w:rsidTr="00EA2A80">
        <w:tc>
          <w:tcPr>
            <w:tcW w:w="299" w:type="pct"/>
          </w:tcPr>
          <w:p w14:paraId="2BE968F1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46BA5C4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0C31D3B" w14:textId="15FF6F6F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78452FC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146F336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5A714F36" w14:textId="77777777" w:rsidTr="00EA2A80">
        <w:tc>
          <w:tcPr>
            <w:tcW w:w="299" w:type="pct"/>
          </w:tcPr>
          <w:p w14:paraId="4709F252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3A217F7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C7E5950" w14:textId="7AAD953F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76353231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1D383B9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1BE072F0" w14:textId="77777777" w:rsidTr="00EA2A80">
        <w:trPr>
          <w:trHeight w:val="79"/>
        </w:trPr>
        <w:tc>
          <w:tcPr>
            <w:tcW w:w="299" w:type="pct"/>
          </w:tcPr>
          <w:p w14:paraId="47F89FF6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81D75F0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D423C4D" w14:textId="68CA2ACF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41100DB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FEB2B14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03C3E83B" w14:textId="77777777" w:rsidTr="00EA2A80">
        <w:trPr>
          <w:trHeight w:val="79"/>
        </w:trPr>
        <w:tc>
          <w:tcPr>
            <w:tcW w:w="299" w:type="pct"/>
          </w:tcPr>
          <w:p w14:paraId="0CA61E68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BE93E9E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E140E24" w14:textId="60B1CACB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026F2D49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E28F174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237A185A" w14:textId="77777777" w:rsidTr="00EA2A80">
        <w:trPr>
          <w:trHeight w:val="79"/>
        </w:trPr>
        <w:tc>
          <w:tcPr>
            <w:tcW w:w="299" w:type="pct"/>
          </w:tcPr>
          <w:p w14:paraId="0DB0D802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45B7D85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4EB4B61" w14:textId="4F143AA4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61B7AFF0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EE57303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335EA39A" w14:textId="77777777" w:rsidTr="00EA2A80">
        <w:trPr>
          <w:trHeight w:val="79"/>
        </w:trPr>
        <w:tc>
          <w:tcPr>
            <w:tcW w:w="299" w:type="pct"/>
          </w:tcPr>
          <w:p w14:paraId="1E04FB81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031504A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EE20B36" w14:textId="4FF3506D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00D4F8C7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5589BD3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34B3C30A" w14:textId="77777777" w:rsidTr="00EA2A80">
        <w:trPr>
          <w:trHeight w:val="79"/>
        </w:trPr>
        <w:tc>
          <w:tcPr>
            <w:tcW w:w="299" w:type="pct"/>
          </w:tcPr>
          <w:p w14:paraId="50B727E3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D822152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4450D86" w14:textId="5FE89316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08249324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E2D8E29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386530B6" w14:textId="77777777" w:rsidTr="00EA2A80">
        <w:trPr>
          <w:trHeight w:val="79"/>
        </w:trPr>
        <w:tc>
          <w:tcPr>
            <w:tcW w:w="299" w:type="pct"/>
          </w:tcPr>
          <w:p w14:paraId="6F4E321E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5E5A0C9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5560A78" w14:textId="04DE56BA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00DC9A6E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A1D12C1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6846A090" w14:textId="77777777" w:rsidTr="00EA2A80">
        <w:trPr>
          <w:trHeight w:val="79"/>
        </w:trPr>
        <w:tc>
          <w:tcPr>
            <w:tcW w:w="299" w:type="pct"/>
          </w:tcPr>
          <w:p w14:paraId="1D0A76BF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57A373B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CA5B4F7" w14:textId="20FE076A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6C1C3C19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23A792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C46FF" w:rsidRPr="00D23EFF" w14:paraId="370F2440" w14:textId="77777777" w:rsidTr="00EA2A80">
        <w:trPr>
          <w:trHeight w:val="79"/>
        </w:trPr>
        <w:tc>
          <w:tcPr>
            <w:tcW w:w="299" w:type="pct"/>
          </w:tcPr>
          <w:p w14:paraId="788A9484" w14:textId="77777777" w:rsidR="007C46FF" w:rsidRPr="0020507A" w:rsidRDefault="007C46FF" w:rsidP="00EE1504">
            <w:pPr>
              <w:pStyle w:val="ListParagraph"/>
              <w:numPr>
                <w:ilvl w:val="0"/>
                <w:numId w:val="10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77094D8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50B1D47" w14:textId="5E347683" w:rsidR="007C46FF" w:rsidRPr="0020507A" w:rsidRDefault="007C46FF" w:rsidP="007C46FF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45C06">
              <w:rPr>
                <w:rFonts w:ascii="Arial" w:hAnsi="Arial" w:cs="Times New Roman"/>
                <w:sz w:val="24"/>
                <w:szCs w:val="24"/>
              </w:rPr>
              <w:t>BSIT 2F3</w:t>
            </w:r>
          </w:p>
        </w:tc>
        <w:tc>
          <w:tcPr>
            <w:tcW w:w="587" w:type="pct"/>
          </w:tcPr>
          <w:p w14:paraId="066EFB8C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AB4D9A9" w14:textId="77777777" w:rsidR="007C46FF" w:rsidRPr="0020507A" w:rsidRDefault="007C46FF" w:rsidP="007C46FF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</w:tbl>
    <w:p w14:paraId="0C7E7777" w14:textId="5AEE8EC1" w:rsidR="00EF4C6B" w:rsidRDefault="00EF4C6B" w:rsidP="0020507A">
      <w:pPr>
        <w:spacing w:after="0"/>
        <w:ind w:right="2"/>
        <w:rPr>
          <w:rFonts w:ascii="Arial" w:hAnsi="Arial"/>
          <w:sz w:val="32"/>
          <w:szCs w:val="32"/>
        </w:rPr>
      </w:pPr>
    </w:p>
    <w:p w14:paraId="0CE76459" w14:textId="77777777" w:rsidR="00EF4C6B" w:rsidRDefault="00EF4C6B" w:rsidP="0020507A">
      <w:pPr>
        <w:spacing w:after="0"/>
        <w:ind w:right="2"/>
        <w:rPr>
          <w:rFonts w:ascii="Arial" w:hAnsi="Arial"/>
          <w:sz w:val="32"/>
          <w:szCs w:val="32"/>
        </w:rPr>
      </w:pPr>
    </w:p>
    <w:p w14:paraId="5A8BDD65" w14:textId="77777777" w:rsidR="00A333C7" w:rsidRDefault="00A333C7" w:rsidP="0020507A">
      <w:pPr>
        <w:spacing w:after="0"/>
        <w:ind w:right="2"/>
        <w:rPr>
          <w:rFonts w:ascii="Arial" w:hAnsi="Arial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6"/>
        <w:gridCol w:w="4660"/>
        <w:gridCol w:w="2609"/>
        <w:gridCol w:w="1267"/>
        <w:gridCol w:w="1608"/>
      </w:tblGrid>
      <w:tr w:rsidR="0020507A" w:rsidRPr="00D23EFF" w14:paraId="70BE9AFA" w14:textId="77777777" w:rsidTr="00981A6C">
        <w:tc>
          <w:tcPr>
            <w:tcW w:w="299" w:type="pct"/>
          </w:tcPr>
          <w:p w14:paraId="0586B9F2" w14:textId="77777777" w:rsidR="0020507A" w:rsidRPr="00647262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Cs w:val="14"/>
              </w:rPr>
              <w:t>NO</w:t>
            </w:r>
            <w:r w:rsidRPr="00647262">
              <w:rPr>
                <w:rFonts w:ascii="Arial" w:hAnsi="Arial" w:cs="Times New Roman"/>
                <w:b/>
                <w:bCs/>
                <w:szCs w:val="14"/>
              </w:rPr>
              <w:t>.</w:t>
            </w:r>
          </w:p>
        </w:tc>
        <w:tc>
          <w:tcPr>
            <w:tcW w:w="2159" w:type="pct"/>
          </w:tcPr>
          <w:p w14:paraId="1C981FBB" w14:textId="77777777" w:rsidR="0020507A" w:rsidRPr="00D23EFF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1209" w:type="pct"/>
          </w:tcPr>
          <w:p w14:paraId="1305FFDC" w14:textId="77777777" w:rsidR="0020507A" w:rsidRPr="00D23EFF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YEAR &amp; SECTION</w:t>
            </w:r>
          </w:p>
        </w:tc>
        <w:tc>
          <w:tcPr>
            <w:tcW w:w="587" w:type="pct"/>
          </w:tcPr>
          <w:p w14:paraId="683553DE" w14:textId="3AFB9E05" w:rsidR="0020507A" w:rsidRPr="00D23EFF" w:rsidRDefault="004955BE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 xml:space="preserve">SIGN </w:t>
            </w:r>
            <w:r w:rsidR="0020507A">
              <w:rPr>
                <w:rFonts w:ascii="Arial" w:hAnsi="Arial" w:cs="Times New Roman"/>
                <w:b/>
                <w:bCs/>
                <w:sz w:val="28"/>
                <w:szCs w:val="28"/>
              </w:rPr>
              <w:t>IN</w:t>
            </w:r>
          </w:p>
        </w:tc>
        <w:tc>
          <w:tcPr>
            <w:tcW w:w="745" w:type="pct"/>
          </w:tcPr>
          <w:p w14:paraId="60DF4749" w14:textId="66444142" w:rsidR="0020507A" w:rsidRDefault="004955BE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 xml:space="preserve">SIGN </w:t>
            </w:r>
            <w:r w:rsidR="0020507A">
              <w:rPr>
                <w:rFonts w:ascii="Arial" w:hAnsi="Arial" w:cs="Times New Roman"/>
                <w:b/>
                <w:bCs/>
                <w:sz w:val="28"/>
              </w:rPr>
              <w:t>OUT</w:t>
            </w:r>
          </w:p>
        </w:tc>
      </w:tr>
      <w:tr w:rsidR="00596B3A" w:rsidRPr="00D23EFF" w14:paraId="064B8130" w14:textId="77777777" w:rsidTr="00981A6C">
        <w:tc>
          <w:tcPr>
            <w:tcW w:w="299" w:type="pct"/>
          </w:tcPr>
          <w:p w14:paraId="5B4C5265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A01C3FC" w14:textId="28A1BE0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0C86579" w14:textId="25858539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32E9C560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D45B55D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1ABEFE69" w14:textId="77777777" w:rsidTr="00981A6C">
        <w:tc>
          <w:tcPr>
            <w:tcW w:w="299" w:type="pct"/>
          </w:tcPr>
          <w:p w14:paraId="19A7BE18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3346646" w14:textId="6003E2DD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C44772E" w14:textId="3543D6D1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099CDAD5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183DCEB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3C8FBBFC" w14:textId="77777777" w:rsidTr="00981A6C">
        <w:tc>
          <w:tcPr>
            <w:tcW w:w="299" w:type="pct"/>
          </w:tcPr>
          <w:p w14:paraId="2C32D039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46AD886" w14:textId="10232DB3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20160E7" w14:textId="0694E054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09EF37B1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9383681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3AB092AD" w14:textId="77777777" w:rsidTr="00981A6C">
        <w:tc>
          <w:tcPr>
            <w:tcW w:w="299" w:type="pct"/>
          </w:tcPr>
          <w:p w14:paraId="712B87E3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E090B66" w14:textId="309CF7B5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C070C51" w14:textId="186EA62C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2570451C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F181A29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700AD092" w14:textId="77777777" w:rsidTr="00981A6C">
        <w:tc>
          <w:tcPr>
            <w:tcW w:w="299" w:type="pct"/>
          </w:tcPr>
          <w:p w14:paraId="22F7D363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8753CF5" w14:textId="10D79FC4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4B03B20" w14:textId="67E9AD8A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57D91656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E3AC7AB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44E75394" w14:textId="77777777" w:rsidTr="00981A6C">
        <w:tc>
          <w:tcPr>
            <w:tcW w:w="299" w:type="pct"/>
          </w:tcPr>
          <w:p w14:paraId="69F06EFE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7DEED26" w14:textId="3B18E0D8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E3CB3B4" w14:textId="0AB372E2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09C6E59F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E63C773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4879F6E5" w14:textId="77777777" w:rsidTr="00981A6C">
        <w:tc>
          <w:tcPr>
            <w:tcW w:w="299" w:type="pct"/>
          </w:tcPr>
          <w:p w14:paraId="797E3592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9DA15F3" w14:textId="4476929D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E890B7B" w14:textId="214B0339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2A8A3F6F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4B03F52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084CB151" w14:textId="77777777" w:rsidTr="00981A6C">
        <w:tc>
          <w:tcPr>
            <w:tcW w:w="299" w:type="pct"/>
          </w:tcPr>
          <w:p w14:paraId="0A017B52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5E4C13E" w14:textId="13E36A34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3D65A29" w14:textId="55C7613F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314DD3CD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1C33173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244AED51" w14:textId="77777777" w:rsidTr="00981A6C">
        <w:tc>
          <w:tcPr>
            <w:tcW w:w="299" w:type="pct"/>
          </w:tcPr>
          <w:p w14:paraId="013B2E2C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666F4DF" w14:textId="166E063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6CCF344" w14:textId="5CEA88EC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3F9D5E5B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3399D0E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2128D446" w14:textId="77777777" w:rsidTr="00981A6C">
        <w:tc>
          <w:tcPr>
            <w:tcW w:w="299" w:type="pct"/>
          </w:tcPr>
          <w:p w14:paraId="697EFDFC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7E2AA47" w14:textId="15F11DBC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DAB37B0" w14:textId="2C93BA2D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0C84493C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9FA44A9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46F7EC62" w14:textId="77777777" w:rsidTr="00981A6C">
        <w:tc>
          <w:tcPr>
            <w:tcW w:w="299" w:type="pct"/>
          </w:tcPr>
          <w:p w14:paraId="366442D8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F6521E6" w14:textId="5E0E8026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5D24EB2" w14:textId="3A5A0E2A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1021C9D9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B4952BC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3AE0C5E5" w14:textId="77777777" w:rsidTr="00981A6C">
        <w:tc>
          <w:tcPr>
            <w:tcW w:w="299" w:type="pct"/>
          </w:tcPr>
          <w:p w14:paraId="30344FA2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1DFC022" w14:textId="6D571D40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FDAC0BA" w14:textId="2BDE357B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66207A62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703E124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382062D5" w14:textId="77777777" w:rsidTr="00981A6C">
        <w:tc>
          <w:tcPr>
            <w:tcW w:w="299" w:type="pct"/>
          </w:tcPr>
          <w:p w14:paraId="5C14B549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17B9C38" w14:textId="420A0C39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E24DCFF" w14:textId="06B66975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073EF583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55D5206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545901F4" w14:textId="77777777" w:rsidTr="00981A6C">
        <w:tc>
          <w:tcPr>
            <w:tcW w:w="299" w:type="pct"/>
          </w:tcPr>
          <w:p w14:paraId="4D7C5720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62746FC" w14:textId="1683B6CF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BDAFBA7" w14:textId="1EF862B5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3AF501CC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452B790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6D4F5A11" w14:textId="77777777" w:rsidTr="00981A6C">
        <w:tc>
          <w:tcPr>
            <w:tcW w:w="299" w:type="pct"/>
          </w:tcPr>
          <w:p w14:paraId="75ACC408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FE9514D" w14:textId="5608DD58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4E0F47B" w14:textId="39EF6BE2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350FCFC0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AA1D403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25DCE255" w14:textId="77777777" w:rsidTr="00981A6C">
        <w:tc>
          <w:tcPr>
            <w:tcW w:w="299" w:type="pct"/>
          </w:tcPr>
          <w:p w14:paraId="183F3C5C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CFB4467" w14:textId="2D205103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E7BF8FC" w14:textId="310A846F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550BC605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FB88BED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786DA6CD" w14:textId="77777777" w:rsidTr="00981A6C">
        <w:tc>
          <w:tcPr>
            <w:tcW w:w="299" w:type="pct"/>
          </w:tcPr>
          <w:p w14:paraId="25E3AB8D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A38FD71" w14:textId="4BD0A3F9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75F9AE2" w14:textId="7B876D2A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59C5D134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4F79075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4CAD5B0D" w14:textId="77777777" w:rsidTr="00981A6C">
        <w:tc>
          <w:tcPr>
            <w:tcW w:w="299" w:type="pct"/>
          </w:tcPr>
          <w:p w14:paraId="21A4FF8F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1ECD8CE" w14:textId="1E2F770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6463819" w14:textId="1573D21B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4EE2C1B7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C2E70E1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2FE0271F" w14:textId="77777777" w:rsidTr="00981A6C">
        <w:tc>
          <w:tcPr>
            <w:tcW w:w="299" w:type="pct"/>
          </w:tcPr>
          <w:p w14:paraId="318AF08B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A3AD0C6" w14:textId="1DF60CC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D681252" w14:textId="17501460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1C93BE31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AF40E94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7662B5CF" w14:textId="77777777" w:rsidTr="00981A6C">
        <w:tc>
          <w:tcPr>
            <w:tcW w:w="299" w:type="pct"/>
          </w:tcPr>
          <w:p w14:paraId="4549A4B5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540826E" w14:textId="035501D8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6D8852A" w14:textId="762A740C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3B794F82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7EC115C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6A82AFA2" w14:textId="77777777" w:rsidTr="00981A6C">
        <w:tc>
          <w:tcPr>
            <w:tcW w:w="299" w:type="pct"/>
          </w:tcPr>
          <w:p w14:paraId="43E5B9AA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F108526" w14:textId="6F345CE2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7D0ED35" w14:textId="55B2F402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4528BB08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69C0543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7AB28E4E" w14:textId="77777777" w:rsidTr="00981A6C">
        <w:tc>
          <w:tcPr>
            <w:tcW w:w="299" w:type="pct"/>
          </w:tcPr>
          <w:p w14:paraId="3298C0F4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92F2815" w14:textId="46DC4AC1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121867F" w14:textId="4D47D01C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4E3179F2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B202183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532D06D4" w14:textId="77777777" w:rsidTr="00981A6C">
        <w:tc>
          <w:tcPr>
            <w:tcW w:w="299" w:type="pct"/>
          </w:tcPr>
          <w:p w14:paraId="2F0A3FDF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7411977" w14:textId="0C2CBA3D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77AC0B2" w14:textId="5707A4C7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1B3F5E08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9072BED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17564E4A" w14:textId="77777777" w:rsidTr="00981A6C">
        <w:tc>
          <w:tcPr>
            <w:tcW w:w="299" w:type="pct"/>
          </w:tcPr>
          <w:p w14:paraId="016BC3CB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E42EEE2" w14:textId="2AF16DC2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8D3070F" w14:textId="5B4941A1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22C276D9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9561AFE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225C42AF" w14:textId="77777777" w:rsidTr="00981A6C">
        <w:tc>
          <w:tcPr>
            <w:tcW w:w="299" w:type="pct"/>
          </w:tcPr>
          <w:p w14:paraId="65063E11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B87F7D1" w14:textId="0B0C7CC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A3AE2CB" w14:textId="2467A770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701B65BA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61A848F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3AD2ED21" w14:textId="77777777" w:rsidTr="00981A6C">
        <w:tc>
          <w:tcPr>
            <w:tcW w:w="299" w:type="pct"/>
          </w:tcPr>
          <w:p w14:paraId="4876FA28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767AE6B" w14:textId="791B94D6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F9B0932" w14:textId="378F4762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79BCCA8E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AB3B27B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79418C35" w14:textId="77777777" w:rsidTr="00981A6C">
        <w:tc>
          <w:tcPr>
            <w:tcW w:w="299" w:type="pct"/>
          </w:tcPr>
          <w:p w14:paraId="48DFD9AA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EAE1DF5" w14:textId="3229DEF0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8C0199F" w14:textId="0EB25053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4CA3A587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D1211CC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2DF7CDB8" w14:textId="77777777" w:rsidTr="00981A6C">
        <w:tc>
          <w:tcPr>
            <w:tcW w:w="299" w:type="pct"/>
          </w:tcPr>
          <w:p w14:paraId="62ACC9EF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9CBB942" w14:textId="0B5A6725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78ECDE0" w14:textId="69C02BD5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7C7CED5A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FAA93DF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3589365A" w14:textId="77777777" w:rsidTr="00981A6C">
        <w:tc>
          <w:tcPr>
            <w:tcW w:w="299" w:type="pct"/>
          </w:tcPr>
          <w:p w14:paraId="169BE16A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523639D" w14:textId="2633B4A2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9B18282" w14:textId="0C5E869D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59E89476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A944789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499F71A7" w14:textId="77777777" w:rsidTr="00981A6C">
        <w:tc>
          <w:tcPr>
            <w:tcW w:w="299" w:type="pct"/>
          </w:tcPr>
          <w:p w14:paraId="6BF6DD87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89D8524" w14:textId="28A57B8D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E09B515" w14:textId="215EEEA8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6574BBF8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A5C1506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575C07CE" w14:textId="77777777" w:rsidTr="00981A6C">
        <w:tc>
          <w:tcPr>
            <w:tcW w:w="299" w:type="pct"/>
          </w:tcPr>
          <w:p w14:paraId="04D7F1C8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B633E86" w14:textId="6F819BBF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96295B6" w14:textId="51F670A8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36164AD9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042379C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7106DCE8" w14:textId="77777777" w:rsidTr="00981A6C">
        <w:tc>
          <w:tcPr>
            <w:tcW w:w="299" w:type="pct"/>
          </w:tcPr>
          <w:p w14:paraId="00A44328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8B0F66D" w14:textId="5A40F22F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7EA8378" w14:textId="764CBDC3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7AC29005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51C12B8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25F3050E" w14:textId="77777777" w:rsidTr="00981A6C">
        <w:tc>
          <w:tcPr>
            <w:tcW w:w="299" w:type="pct"/>
          </w:tcPr>
          <w:p w14:paraId="2F5595BC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15E250B" w14:textId="0897E266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3BFBF03" w14:textId="7918CEC8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3E0F896B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5179D1B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5F52CADB" w14:textId="77777777" w:rsidTr="00981A6C">
        <w:tc>
          <w:tcPr>
            <w:tcW w:w="299" w:type="pct"/>
          </w:tcPr>
          <w:p w14:paraId="7715A174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3DFE843" w14:textId="45D5170E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FDE1567" w14:textId="47C1D30E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55E7D9B2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A97743B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7792D080" w14:textId="77777777" w:rsidTr="00981A6C">
        <w:tc>
          <w:tcPr>
            <w:tcW w:w="299" w:type="pct"/>
          </w:tcPr>
          <w:p w14:paraId="063D2215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2513008" w14:textId="1AE2502D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FAC89C9" w14:textId="71CA986C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092EA6A2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DBB5AAF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56E41510" w14:textId="77777777" w:rsidTr="00981A6C">
        <w:tc>
          <w:tcPr>
            <w:tcW w:w="299" w:type="pct"/>
          </w:tcPr>
          <w:p w14:paraId="5655B20A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09C0712" w14:textId="772A8AE3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CC8046B" w14:textId="04466D5C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505E76A1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2F9DEC5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05BB5994" w14:textId="77777777" w:rsidTr="00981A6C">
        <w:tc>
          <w:tcPr>
            <w:tcW w:w="299" w:type="pct"/>
          </w:tcPr>
          <w:p w14:paraId="0708FD6E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EEF06AD" w14:textId="361F1DAD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2E01103" w14:textId="1CDE1B4C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58F964CC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29CD59A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103EC33F" w14:textId="77777777" w:rsidTr="00981A6C">
        <w:tc>
          <w:tcPr>
            <w:tcW w:w="299" w:type="pct"/>
          </w:tcPr>
          <w:p w14:paraId="7F683424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BA53DD1" w14:textId="61A57634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D4154C3" w14:textId="0FC9E0EB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7E5DB4DF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BF0CEE9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065F754A" w14:textId="77777777" w:rsidTr="00981A6C">
        <w:tc>
          <w:tcPr>
            <w:tcW w:w="299" w:type="pct"/>
          </w:tcPr>
          <w:p w14:paraId="52D51271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33148A0" w14:textId="23B493D1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4BBF838" w14:textId="4EC65496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5A2E4ADE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CFB0E46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06721484" w14:textId="77777777" w:rsidTr="00981A6C">
        <w:tc>
          <w:tcPr>
            <w:tcW w:w="299" w:type="pct"/>
          </w:tcPr>
          <w:p w14:paraId="172353E7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1568B5A" w14:textId="6197741E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02CCBA5" w14:textId="29A7E7B1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418D4B83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496C0DF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1862CB95" w14:textId="77777777" w:rsidTr="00981A6C">
        <w:tc>
          <w:tcPr>
            <w:tcW w:w="299" w:type="pct"/>
          </w:tcPr>
          <w:p w14:paraId="6189B5D6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B11C12F" w14:textId="0A4E8FC6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32D1E3C" w14:textId="29704C0A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24EDCEDF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2260A37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18C1B25D" w14:textId="77777777" w:rsidTr="00981A6C">
        <w:tc>
          <w:tcPr>
            <w:tcW w:w="299" w:type="pct"/>
          </w:tcPr>
          <w:p w14:paraId="2128C050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36684D8" w14:textId="671C3A58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F032CC1" w14:textId="5421F432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37D8E399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6A0253F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25C5C11B" w14:textId="77777777" w:rsidTr="00981A6C">
        <w:trPr>
          <w:trHeight w:val="79"/>
        </w:trPr>
        <w:tc>
          <w:tcPr>
            <w:tcW w:w="299" w:type="pct"/>
          </w:tcPr>
          <w:p w14:paraId="59E45068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6ED8F95" w14:textId="40F71F1B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2AA0CE4" w14:textId="35A216D4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50BD3E6D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710ACE7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6B340DC7" w14:textId="77777777" w:rsidTr="00981A6C">
        <w:trPr>
          <w:trHeight w:val="79"/>
        </w:trPr>
        <w:tc>
          <w:tcPr>
            <w:tcW w:w="299" w:type="pct"/>
          </w:tcPr>
          <w:p w14:paraId="2E8E0293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9058C1C" w14:textId="6371202E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4DCC553" w14:textId="265295BD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248AA8A4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6746AD9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519EB04D" w14:textId="77777777" w:rsidTr="00981A6C">
        <w:trPr>
          <w:trHeight w:val="79"/>
        </w:trPr>
        <w:tc>
          <w:tcPr>
            <w:tcW w:w="299" w:type="pct"/>
          </w:tcPr>
          <w:p w14:paraId="47016A60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C5AD20C" w14:textId="05EC6898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338E2C9" w14:textId="49473B84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18611D5A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0AFC17D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596B3A" w:rsidRPr="00D23EFF" w14:paraId="304DCC5A" w14:textId="77777777" w:rsidTr="00981A6C">
        <w:trPr>
          <w:trHeight w:val="79"/>
        </w:trPr>
        <w:tc>
          <w:tcPr>
            <w:tcW w:w="299" w:type="pct"/>
          </w:tcPr>
          <w:p w14:paraId="4FDE5649" w14:textId="77777777" w:rsidR="00596B3A" w:rsidRPr="0020507A" w:rsidRDefault="00596B3A" w:rsidP="00596B3A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FA0FFF8" w14:textId="59754790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E889193" w14:textId="4CC31836" w:rsidR="00596B3A" w:rsidRPr="0020507A" w:rsidRDefault="00596B3A" w:rsidP="00596B3A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5845B55A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54B2EC4" w14:textId="77777777" w:rsidR="00596B3A" w:rsidRPr="0020507A" w:rsidRDefault="00596B3A" w:rsidP="00596B3A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E1E32B1" w14:textId="77777777" w:rsidTr="00981A6C">
        <w:trPr>
          <w:trHeight w:val="79"/>
        </w:trPr>
        <w:tc>
          <w:tcPr>
            <w:tcW w:w="299" w:type="pct"/>
          </w:tcPr>
          <w:p w14:paraId="33A5668C" w14:textId="77777777" w:rsidR="0040387E" w:rsidRPr="0020507A" w:rsidRDefault="0040387E" w:rsidP="0040387E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B5BD82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D7F70EF" w14:textId="7384A09D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5D1C5FE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498346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7B17194" w14:textId="77777777" w:rsidTr="00981A6C">
        <w:trPr>
          <w:trHeight w:val="79"/>
        </w:trPr>
        <w:tc>
          <w:tcPr>
            <w:tcW w:w="299" w:type="pct"/>
          </w:tcPr>
          <w:p w14:paraId="678BBF1D" w14:textId="77777777" w:rsidR="0040387E" w:rsidRPr="0020507A" w:rsidRDefault="0040387E" w:rsidP="0040387E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72F9D7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8B8C794" w14:textId="42128E70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63CD619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925BC3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064B465" w14:textId="77777777" w:rsidTr="00981A6C">
        <w:trPr>
          <w:trHeight w:val="79"/>
        </w:trPr>
        <w:tc>
          <w:tcPr>
            <w:tcW w:w="299" w:type="pct"/>
          </w:tcPr>
          <w:p w14:paraId="0D5F0313" w14:textId="77777777" w:rsidR="0040387E" w:rsidRPr="0020507A" w:rsidRDefault="0040387E" w:rsidP="0040387E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105AE3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1FA5F29" w14:textId="5CEF2BA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1D216B2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619A1E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454E6AEB" w14:textId="77777777" w:rsidTr="00981A6C">
        <w:trPr>
          <w:trHeight w:val="79"/>
        </w:trPr>
        <w:tc>
          <w:tcPr>
            <w:tcW w:w="299" w:type="pct"/>
          </w:tcPr>
          <w:p w14:paraId="7269573D" w14:textId="77777777" w:rsidR="0040387E" w:rsidRPr="0020507A" w:rsidRDefault="0040387E" w:rsidP="0040387E">
            <w:pPr>
              <w:pStyle w:val="ListParagraph"/>
              <w:numPr>
                <w:ilvl w:val="0"/>
                <w:numId w:val="5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E44A31D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A32755D" w14:textId="5E69FAF5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4A63ED">
              <w:rPr>
                <w:rFonts w:ascii="Arial" w:hAnsi="Arial" w:cs="Times New Roman"/>
                <w:sz w:val="24"/>
                <w:szCs w:val="24"/>
              </w:rPr>
              <w:t>BSIT 3F1</w:t>
            </w:r>
          </w:p>
        </w:tc>
        <w:tc>
          <w:tcPr>
            <w:tcW w:w="587" w:type="pct"/>
          </w:tcPr>
          <w:p w14:paraId="3CCD44D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9D757C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</w:tbl>
    <w:p w14:paraId="491480F5" w14:textId="42B94D06" w:rsidR="0020507A" w:rsidRDefault="0020507A" w:rsidP="0020507A">
      <w:pPr>
        <w:spacing w:after="0"/>
        <w:ind w:right="2"/>
        <w:rPr>
          <w:rFonts w:ascii="Arial" w:hAnsi="Arial"/>
          <w:sz w:val="32"/>
          <w:szCs w:val="32"/>
        </w:rPr>
      </w:pPr>
    </w:p>
    <w:p w14:paraId="59CCB725" w14:textId="77777777" w:rsidR="00A333C7" w:rsidRDefault="00A333C7" w:rsidP="0020507A">
      <w:pPr>
        <w:spacing w:after="0"/>
        <w:ind w:right="2"/>
        <w:rPr>
          <w:rFonts w:ascii="Arial" w:hAnsi="Arial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6"/>
        <w:gridCol w:w="4660"/>
        <w:gridCol w:w="2609"/>
        <w:gridCol w:w="1267"/>
        <w:gridCol w:w="1608"/>
      </w:tblGrid>
      <w:tr w:rsidR="0020507A" w:rsidRPr="00D23EFF" w14:paraId="5C87ED48" w14:textId="77777777" w:rsidTr="00981A6C">
        <w:tc>
          <w:tcPr>
            <w:tcW w:w="299" w:type="pct"/>
          </w:tcPr>
          <w:p w14:paraId="32A4047B" w14:textId="77777777" w:rsidR="0020507A" w:rsidRPr="00647262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Cs w:val="14"/>
              </w:rPr>
              <w:t>NO</w:t>
            </w:r>
            <w:r w:rsidRPr="00647262">
              <w:rPr>
                <w:rFonts w:ascii="Arial" w:hAnsi="Arial" w:cs="Times New Roman"/>
                <w:b/>
                <w:bCs/>
                <w:szCs w:val="14"/>
              </w:rPr>
              <w:t>.</w:t>
            </w:r>
          </w:p>
        </w:tc>
        <w:tc>
          <w:tcPr>
            <w:tcW w:w="2159" w:type="pct"/>
          </w:tcPr>
          <w:p w14:paraId="594CB57A" w14:textId="77777777" w:rsidR="0020507A" w:rsidRPr="00D23EFF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1209" w:type="pct"/>
          </w:tcPr>
          <w:p w14:paraId="6EDAFE81" w14:textId="77777777" w:rsidR="0020507A" w:rsidRPr="00D23EFF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YEAR &amp; SECTION</w:t>
            </w:r>
          </w:p>
        </w:tc>
        <w:tc>
          <w:tcPr>
            <w:tcW w:w="587" w:type="pct"/>
          </w:tcPr>
          <w:p w14:paraId="62629E5C" w14:textId="02360869" w:rsidR="0020507A" w:rsidRPr="00D23EFF" w:rsidRDefault="004955BE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 xml:space="preserve">SIGN </w:t>
            </w:r>
            <w:r w:rsidR="0020507A">
              <w:rPr>
                <w:rFonts w:ascii="Arial" w:hAnsi="Arial" w:cs="Times New Roman"/>
                <w:b/>
                <w:bCs/>
                <w:sz w:val="28"/>
                <w:szCs w:val="28"/>
              </w:rPr>
              <w:t>IN</w:t>
            </w:r>
          </w:p>
        </w:tc>
        <w:tc>
          <w:tcPr>
            <w:tcW w:w="745" w:type="pct"/>
          </w:tcPr>
          <w:p w14:paraId="7C62273B" w14:textId="45753E5E" w:rsidR="0020507A" w:rsidRDefault="004955BE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 xml:space="preserve">SIGN </w:t>
            </w:r>
            <w:r w:rsidR="0020507A">
              <w:rPr>
                <w:rFonts w:ascii="Arial" w:hAnsi="Arial" w:cs="Times New Roman"/>
                <w:b/>
                <w:bCs/>
                <w:sz w:val="28"/>
              </w:rPr>
              <w:t>OUT</w:t>
            </w:r>
          </w:p>
        </w:tc>
      </w:tr>
      <w:tr w:rsidR="0078627E" w:rsidRPr="00D23EFF" w14:paraId="04A15409" w14:textId="77777777" w:rsidTr="00981A6C">
        <w:tc>
          <w:tcPr>
            <w:tcW w:w="299" w:type="pct"/>
          </w:tcPr>
          <w:p w14:paraId="65A6BDE4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8CFD2C2" w14:textId="3DE04484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7D52AC6" w14:textId="47AF1272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77D6E703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A694C50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7D90B12A" w14:textId="77777777" w:rsidTr="00981A6C">
        <w:tc>
          <w:tcPr>
            <w:tcW w:w="299" w:type="pct"/>
          </w:tcPr>
          <w:p w14:paraId="3C218EDF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E72E44A" w14:textId="5FB15424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8ACDE92" w14:textId="11EA73C6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2AE37243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2A34B67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1138E54E" w14:textId="77777777" w:rsidTr="00981A6C">
        <w:tc>
          <w:tcPr>
            <w:tcW w:w="299" w:type="pct"/>
          </w:tcPr>
          <w:p w14:paraId="32E9971D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656FAF1" w14:textId="30F5E144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1E5CD5D" w14:textId="6A683983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38042C26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31E6C99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1A42136E" w14:textId="77777777" w:rsidTr="00981A6C">
        <w:tc>
          <w:tcPr>
            <w:tcW w:w="299" w:type="pct"/>
          </w:tcPr>
          <w:p w14:paraId="4EC18BE5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220B09F" w14:textId="63CFAEAA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B24BB32" w14:textId="3B73347A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7B2E5BAE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C801F6B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4DFFC19C" w14:textId="77777777" w:rsidTr="00981A6C">
        <w:tc>
          <w:tcPr>
            <w:tcW w:w="299" w:type="pct"/>
          </w:tcPr>
          <w:p w14:paraId="73F02857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F489973" w14:textId="316C9C1B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F33B6C0" w14:textId="4DB0F6A6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7DF6EC1E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4CD2B38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1D1C98FF" w14:textId="77777777" w:rsidTr="00981A6C">
        <w:tc>
          <w:tcPr>
            <w:tcW w:w="299" w:type="pct"/>
          </w:tcPr>
          <w:p w14:paraId="67B35556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5DDB203" w14:textId="2EAD8450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502FAE7" w14:textId="18F31F57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5E603347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B9C0FF3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0DFF260D" w14:textId="77777777" w:rsidTr="00981A6C">
        <w:tc>
          <w:tcPr>
            <w:tcW w:w="299" w:type="pct"/>
          </w:tcPr>
          <w:p w14:paraId="6D263F8F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F613161" w14:textId="51B9B5FF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EB04DBF" w14:textId="420608B3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4CA38DCD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983BD3A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15FA8D6E" w14:textId="77777777" w:rsidTr="00981A6C">
        <w:tc>
          <w:tcPr>
            <w:tcW w:w="299" w:type="pct"/>
          </w:tcPr>
          <w:p w14:paraId="10637B3F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37BCE0B" w14:textId="5C87D5AC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F9C51A3" w14:textId="7C88886D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3AF4CBA8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C35C605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3F08938C" w14:textId="77777777" w:rsidTr="00981A6C">
        <w:tc>
          <w:tcPr>
            <w:tcW w:w="299" w:type="pct"/>
          </w:tcPr>
          <w:p w14:paraId="48105FBF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735F15D" w14:textId="621CFFC0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B79417F" w14:textId="1CE6AFCA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65D26E44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4DD0B55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32D6AC7F" w14:textId="77777777" w:rsidTr="00981A6C">
        <w:tc>
          <w:tcPr>
            <w:tcW w:w="299" w:type="pct"/>
          </w:tcPr>
          <w:p w14:paraId="47112944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868F383" w14:textId="0D8C418B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D52D250" w14:textId="58F2AB54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1D5B2C4B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DBEFC02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61EDC5A7" w14:textId="77777777" w:rsidTr="00981A6C">
        <w:tc>
          <w:tcPr>
            <w:tcW w:w="299" w:type="pct"/>
          </w:tcPr>
          <w:p w14:paraId="70A460D2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D234C93" w14:textId="58BB2E56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E3DA001" w14:textId="70A39246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1D304944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07775C4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547A7B42" w14:textId="77777777" w:rsidTr="00981A6C">
        <w:tc>
          <w:tcPr>
            <w:tcW w:w="299" w:type="pct"/>
          </w:tcPr>
          <w:p w14:paraId="79C4959F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5ACDB91" w14:textId="1FED85F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370053E" w14:textId="4E2F82B0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0B8604E0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F75C7B0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7E5BFC77" w14:textId="77777777" w:rsidTr="00981A6C">
        <w:tc>
          <w:tcPr>
            <w:tcW w:w="299" w:type="pct"/>
          </w:tcPr>
          <w:p w14:paraId="79D78863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C983001" w14:textId="76391DB5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57681E2" w14:textId="0FB56C23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3E61AE0B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45EA7E6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5E123594" w14:textId="77777777" w:rsidTr="00981A6C">
        <w:tc>
          <w:tcPr>
            <w:tcW w:w="299" w:type="pct"/>
          </w:tcPr>
          <w:p w14:paraId="29F1603C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C05B324" w14:textId="0835A5D0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1B641A5" w14:textId="3E023828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78014169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3375DB1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02EDAEE8" w14:textId="77777777" w:rsidTr="00981A6C">
        <w:tc>
          <w:tcPr>
            <w:tcW w:w="299" w:type="pct"/>
          </w:tcPr>
          <w:p w14:paraId="7B9E4647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1FB17FE" w14:textId="0D26D630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8D42B0A" w14:textId="76312E45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1E83E838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5705EB2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5352E409" w14:textId="77777777" w:rsidTr="00981A6C">
        <w:tc>
          <w:tcPr>
            <w:tcW w:w="299" w:type="pct"/>
          </w:tcPr>
          <w:p w14:paraId="735B9E65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CD877AA" w14:textId="25F396B4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7737F9D" w14:textId="57C901CE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64F36F1E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9FABDDE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7ED10E4C" w14:textId="77777777" w:rsidTr="00981A6C">
        <w:tc>
          <w:tcPr>
            <w:tcW w:w="299" w:type="pct"/>
          </w:tcPr>
          <w:p w14:paraId="2E0306CF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5290F5C" w14:textId="0CE931C3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33F264B" w14:textId="555715AD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38ACFE56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FA60314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5BA2C07F" w14:textId="77777777" w:rsidTr="00981A6C">
        <w:tc>
          <w:tcPr>
            <w:tcW w:w="299" w:type="pct"/>
          </w:tcPr>
          <w:p w14:paraId="351E795D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D22B315" w14:textId="6926CC6C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73D25B6" w14:textId="08E75F86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2FDCA557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EBFB580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14F1CF85" w14:textId="77777777" w:rsidTr="00981A6C">
        <w:tc>
          <w:tcPr>
            <w:tcW w:w="299" w:type="pct"/>
          </w:tcPr>
          <w:p w14:paraId="0DBFAF8B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DBE0E16" w14:textId="107D291F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F2F2A5F" w14:textId="2F484AB5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5F796A2F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FEB6796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1F8EE8E9" w14:textId="77777777" w:rsidTr="00981A6C">
        <w:tc>
          <w:tcPr>
            <w:tcW w:w="299" w:type="pct"/>
          </w:tcPr>
          <w:p w14:paraId="1BB2D59E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6B9DFFF" w14:textId="2C9F5498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3D30C10" w14:textId="0366CFFC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22826DCC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0BAF67E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0521535C" w14:textId="77777777" w:rsidTr="00981A6C">
        <w:tc>
          <w:tcPr>
            <w:tcW w:w="299" w:type="pct"/>
          </w:tcPr>
          <w:p w14:paraId="488A01C5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172C0B6" w14:textId="777D05E2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A57FC0E" w14:textId="1A459BF0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7C6D7B53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F2121FB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4A22F97D" w14:textId="77777777" w:rsidTr="00981A6C">
        <w:tc>
          <w:tcPr>
            <w:tcW w:w="299" w:type="pct"/>
          </w:tcPr>
          <w:p w14:paraId="6A87943C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E4EBB41" w14:textId="1257B7EC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D72974F" w14:textId="7B7C1229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1023A4B8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272D35A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21966611" w14:textId="77777777" w:rsidTr="00981A6C">
        <w:tc>
          <w:tcPr>
            <w:tcW w:w="299" w:type="pct"/>
          </w:tcPr>
          <w:p w14:paraId="3ACA096D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3D86C57" w14:textId="4A37A649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0C14C53" w14:textId="61D1B623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2299FCC6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882EBA2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30819BB5" w14:textId="77777777" w:rsidTr="00981A6C">
        <w:tc>
          <w:tcPr>
            <w:tcW w:w="299" w:type="pct"/>
          </w:tcPr>
          <w:p w14:paraId="21D66734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942053E" w14:textId="53F31848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4CFDCB6" w14:textId="454557AC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25530D02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E26C5DD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709C760F" w14:textId="77777777" w:rsidTr="00981A6C">
        <w:tc>
          <w:tcPr>
            <w:tcW w:w="299" w:type="pct"/>
          </w:tcPr>
          <w:p w14:paraId="773F424C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0DF4BC1" w14:textId="2FF77339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16A058E" w14:textId="10413E19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7B63D546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FF9E394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4D45A3A5" w14:textId="77777777" w:rsidTr="00981A6C">
        <w:tc>
          <w:tcPr>
            <w:tcW w:w="299" w:type="pct"/>
          </w:tcPr>
          <w:p w14:paraId="3D6A20B9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B763C0A" w14:textId="430C2F38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1EA1582" w14:textId="31F80C0A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3C48202D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607333E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70D4046A" w14:textId="77777777" w:rsidTr="00981A6C">
        <w:tc>
          <w:tcPr>
            <w:tcW w:w="299" w:type="pct"/>
          </w:tcPr>
          <w:p w14:paraId="03A3CDC8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E1A2728" w14:textId="457C4532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C5CF789" w14:textId="13F2B600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6590F99D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5C4FABE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29D9E630" w14:textId="77777777" w:rsidTr="00981A6C">
        <w:tc>
          <w:tcPr>
            <w:tcW w:w="299" w:type="pct"/>
          </w:tcPr>
          <w:p w14:paraId="10BA5BF5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8668CCF" w14:textId="4B775E70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134D3FD" w14:textId="613CD3B9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12B5753E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65F8764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3ED23FDE" w14:textId="77777777" w:rsidTr="00981A6C">
        <w:tc>
          <w:tcPr>
            <w:tcW w:w="299" w:type="pct"/>
          </w:tcPr>
          <w:p w14:paraId="276097A1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FA5CD4F" w14:textId="3D6ECF45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6C23706" w14:textId="7593431C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73C5CD86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66A808C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2FA51E4A" w14:textId="77777777" w:rsidTr="00981A6C">
        <w:tc>
          <w:tcPr>
            <w:tcW w:w="299" w:type="pct"/>
          </w:tcPr>
          <w:p w14:paraId="22E90CA7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19736D0" w14:textId="5F126913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11EA2BB" w14:textId="2D828062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0F559942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1E52ABA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1E7CBF0F" w14:textId="77777777" w:rsidTr="00981A6C">
        <w:tc>
          <w:tcPr>
            <w:tcW w:w="299" w:type="pct"/>
          </w:tcPr>
          <w:p w14:paraId="6C87D0A6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15C735B" w14:textId="6055E40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2C2380F" w14:textId="02840925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2FED74A9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3A14FBC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0B03D8DF" w14:textId="77777777" w:rsidTr="00981A6C">
        <w:tc>
          <w:tcPr>
            <w:tcW w:w="299" w:type="pct"/>
          </w:tcPr>
          <w:p w14:paraId="32BA5B2C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2486DB8" w14:textId="5A19D07C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FA5F14E" w14:textId="1E5F863E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3C26FF6C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F21B404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03112BB5" w14:textId="77777777" w:rsidTr="00981A6C">
        <w:tc>
          <w:tcPr>
            <w:tcW w:w="299" w:type="pct"/>
          </w:tcPr>
          <w:p w14:paraId="2DA38734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586A576" w14:textId="2B600D20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9869C53" w14:textId="51ADBC09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4C27EAC0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265B658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0024117D" w14:textId="77777777" w:rsidTr="00981A6C">
        <w:tc>
          <w:tcPr>
            <w:tcW w:w="299" w:type="pct"/>
          </w:tcPr>
          <w:p w14:paraId="44C67B25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D6F23B9" w14:textId="1EE44391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BBA1C30" w14:textId="11138901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2DD84F2E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E62675C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6C660112" w14:textId="77777777" w:rsidTr="00981A6C">
        <w:tc>
          <w:tcPr>
            <w:tcW w:w="299" w:type="pct"/>
          </w:tcPr>
          <w:p w14:paraId="02BF8C74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97BFFC8" w14:textId="3600DB55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5106200" w14:textId="357B95C6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108C8976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A821B80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644280EC" w14:textId="77777777" w:rsidTr="00981A6C">
        <w:tc>
          <w:tcPr>
            <w:tcW w:w="299" w:type="pct"/>
          </w:tcPr>
          <w:p w14:paraId="20440E3F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DE3405B" w14:textId="75271116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228C91C" w14:textId="612D9F6D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31B8204C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FBBD760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68E6CADD" w14:textId="77777777" w:rsidTr="00981A6C">
        <w:tc>
          <w:tcPr>
            <w:tcW w:w="299" w:type="pct"/>
          </w:tcPr>
          <w:p w14:paraId="6658D219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880E64A" w14:textId="76C77BE4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40FA397" w14:textId="2E49F1EA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67039153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EEB0335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10B63CEA" w14:textId="77777777" w:rsidTr="00981A6C">
        <w:tc>
          <w:tcPr>
            <w:tcW w:w="299" w:type="pct"/>
          </w:tcPr>
          <w:p w14:paraId="79016C7A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6AB8F9D" w14:textId="5DE8C041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EB14749" w14:textId="65D26543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32089FC6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FE64A1F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710B0059" w14:textId="77777777" w:rsidTr="00981A6C">
        <w:tc>
          <w:tcPr>
            <w:tcW w:w="299" w:type="pct"/>
          </w:tcPr>
          <w:p w14:paraId="3A4B9295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043331A" w14:textId="45246324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D0C1F2C" w14:textId="5383B193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4514B3B3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63EC4A6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27EE96C3" w14:textId="77777777" w:rsidTr="00981A6C">
        <w:tc>
          <w:tcPr>
            <w:tcW w:w="299" w:type="pct"/>
          </w:tcPr>
          <w:p w14:paraId="4E1953B0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CAC5C6E" w14:textId="1FFC3AA4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B62CB77" w14:textId="7E40465D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58247676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9E16BBB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78627E" w:rsidRPr="00D23EFF" w14:paraId="34B9B71A" w14:textId="77777777" w:rsidTr="00981A6C">
        <w:tc>
          <w:tcPr>
            <w:tcW w:w="299" w:type="pct"/>
          </w:tcPr>
          <w:p w14:paraId="071A88AA" w14:textId="77777777" w:rsidR="0078627E" w:rsidRPr="0020507A" w:rsidRDefault="007862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FF9A2B9" w14:textId="2A6261E6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6E45931" w14:textId="02D8688E" w:rsidR="0078627E" w:rsidRPr="0020507A" w:rsidRDefault="0078627E" w:rsidP="007862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413E794E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4C06A46" w14:textId="77777777" w:rsidR="0078627E" w:rsidRPr="0020507A" w:rsidRDefault="0078627E" w:rsidP="007862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7266E96B" w14:textId="77777777" w:rsidTr="00981A6C">
        <w:tc>
          <w:tcPr>
            <w:tcW w:w="299" w:type="pct"/>
          </w:tcPr>
          <w:p w14:paraId="53B238B6" w14:textId="77777777" w:rsidR="0040387E" w:rsidRPr="0020507A" w:rsidRDefault="004038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73676E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F7C857C" w14:textId="432FD25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6719D2C4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4B7989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027E03BD" w14:textId="77777777" w:rsidTr="00981A6C">
        <w:trPr>
          <w:trHeight w:val="79"/>
        </w:trPr>
        <w:tc>
          <w:tcPr>
            <w:tcW w:w="299" w:type="pct"/>
          </w:tcPr>
          <w:p w14:paraId="7115B005" w14:textId="77777777" w:rsidR="0040387E" w:rsidRPr="0020507A" w:rsidRDefault="004038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80E9D4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3B4E1E6" w14:textId="1CA5741B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1D4AE902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DD9AAE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1F14B13" w14:textId="77777777" w:rsidTr="00981A6C">
        <w:trPr>
          <w:trHeight w:val="79"/>
        </w:trPr>
        <w:tc>
          <w:tcPr>
            <w:tcW w:w="299" w:type="pct"/>
          </w:tcPr>
          <w:p w14:paraId="37621665" w14:textId="77777777" w:rsidR="0040387E" w:rsidRPr="0020507A" w:rsidRDefault="004038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901E50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8BC2132" w14:textId="1263FD2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14526B5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8EC727F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E1CDB14" w14:textId="77777777" w:rsidTr="00981A6C">
        <w:trPr>
          <w:trHeight w:val="79"/>
        </w:trPr>
        <w:tc>
          <w:tcPr>
            <w:tcW w:w="299" w:type="pct"/>
          </w:tcPr>
          <w:p w14:paraId="00DA090C" w14:textId="77777777" w:rsidR="0040387E" w:rsidRPr="0020507A" w:rsidRDefault="004038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799CF7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2B9450C" w14:textId="20F2EC93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489ADED6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8638CC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6869645C" w14:textId="77777777" w:rsidTr="00981A6C">
        <w:trPr>
          <w:trHeight w:val="79"/>
        </w:trPr>
        <w:tc>
          <w:tcPr>
            <w:tcW w:w="299" w:type="pct"/>
          </w:tcPr>
          <w:p w14:paraId="540D6302" w14:textId="77777777" w:rsidR="0040387E" w:rsidRPr="0020507A" w:rsidRDefault="004038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09C2E4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2A81883" w14:textId="226A9A79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25C10E5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A4FF4A5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85B1C7E" w14:textId="77777777" w:rsidTr="00981A6C">
        <w:trPr>
          <w:trHeight w:val="79"/>
        </w:trPr>
        <w:tc>
          <w:tcPr>
            <w:tcW w:w="299" w:type="pct"/>
          </w:tcPr>
          <w:p w14:paraId="2E3C1888" w14:textId="77777777" w:rsidR="0040387E" w:rsidRPr="0020507A" w:rsidRDefault="004038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285DD9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492CEEE" w14:textId="6EB4C9F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3F1981F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09AA93B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10EF21A5" w14:textId="77777777" w:rsidTr="00981A6C">
        <w:trPr>
          <w:trHeight w:val="79"/>
        </w:trPr>
        <w:tc>
          <w:tcPr>
            <w:tcW w:w="299" w:type="pct"/>
          </w:tcPr>
          <w:p w14:paraId="3A60E25E" w14:textId="77777777" w:rsidR="0040387E" w:rsidRPr="0020507A" w:rsidRDefault="004038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1D90CC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ECB5BCB" w14:textId="28B57A9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0A8D7B7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0C6AD31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BF9B162" w14:textId="77777777" w:rsidTr="00981A6C">
        <w:trPr>
          <w:trHeight w:val="79"/>
        </w:trPr>
        <w:tc>
          <w:tcPr>
            <w:tcW w:w="299" w:type="pct"/>
          </w:tcPr>
          <w:p w14:paraId="40EA7FB2" w14:textId="77777777" w:rsidR="0040387E" w:rsidRPr="0020507A" w:rsidRDefault="004038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F31B7D0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16592D6" w14:textId="552D264F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20BEE15A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5D809B8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40387E" w:rsidRPr="00D23EFF" w14:paraId="5F2B91B7" w14:textId="77777777" w:rsidTr="00981A6C">
        <w:trPr>
          <w:trHeight w:val="79"/>
        </w:trPr>
        <w:tc>
          <w:tcPr>
            <w:tcW w:w="299" w:type="pct"/>
          </w:tcPr>
          <w:p w14:paraId="1516D8C4" w14:textId="77777777" w:rsidR="0040387E" w:rsidRPr="0020507A" w:rsidRDefault="0040387E" w:rsidP="00EE1504">
            <w:pPr>
              <w:pStyle w:val="ListParagraph"/>
              <w:numPr>
                <w:ilvl w:val="0"/>
                <w:numId w:val="11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8869AB7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EEA2B35" w14:textId="40237FAA" w:rsidR="0040387E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DB4811">
              <w:rPr>
                <w:rFonts w:ascii="Arial" w:hAnsi="Arial" w:cs="Times New Roman"/>
                <w:sz w:val="24"/>
                <w:szCs w:val="24"/>
              </w:rPr>
              <w:t>BSIT 3F2</w:t>
            </w:r>
          </w:p>
        </w:tc>
        <w:tc>
          <w:tcPr>
            <w:tcW w:w="587" w:type="pct"/>
          </w:tcPr>
          <w:p w14:paraId="08886A19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45AEC63" w14:textId="77777777" w:rsidR="0040387E" w:rsidRPr="0020507A" w:rsidRDefault="0040387E" w:rsidP="0040387E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</w:tbl>
    <w:p w14:paraId="5B052B88" w14:textId="77777777" w:rsidR="00A333C7" w:rsidRDefault="00A333C7" w:rsidP="0020507A">
      <w:pPr>
        <w:spacing w:after="0"/>
        <w:ind w:right="2"/>
        <w:rPr>
          <w:rFonts w:ascii="Arial" w:hAnsi="Arial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6"/>
        <w:gridCol w:w="4660"/>
        <w:gridCol w:w="2609"/>
        <w:gridCol w:w="1267"/>
        <w:gridCol w:w="1608"/>
      </w:tblGrid>
      <w:tr w:rsidR="0020507A" w:rsidRPr="00D23EFF" w14:paraId="4180367D" w14:textId="77777777" w:rsidTr="00981A6C">
        <w:tc>
          <w:tcPr>
            <w:tcW w:w="299" w:type="pct"/>
          </w:tcPr>
          <w:p w14:paraId="191D34CB" w14:textId="77777777" w:rsidR="0020507A" w:rsidRPr="00647262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Cs w:val="14"/>
              </w:rPr>
              <w:t>NO</w:t>
            </w:r>
            <w:r w:rsidRPr="00647262">
              <w:rPr>
                <w:rFonts w:ascii="Arial" w:hAnsi="Arial" w:cs="Times New Roman"/>
                <w:b/>
                <w:bCs/>
                <w:szCs w:val="14"/>
              </w:rPr>
              <w:t>.</w:t>
            </w:r>
          </w:p>
        </w:tc>
        <w:tc>
          <w:tcPr>
            <w:tcW w:w="2159" w:type="pct"/>
          </w:tcPr>
          <w:p w14:paraId="107F20BF" w14:textId="77777777" w:rsidR="0020507A" w:rsidRPr="00D23EFF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1209" w:type="pct"/>
          </w:tcPr>
          <w:p w14:paraId="7818006C" w14:textId="77777777" w:rsidR="0020507A" w:rsidRPr="00D23EFF" w:rsidRDefault="0020507A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YEAR &amp; SECTION</w:t>
            </w:r>
          </w:p>
        </w:tc>
        <w:tc>
          <w:tcPr>
            <w:tcW w:w="587" w:type="pct"/>
          </w:tcPr>
          <w:p w14:paraId="4BD5228C" w14:textId="4C8B851E" w:rsidR="0020507A" w:rsidRPr="00D23EFF" w:rsidRDefault="004955BE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 xml:space="preserve">SIGN </w:t>
            </w:r>
            <w:r w:rsidR="0020507A">
              <w:rPr>
                <w:rFonts w:ascii="Arial" w:hAnsi="Arial" w:cs="Times New Roman"/>
                <w:b/>
                <w:bCs/>
                <w:sz w:val="28"/>
                <w:szCs w:val="28"/>
              </w:rPr>
              <w:t>IN</w:t>
            </w:r>
          </w:p>
        </w:tc>
        <w:tc>
          <w:tcPr>
            <w:tcW w:w="745" w:type="pct"/>
          </w:tcPr>
          <w:p w14:paraId="4A9B43AE" w14:textId="59B58428" w:rsidR="0020507A" w:rsidRDefault="004955BE" w:rsidP="00981A6C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 xml:space="preserve">SIGN </w:t>
            </w:r>
            <w:r w:rsidR="0020507A">
              <w:rPr>
                <w:rFonts w:ascii="Arial" w:hAnsi="Arial" w:cs="Times New Roman"/>
                <w:b/>
                <w:bCs/>
                <w:sz w:val="28"/>
              </w:rPr>
              <w:t>OUT</w:t>
            </w:r>
          </w:p>
        </w:tc>
      </w:tr>
      <w:tr w:rsidR="0020507A" w:rsidRPr="00D23EFF" w14:paraId="79B9618E" w14:textId="77777777" w:rsidTr="00981A6C">
        <w:tc>
          <w:tcPr>
            <w:tcW w:w="299" w:type="pct"/>
          </w:tcPr>
          <w:p w14:paraId="6EB72FCD" w14:textId="77777777" w:rsidR="0020507A" w:rsidRPr="0020507A" w:rsidRDefault="0020507A" w:rsidP="0020507A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4B1B5E0" w14:textId="77777777" w:rsidR="0020507A" w:rsidRPr="0020507A" w:rsidRDefault="0020507A" w:rsidP="00981A6C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09B0328" w14:textId="52558A5D" w:rsidR="0020507A" w:rsidRPr="0020507A" w:rsidRDefault="0040387E" w:rsidP="0040387E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4</w:t>
            </w:r>
            <w:r w:rsidR="00EE1504">
              <w:rPr>
                <w:rFonts w:ascii="Arial" w:hAnsi="Arial" w:cs="Times New Roman"/>
                <w:sz w:val="24"/>
                <w:szCs w:val="24"/>
              </w:rPr>
              <w:t>F1</w:t>
            </w:r>
          </w:p>
        </w:tc>
        <w:tc>
          <w:tcPr>
            <w:tcW w:w="587" w:type="pct"/>
          </w:tcPr>
          <w:p w14:paraId="45D4D286" w14:textId="77777777" w:rsidR="0020507A" w:rsidRPr="0020507A" w:rsidRDefault="0020507A" w:rsidP="00981A6C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09D32FA" w14:textId="77777777" w:rsidR="0020507A" w:rsidRPr="0020507A" w:rsidRDefault="0020507A" w:rsidP="00981A6C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1EDFB661" w14:textId="77777777" w:rsidTr="00981A6C">
        <w:tc>
          <w:tcPr>
            <w:tcW w:w="299" w:type="pct"/>
          </w:tcPr>
          <w:p w14:paraId="57E08264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AF70F44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31194D8" w14:textId="60D9A7FC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648806F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17F620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3071A867" w14:textId="77777777" w:rsidTr="00981A6C">
        <w:tc>
          <w:tcPr>
            <w:tcW w:w="299" w:type="pct"/>
          </w:tcPr>
          <w:p w14:paraId="07645DF1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0748A9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1F5AADC" w14:textId="55EA3964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48A871E5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1262BF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0D3EBA58" w14:textId="77777777" w:rsidTr="00981A6C">
        <w:tc>
          <w:tcPr>
            <w:tcW w:w="299" w:type="pct"/>
          </w:tcPr>
          <w:p w14:paraId="1356530F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1BD2B0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1293D39" w14:textId="00E0E06A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261E651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718CB5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2DF1D654" w14:textId="77777777" w:rsidTr="00981A6C">
        <w:tc>
          <w:tcPr>
            <w:tcW w:w="299" w:type="pct"/>
          </w:tcPr>
          <w:p w14:paraId="3A7F6E1A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5AFB4C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0B6641A" w14:textId="07BCA092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702AE2F4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8519C9C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0049D9AE" w14:textId="77777777" w:rsidTr="00981A6C">
        <w:tc>
          <w:tcPr>
            <w:tcW w:w="299" w:type="pct"/>
          </w:tcPr>
          <w:p w14:paraId="31B81D33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F44E85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192685D" w14:textId="4D32A583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38BA7CF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5581C7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3BF6A0A7" w14:textId="77777777" w:rsidTr="00981A6C">
        <w:tc>
          <w:tcPr>
            <w:tcW w:w="299" w:type="pct"/>
          </w:tcPr>
          <w:p w14:paraId="2C309BC3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FD4607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1863256" w14:textId="66DCC5CF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4445FD6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C177BD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8139DC9" w14:textId="77777777" w:rsidTr="00981A6C">
        <w:tc>
          <w:tcPr>
            <w:tcW w:w="299" w:type="pct"/>
          </w:tcPr>
          <w:p w14:paraId="7F7DED52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D066E0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AB70916" w14:textId="3A3611EA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7AE459F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55C7C2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725453E4" w14:textId="77777777" w:rsidTr="00981A6C">
        <w:tc>
          <w:tcPr>
            <w:tcW w:w="299" w:type="pct"/>
          </w:tcPr>
          <w:p w14:paraId="53991C02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3D4597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478CA72" w14:textId="677F83EC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58FB7BA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2C3F32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1AE21FF3" w14:textId="77777777" w:rsidTr="00981A6C">
        <w:tc>
          <w:tcPr>
            <w:tcW w:w="299" w:type="pct"/>
          </w:tcPr>
          <w:p w14:paraId="28235687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EBB46E4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19B8E78" w14:textId="4BB92021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67B54BF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130095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7D89B43C" w14:textId="77777777" w:rsidTr="00981A6C">
        <w:tc>
          <w:tcPr>
            <w:tcW w:w="299" w:type="pct"/>
          </w:tcPr>
          <w:p w14:paraId="6FF0779B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729565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7E22A24" w14:textId="15B6D614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0A77552A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F0AD49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0AC2C629" w14:textId="77777777" w:rsidTr="00981A6C">
        <w:tc>
          <w:tcPr>
            <w:tcW w:w="299" w:type="pct"/>
          </w:tcPr>
          <w:p w14:paraId="26D461C7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CB7CC0F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21C4133" w14:textId="789E0621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40FE34F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343CAAA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786296B9" w14:textId="77777777" w:rsidTr="00981A6C">
        <w:tc>
          <w:tcPr>
            <w:tcW w:w="299" w:type="pct"/>
          </w:tcPr>
          <w:p w14:paraId="6D38C3AC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5B780D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BD68C8C" w14:textId="727EAF8C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50DACBE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4CD05C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7D8CED2E" w14:textId="77777777" w:rsidTr="00981A6C">
        <w:tc>
          <w:tcPr>
            <w:tcW w:w="299" w:type="pct"/>
          </w:tcPr>
          <w:p w14:paraId="793D40B3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DE7F8D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742BDB5" w14:textId="7F8A6B2C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26747B8F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DB4D645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6FE70B7" w14:textId="77777777" w:rsidTr="00981A6C">
        <w:tc>
          <w:tcPr>
            <w:tcW w:w="299" w:type="pct"/>
          </w:tcPr>
          <w:p w14:paraId="2273EEEE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4A1E59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1F2D156" w14:textId="05385517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3B55C28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413CF2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390615B9" w14:textId="77777777" w:rsidTr="00981A6C">
        <w:tc>
          <w:tcPr>
            <w:tcW w:w="299" w:type="pct"/>
          </w:tcPr>
          <w:p w14:paraId="4A37181D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EA4DF2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61109F2" w14:textId="6FD772CF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66B766A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4E9D11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463A18F1" w14:textId="77777777" w:rsidTr="00981A6C">
        <w:tc>
          <w:tcPr>
            <w:tcW w:w="299" w:type="pct"/>
          </w:tcPr>
          <w:p w14:paraId="397C3BEA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E13547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69BB4D0" w14:textId="6CE8F9AB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4E74854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729B60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4E0CA6EB" w14:textId="77777777" w:rsidTr="00981A6C">
        <w:tc>
          <w:tcPr>
            <w:tcW w:w="299" w:type="pct"/>
          </w:tcPr>
          <w:p w14:paraId="3DDBB7EF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12C124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2C53DEE" w14:textId="79BC6FB2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63E57FA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65FA36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0BC4D84E" w14:textId="77777777" w:rsidTr="00981A6C">
        <w:tc>
          <w:tcPr>
            <w:tcW w:w="299" w:type="pct"/>
          </w:tcPr>
          <w:p w14:paraId="566C72FD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9844A2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31D5F69" w14:textId="6189C802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18E1FD3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0BADD34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58316334" w14:textId="77777777" w:rsidTr="00981A6C">
        <w:tc>
          <w:tcPr>
            <w:tcW w:w="299" w:type="pct"/>
          </w:tcPr>
          <w:p w14:paraId="19AAD598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9D0F6F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09F5E42" w14:textId="6D45CA17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2CF005D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F1C9FF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2237F83A" w14:textId="77777777" w:rsidTr="00981A6C">
        <w:tc>
          <w:tcPr>
            <w:tcW w:w="299" w:type="pct"/>
          </w:tcPr>
          <w:p w14:paraId="79B79CA0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400A50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7C8D888" w14:textId="64B6B494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6F27E06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7D99BB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3B2C0923" w14:textId="77777777" w:rsidTr="00981A6C">
        <w:tc>
          <w:tcPr>
            <w:tcW w:w="299" w:type="pct"/>
          </w:tcPr>
          <w:p w14:paraId="583A91C0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9F653E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9FEC1DA" w14:textId="70B417A3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1D5FB3B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B7E666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42125F47" w14:textId="77777777" w:rsidTr="00981A6C">
        <w:tc>
          <w:tcPr>
            <w:tcW w:w="299" w:type="pct"/>
          </w:tcPr>
          <w:p w14:paraId="23675DB5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F82A20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18DAB25" w14:textId="1D7BCE47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12EB9FC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45D805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2DFB2596" w14:textId="77777777" w:rsidTr="00981A6C">
        <w:tc>
          <w:tcPr>
            <w:tcW w:w="299" w:type="pct"/>
          </w:tcPr>
          <w:p w14:paraId="55DE0B6C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26905E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2143653" w14:textId="2BF3FD24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6C74EBF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C8D261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36ED4E9B" w14:textId="77777777" w:rsidTr="00981A6C">
        <w:tc>
          <w:tcPr>
            <w:tcW w:w="299" w:type="pct"/>
          </w:tcPr>
          <w:p w14:paraId="16DDAE2E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16FE78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D116D66" w14:textId="0B00AF56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309EAF9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2C3A71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284D078" w14:textId="77777777" w:rsidTr="00981A6C">
        <w:tc>
          <w:tcPr>
            <w:tcW w:w="299" w:type="pct"/>
          </w:tcPr>
          <w:p w14:paraId="48ED6DD2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79ADF2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B6F375A" w14:textId="73778067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24AB584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C667AE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55EE1A50" w14:textId="77777777" w:rsidTr="00981A6C">
        <w:tc>
          <w:tcPr>
            <w:tcW w:w="299" w:type="pct"/>
          </w:tcPr>
          <w:p w14:paraId="1C3E776B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37805F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E8969C9" w14:textId="0F49584F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08AC1F7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E3EAFE1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2096058A" w14:textId="77777777" w:rsidTr="00981A6C">
        <w:tc>
          <w:tcPr>
            <w:tcW w:w="299" w:type="pct"/>
          </w:tcPr>
          <w:p w14:paraId="2A744528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98DDE0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28CA6B6" w14:textId="655871E8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48E475F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F8EB3D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18337C17" w14:textId="77777777" w:rsidTr="00981A6C">
        <w:tc>
          <w:tcPr>
            <w:tcW w:w="299" w:type="pct"/>
          </w:tcPr>
          <w:p w14:paraId="365F4F15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169AB34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DD9A3CF" w14:textId="3CCBD21C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316E25B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9A91FB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068F05B3" w14:textId="77777777" w:rsidTr="00981A6C">
        <w:tc>
          <w:tcPr>
            <w:tcW w:w="299" w:type="pct"/>
          </w:tcPr>
          <w:p w14:paraId="0A2C3D73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E3E1601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EDF0B2B" w14:textId="5D6E935F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1DBC2C31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6F816C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3AB7622F" w14:textId="77777777" w:rsidTr="00981A6C">
        <w:tc>
          <w:tcPr>
            <w:tcW w:w="299" w:type="pct"/>
          </w:tcPr>
          <w:p w14:paraId="37DA4DFD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CEEB1F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C2DF60B" w14:textId="25BE69A9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0A44EF5F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19FCE3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062CFB85" w14:textId="77777777" w:rsidTr="00981A6C">
        <w:tc>
          <w:tcPr>
            <w:tcW w:w="299" w:type="pct"/>
          </w:tcPr>
          <w:p w14:paraId="283E7A1F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FDFB0F4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3947B99" w14:textId="2D5D33DA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32567945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A7719F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7AC7AA9" w14:textId="77777777" w:rsidTr="00981A6C">
        <w:tc>
          <w:tcPr>
            <w:tcW w:w="299" w:type="pct"/>
          </w:tcPr>
          <w:p w14:paraId="06B9D36B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1F068E5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EF4D570" w14:textId="3599CD69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31ACDEAA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FE6E35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73C1FBD" w14:textId="77777777" w:rsidTr="00981A6C">
        <w:tc>
          <w:tcPr>
            <w:tcW w:w="299" w:type="pct"/>
          </w:tcPr>
          <w:p w14:paraId="5EEAA179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A41975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158C703" w14:textId="441ED5A3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75D7C46F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197CA6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2CADC4BE" w14:textId="77777777" w:rsidTr="00981A6C">
        <w:tc>
          <w:tcPr>
            <w:tcW w:w="299" w:type="pct"/>
          </w:tcPr>
          <w:p w14:paraId="089A8588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B016D2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0C5343A" w14:textId="2BE1A404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587184B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5FD2CD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50B56DB7" w14:textId="77777777" w:rsidTr="00981A6C">
        <w:tc>
          <w:tcPr>
            <w:tcW w:w="299" w:type="pct"/>
          </w:tcPr>
          <w:p w14:paraId="21616CF1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19D0AB4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0B07B39" w14:textId="52CF2AFD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3D741FC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AF33E9A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5D809A1A" w14:textId="77777777" w:rsidTr="00981A6C">
        <w:tc>
          <w:tcPr>
            <w:tcW w:w="299" w:type="pct"/>
          </w:tcPr>
          <w:p w14:paraId="5B3EE22A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677598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BB32619" w14:textId="532D9D4D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22C98FE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9A296D1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3E35FC1B" w14:textId="77777777" w:rsidTr="00981A6C">
        <w:tc>
          <w:tcPr>
            <w:tcW w:w="299" w:type="pct"/>
          </w:tcPr>
          <w:p w14:paraId="29A4D0E8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2EF189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990320E" w14:textId="2F0349CA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4BDCEF9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5E0700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25BD9C9" w14:textId="77777777" w:rsidTr="00981A6C">
        <w:tc>
          <w:tcPr>
            <w:tcW w:w="299" w:type="pct"/>
          </w:tcPr>
          <w:p w14:paraId="3815698E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87F4CF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6B7AA05" w14:textId="2C51C1B6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3F024DF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675055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56DBE414" w14:textId="77777777" w:rsidTr="00981A6C">
        <w:tc>
          <w:tcPr>
            <w:tcW w:w="299" w:type="pct"/>
          </w:tcPr>
          <w:p w14:paraId="78BEF0C6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027C654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0F05BA9" w14:textId="107FFD8C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3FF91F6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335ED4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740917E2" w14:textId="77777777" w:rsidTr="00981A6C">
        <w:tc>
          <w:tcPr>
            <w:tcW w:w="299" w:type="pct"/>
          </w:tcPr>
          <w:p w14:paraId="4CC9AAB5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FA6BA9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A522992" w14:textId="2B0ED450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6D11AEB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A6872C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1E5A93A3" w14:textId="77777777" w:rsidTr="00981A6C">
        <w:tc>
          <w:tcPr>
            <w:tcW w:w="299" w:type="pct"/>
          </w:tcPr>
          <w:p w14:paraId="1BE62B25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811EF9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321B386" w14:textId="0E10B964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0EF0E79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AF1190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57B6EAC" w14:textId="77777777" w:rsidTr="00981A6C">
        <w:trPr>
          <w:trHeight w:val="79"/>
        </w:trPr>
        <w:tc>
          <w:tcPr>
            <w:tcW w:w="299" w:type="pct"/>
          </w:tcPr>
          <w:p w14:paraId="13DEA97C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018C8A5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1D65089" w14:textId="7986148A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05DC758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594B89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3C0AC7EE" w14:textId="77777777" w:rsidTr="00981A6C">
        <w:trPr>
          <w:trHeight w:val="79"/>
        </w:trPr>
        <w:tc>
          <w:tcPr>
            <w:tcW w:w="299" w:type="pct"/>
          </w:tcPr>
          <w:p w14:paraId="4B519E44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531721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4F3B374" w14:textId="4AF9CA8E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343838B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BE49A9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27CB20D" w14:textId="77777777" w:rsidTr="00981A6C">
        <w:trPr>
          <w:trHeight w:val="79"/>
        </w:trPr>
        <w:tc>
          <w:tcPr>
            <w:tcW w:w="299" w:type="pct"/>
          </w:tcPr>
          <w:p w14:paraId="04A4B6BA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E02B91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9827D32" w14:textId="06CD1136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6E09AD9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455968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A774091" w14:textId="77777777" w:rsidTr="00981A6C">
        <w:trPr>
          <w:trHeight w:val="79"/>
        </w:trPr>
        <w:tc>
          <w:tcPr>
            <w:tcW w:w="299" w:type="pct"/>
          </w:tcPr>
          <w:p w14:paraId="64C783F9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51ECCD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9A4FE5E" w14:textId="741E7914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69BF20B5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456A14F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1751FC33" w14:textId="77777777" w:rsidTr="00981A6C">
        <w:trPr>
          <w:trHeight w:val="79"/>
        </w:trPr>
        <w:tc>
          <w:tcPr>
            <w:tcW w:w="299" w:type="pct"/>
          </w:tcPr>
          <w:p w14:paraId="7BF4F7F4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FD9407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C8A82DF" w14:textId="3DC062BE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78CB920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4AE21C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BE6C814" w14:textId="77777777" w:rsidTr="00981A6C">
        <w:trPr>
          <w:trHeight w:val="79"/>
        </w:trPr>
        <w:tc>
          <w:tcPr>
            <w:tcW w:w="299" w:type="pct"/>
          </w:tcPr>
          <w:p w14:paraId="3F44F982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424C6E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1F00548" w14:textId="3EF17E61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100761D1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6404D6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7E33B48C" w14:textId="77777777" w:rsidTr="00981A6C">
        <w:trPr>
          <w:trHeight w:val="79"/>
        </w:trPr>
        <w:tc>
          <w:tcPr>
            <w:tcW w:w="299" w:type="pct"/>
          </w:tcPr>
          <w:p w14:paraId="0F9688AD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D060D6C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C3DA109" w14:textId="3AAA6935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33577D9C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E7A8B0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3B33B0E8" w14:textId="77777777" w:rsidTr="00981A6C">
        <w:trPr>
          <w:trHeight w:val="79"/>
        </w:trPr>
        <w:tc>
          <w:tcPr>
            <w:tcW w:w="299" w:type="pct"/>
          </w:tcPr>
          <w:p w14:paraId="20A2637C" w14:textId="77777777" w:rsidR="00EE1504" w:rsidRPr="0020507A" w:rsidRDefault="00EE1504" w:rsidP="00EE1504">
            <w:pPr>
              <w:pStyle w:val="ListParagraph"/>
              <w:numPr>
                <w:ilvl w:val="0"/>
                <w:numId w:val="6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0CF530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CB027B9" w14:textId="3E08FAC7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001503">
              <w:rPr>
                <w:rFonts w:ascii="Arial" w:hAnsi="Arial" w:cs="Times New Roman"/>
                <w:sz w:val="24"/>
                <w:szCs w:val="24"/>
              </w:rPr>
              <w:t>BSIT 4F1</w:t>
            </w:r>
          </w:p>
        </w:tc>
        <w:tc>
          <w:tcPr>
            <w:tcW w:w="587" w:type="pct"/>
          </w:tcPr>
          <w:p w14:paraId="0CF0E6A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0CD9E04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</w:tbl>
    <w:p w14:paraId="57A88B6B" w14:textId="77F96B73" w:rsidR="00EF4C6B" w:rsidRDefault="00EF4C6B">
      <w:pPr>
        <w:rPr>
          <w:rFonts w:ascii="Arial" w:hAnsi="Arial" w:cs="Times New Roman"/>
          <w:sz w:val="24"/>
          <w:szCs w:val="24"/>
        </w:rPr>
      </w:pPr>
    </w:p>
    <w:p w14:paraId="369C03FA" w14:textId="77777777" w:rsidR="00EF4C6B" w:rsidRDefault="00EF4C6B">
      <w:pPr>
        <w:rPr>
          <w:rFonts w:ascii="Arial" w:hAnsi="Arial" w:cs="Times New Roman"/>
          <w:sz w:val="24"/>
          <w:szCs w:val="24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46"/>
        <w:gridCol w:w="4660"/>
        <w:gridCol w:w="2609"/>
        <w:gridCol w:w="1267"/>
        <w:gridCol w:w="1608"/>
      </w:tblGrid>
      <w:tr w:rsidR="00EF4C6B" w:rsidRPr="00D23EFF" w14:paraId="651CA4F0" w14:textId="77777777" w:rsidTr="00EA2A80">
        <w:tc>
          <w:tcPr>
            <w:tcW w:w="299" w:type="pct"/>
          </w:tcPr>
          <w:p w14:paraId="1AD82C0D" w14:textId="77777777" w:rsidR="00EF4C6B" w:rsidRPr="00647262" w:rsidRDefault="00EF4C6B" w:rsidP="00EA2A80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Cs w:val="14"/>
              </w:rPr>
              <w:t>NO</w:t>
            </w:r>
            <w:r w:rsidRPr="00647262">
              <w:rPr>
                <w:rFonts w:ascii="Arial" w:hAnsi="Arial" w:cs="Times New Roman"/>
                <w:b/>
                <w:bCs/>
                <w:szCs w:val="14"/>
              </w:rPr>
              <w:t>.</w:t>
            </w:r>
          </w:p>
        </w:tc>
        <w:tc>
          <w:tcPr>
            <w:tcW w:w="2159" w:type="pct"/>
          </w:tcPr>
          <w:p w14:paraId="721E9FA6" w14:textId="77777777" w:rsidR="00EF4C6B" w:rsidRPr="00D23EFF" w:rsidRDefault="00EF4C6B" w:rsidP="00EA2A80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1209" w:type="pct"/>
          </w:tcPr>
          <w:p w14:paraId="1BDF9499" w14:textId="77777777" w:rsidR="00EF4C6B" w:rsidRPr="00D23EFF" w:rsidRDefault="00EF4C6B" w:rsidP="00EA2A80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YEAR &amp; SECTION</w:t>
            </w:r>
          </w:p>
        </w:tc>
        <w:tc>
          <w:tcPr>
            <w:tcW w:w="587" w:type="pct"/>
          </w:tcPr>
          <w:p w14:paraId="6B547DA2" w14:textId="77777777" w:rsidR="00EF4C6B" w:rsidRPr="00D23EFF" w:rsidRDefault="00EF4C6B" w:rsidP="00EA2A80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  <w:szCs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 xml:space="preserve">SIGN </w:t>
            </w:r>
            <w:r>
              <w:rPr>
                <w:rFonts w:ascii="Arial" w:hAnsi="Arial" w:cs="Times New Roman"/>
                <w:b/>
                <w:bCs/>
                <w:sz w:val="28"/>
                <w:szCs w:val="28"/>
              </w:rPr>
              <w:t>IN</w:t>
            </w:r>
          </w:p>
        </w:tc>
        <w:tc>
          <w:tcPr>
            <w:tcW w:w="745" w:type="pct"/>
          </w:tcPr>
          <w:p w14:paraId="236497B4" w14:textId="77777777" w:rsidR="00EF4C6B" w:rsidRDefault="00EF4C6B" w:rsidP="00EA2A80">
            <w:pPr>
              <w:ind w:right="2"/>
              <w:jc w:val="center"/>
              <w:rPr>
                <w:rFonts w:ascii="Arial" w:hAnsi="Arial" w:cs="Times New Roman"/>
                <w:b/>
                <w:bCs/>
                <w:sz w:val="28"/>
              </w:rPr>
            </w:pPr>
            <w:r>
              <w:rPr>
                <w:rFonts w:ascii="Arial" w:hAnsi="Arial" w:cs="Times New Roman"/>
                <w:b/>
                <w:bCs/>
                <w:sz w:val="28"/>
              </w:rPr>
              <w:t>SIGN OUT</w:t>
            </w:r>
          </w:p>
        </w:tc>
      </w:tr>
      <w:tr w:rsidR="00EF4C6B" w:rsidRPr="00D23EFF" w14:paraId="43CCC8CD" w14:textId="77777777" w:rsidTr="00EA2A80">
        <w:tc>
          <w:tcPr>
            <w:tcW w:w="299" w:type="pct"/>
          </w:tcPr>
          <w:p w14:paraId="16F06F25" w14:textId="77777777" w:rsidR="00EF4C6B" w:rsidRPr="0020507A" w:rsidRDefault="00EF4C6B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0E49DC2" w14:textId="77777777" w:rsidR="00EF4C6B" w:rsidRPr="0020507A" w:rsidRDefault="00EF4C6B" w:rsidP="00EA2A80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D84E19B" w14:textId="3AD5F260" w:rsidR="00EF4C6B" w:rsidRPr="0020507A" w:rsidRDefault="00EF4C6B" w:rsidP="00EA2A80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>
              <w:rPr>
                <w:rFonts w:ascii="Arial" w:hAnsi="Arial" w:cs="Times New Roman"/>
                <w:sz w:val="24"/>
                <w:szCs w:val="24"/>
              </w:rPr>
              <w:t>BSIT 4</w:t>
            </w:r>
            <w:r w:rsidR="00EE1504">
              <w:rPr>
                <w:rFonts w:ascii="Arial" w:hAnsi="Arial" w:cs="Times New Roman"/>
                <w:sz w:val="24"/>
                <w:szCs w:val="24"/>
              </w:rPr>
              <w:t>F2</w:t>
            </w:r>
          </w:p>
        </w:tc>
        <w:tc>
          <w:tcPr>
            <w:tcW w:w="587" w:type="pct"/>
          </w:tcPr>
          <w:p w14:paraId="6DCFF81C" w14:textId="77777777" w:rsidR="00EF4C6B" w:rsidRPr="0020507A" w:rsidRDefault="00EF4C6B" w:rsidP="00EA2A80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E6E2D4D" w14:textId="77777777" w:rsidR="00EF4C6B" w:rsidRPr="0020507A" w:rsidRDefault="00EF4C6B" w:rsidP="00EA2A80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9429145" w14:textId="77777777" w:rsidTr="00EA2A80">
        <w:tc>
          <w:tcPr>
            <w:tcW w:w="299" w:type="pct"/>
          </w:tcPr>
          <w:p w14:paraId="2240348B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42C8AB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BD18C1C" w14:textId="386B81CF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00F8BF8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1D9529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758B782A" w14:textId="77777777" w:rsidTr="00EA2A80">
        <w:tc>
          <w:tcPr>
            <w:tcW w:w="299" w:type="pct"/>
          </w:tcPr>
          <w:p w14:paraId="39CBF9A1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1346F1A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3971B94" w14:textId="63C6BF72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4709BC2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B8417A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76297912" w14:textId="77777777" w:rsidTr="00EA2A80">
        <w:tc>
          <w:tcPr>
            <w:tcW w:w="299" w:type="pct"/>
          </w:tcPr>
          <w:p w14:paraId="028DED0E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9CBE71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E6C1467" w14:textId="7B7F0243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535777C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D99F3C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07BA6233" w14:textId="77777777" w:rsidTr="00EA2A80">
        <w:tc>
          <w:tcPr>
            <w:tcW w:w="299" w:type="pct"/>
          </w:tcPr>
          <w:p w14:paraId="3016A3B2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F92BCC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B6010D3" w14:textId="166B630A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5F72714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46F952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85AAA9B" w14:textId="77777777" w:rsidTr="00EA2A80">
        <w:tc>
          <w:tcPr>
            <w:tcW w:w="299" w:type="pct"/>
          </w:tcPr>
          <w:p w14:paraId="1455EE42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FA2288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AF89E20" w14:textId="4CEDC66B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3ED7137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C13381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7FC10F09" w14:textId="77777777" w:rsidTr="00EA2A80">
        <w:tc>
          <w:tcPr>
            <w:tcW w:w="299" w:type="pct"/>
          </w:tcPr>
          <w:p w14:paraId="794FF29E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B1B905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B7CED50" w14:textId="69670F6B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42A8E72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4B7F1B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292F5DBA" w14:textId="77777777" w:rsidTr="00EA2A80">
        <w:tc>
          <w:tcPr>
            <w:tcW w:w="299" w:type="pct"/>
          </w:tcPr>
          <w:p w14:paraId="2C6ABB64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5A3AD31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337FDAD" w14:textId="49100331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560BBD9F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B766C8F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7F4FB881" w14:textId="77777777" w:rsidTr="00EA2A80">
        <w:tc>
          <w:tcPr>
            <w:tcW w:w="299" w:type="pct"/>
          </w:tcPr>
          <w:p w14:paraId="192B6FC1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26B0805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F1F778A" w14:textId="5DD26A04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0539CD2A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5808A8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54CB8F87" w14:textId="77777777" w:rsidTr="00EA2A80">
        <w:tc>
          <w:tcPr>
            <w:tcW w:w="299" w:type="pct"/>
          </w:tcPr>
          <w:p w14:paraId="30662E0A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B01152A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395DCCD" w14:textId="08419BE0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3744779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8ABE05F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03D8EAF0" w14:textId="77777777" w:rsidTr="00EA2A80">
        <w:tc>
          <w:tcPr>
            <w:tcW w:w="299" w:type="pct"/>
          </w:tcPr>
          <w:p w14:paraId="204E00EA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B85E6CC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AF41F7E" w14:textId="6AFA0D5D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5268D02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A066EE4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3C0CA64A" w14:textId="77777777" w:rsidTr="00EA2A80">
        <w:tc>
          <w:tcPr>
            <w:tcW w:w="299" w:type="pct"/>
          </w:tcPr>
          <w:p w14:paraId="33B99EF4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313BF1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796EE5C" w14:textId="3C57F237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544315F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CAE76B4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3EE1B075" w14:textId="77777777" w:rsidTr="00EA2A80">
        <w:tc>
          <w:tcPr>
            <w:tcW w:w="299" w:type="pct"/>
          </w:tcPr>
          <w:p w14:paraId="4C5448FD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880DF2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2FE0C26" w14:textId="6F0DD16F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4724E8F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E0B344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5897B6DE" w14:textId="77777777" w:rsidTr="00EA2A80">
        <w:tc>
          <w:tcPr>
            <w:tcW w:w="299" w:type="pct"/>
          </w:tcPr>
          <w:p w14:paraId="733B4D8B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51AD3E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140B31E" w14:textId="2D4DF447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1A244A1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D3AECB4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3A8806B7" w14:textId="77777777" w:rsidTr="00EA2A80">
        <w:tc>
          <w:tcPr>
            <w:tcW w:w="299" w:type="pct"/>
          </w:tcPr>
          <w:p w14:paraId="4F4F37B1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D18615C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B5BDB05" w14:textId="1AF8BF63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2DEE0511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F45242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0929B41E" w14:textId="77777777" w:rsidTr="00EA2A80">
        <w:tc>
          <w:tcPr>
            <w:tcW w:w="299" w:type="pct"/>
          </w:tcPr>
          <w:p w14:paraId="0F767692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EAF7B95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D24D3FA" w14:textId="5E5DD5DE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48E4F74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2EF80B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0DF1A0B9" w14:textId="77777777" w:rsidTr="00EA2A80">
        <w:tc>
          <w:tcPr>
            <w:tcW w:w="299" w:type="pct"/>
          </w:tcPr>
          <w:p w14:paraId="1FEF88E4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36349D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31409EE" w14:textId="1DF3BC8E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42CDC6FA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B5744A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7FA10800" w14:textId="77777777" w:rsidTr="00EA2A80">
        <w:tc>
          <w:tcPr>
            <w:tcW w:w="299" w:type="pct"/>
          </w:tcPr>
          <w:p w14:paraId="09AF9BF9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0FF4CD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D3496F9" w14:textId="403DAFA9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75909C61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7CC31D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5A1450A" w14:textId="77777777" w:rsidTr="00EA2A80">
        <w:tc>
          <w:tcPr>
            <w:tcW w:w="299" w:type="pct"/>
          </w:tcPr>
          <w:p w14:paraId="5FBCF4B7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F04EF1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B561530" w14:textId="2CF33E9A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20778A6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505ABEC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4F9F98A9" w14:textId="77777777" w:rsidTr="00EA2A80">
        <w:tc>
          <w:tcPr>
            <w:tcW w:w="299" w:type="pct"/>
          </w:tcPr>
          <w:p w14:paraId="76E27555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8BC42E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95E751A" w14:textId="6B9B350C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57BF253C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B0450E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50F0BD51" w14:textId="77777777" w:rsidTr="00EA2A80">
        <w:tc>
          <w:tcPr>
            <w:tcW w:w="299" w:type="pct"/>
          </w:tcPr>
          <w:p w14:paraId="38B06BD4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325751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F09BB5D" w14:textId="3C2D68A6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2365A79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DDC212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85186D5" w14:textId="77777777" w:rsidTr="00EA2A80">
        <w:tc>
          <w:tcPr>
            <w:tcW w:w="299" w:type="pct"/>
          </w:tcPr>
          <w:p w14:paraId="3E9BB8B3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709708F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0300D5E" w14:textId="6DDD421A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0E7DACE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65E3CDC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77B3106" w14:textId="77777777" w:rsidTr="00EA2A80">
        <w:tc>
          <w:tcPr>
            <w:tcW w:w="299" w:type="pct"/>
          </w:tcPr>
          <w:p w14:paraId="1AAE7B17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2B4CF7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D86CA5C" w14:textId="4D690D16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170E20F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4143D2A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D280CF5" w14:textId="77777777" w:rsidTr="00EA2A80">
        <w:tc>
          <w:tcPr>
            <w:tcW w:w="299" w:type="pct"/>
          </w:tcPr>
          <w:p w14:paraId="7C1498EE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D3BD5E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B8ABB7E" w14:textId="611D6636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544794CF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924A05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0FAE295E" w14:textId="77777777" w:rsidTr="00EA2A80">
        <w:tc>
          <w:tcPr>
            <w:tcW w:w="299" w:type="pct"/>
          </w:tcPr>
          <w:p w14:paraId="34860DAA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5C6F39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C7B0674" w14:textId="1C13DAFB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66B33E85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5725ED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71197068" w14:textId="77777777" w:rsidTr="00EA2A80">
        <w:tc>
          <w:tcPr>
            <w:tcW w:w="299" w:type="pct"/>
          </w:tcPr>
          <w:p w14:paraId="2775AFE6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8E9DF9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F33D0A3" w14:textId="4EC3F455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31D7F82C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5588CAC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3F7C6B5D" w14:textId="77777777" w:rsidTr="00EA2A80">
        <w:tc>
          <w:tcPr>
            <w:tcW w:w="299" w:type="pct"/>
          </w:tcPr>
          <w:p w14:paraId="77FA4262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6D1AC8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4D390ED" w14:textId="4F20D1BB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036BB98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6BA2DD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267B34EB" w14:textId="77777777" w:rsidTr="00EA2A80">
        <w:tc>
          <w:tcPr>
            <w:tcW w:w="299" w:type="pct"/>
          </w:tcPr>
          <w:p w14:paraId="232FB0B8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79B45D4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AD2BEB1" w14:textId="5442B8B2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21EA5CB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36F3150C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696E4689" w14:textId="77777777" w:rsidTr="00EA2A80">
        <w:tc>
          <w:tcPr>
            <w:tcW w:w="299" w:type="pct"/>
          </w:tcPr>
          <w:p w14:paraId="5FA9E0C1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3202D9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5482061F" w14:textId="09F61CE4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1B31AE4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BF88E0C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4C2EEE8A" w14:textId="77777777" w:rsidTr="00EA2A80">
        <w:tc>
          <w:tcPr>
            <w:tcW w:w="299" w:type="pct"/>
          </w:tcPr>
          <w:p w14:paraId="4694F05A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AD58CD4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D887C94" w14:textId="58ECC4A7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0820124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169354F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7A1CB88A" w14:textId="77777777" w:rsidTr="00EA2A80">
        <w:tc>
          <w:tcPr>
            <w:tcW w:w="299" w:type="pct"/>
          </w:tcPr>
          <w:p w14:paraId="3F8211FA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BF8889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89D3B30" w14:textId="74C1CE1B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12F45F9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4047581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5B77030C" w14:textId="77777777" w:rsidTr="00EA2A80">
        <w:tc>
          <w:tcPr>
            <w:tcW w:w="299" w:type="pct"/>
          </w:tcPr>
          <w:p w14:paraId="3AE08ECD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3D3344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88A420A" w14:textId="6BCE78D5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1B14723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A6DA59A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1C1947F2" w14:textId="77777777" w:rsidTr="00EA2A80">
        <w:tc>
          <w:tcPr>
            <w:tcW w:w="299" w:type="pct"/>
          </w:tcPr>
          <w:p w14:paraId="7FBCD82B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ABDF0A5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3C5A9B5" w14:textId="3D088B1F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410C4E55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025FAF5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590221C8" w14:textId="77777777" w:rsidTr="00EA2A80">
        <w:tc>
          <w:tcPr>
            <w:tcW w:w="299" w:type="pct"/>
          </w:tcPr>
          <w:p w14:paraId="10E9D892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62621B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FE87107" w14:textId="76E510C6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0344E3A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4DE237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2FB926AA" w14:textId="77777777" w:rsidTr="00EA2A80">
        <w:tc>
          <w:tcPr>
            <w:tcW w:w="299" w:type="pct"/>
          </w:tcPr>
          <w:p w14:paraId="41D6D8ED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A4CE08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224D77A0" w14:textId="31D5E35D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10F308E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6A915E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199A80A0" w14:textId="77777777" w:rsidTr="00EA2A80">
        <w:tc>
          <w:tcPr>
            <w:tcW w:w="299" w:type="pct"/>
          </w:tcPr>
          <w:p w14:paraId="6D0D1DFF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B44C27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7E50868" w14:textId="52E5FB30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7880219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695BDA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15689358" w14:textId="77777777" w:rsidTr="00EA2A80">
        <w:tc>
          <w:tcPr>
            <w:tcW w:w="299" w:type="pct"/>
          </w:tcPr>
          <w:p w14:paraId="57452761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304A95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4E1B7DD" w14:textId="0F951678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52576EC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F41ABC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17EDC813" w14:textId="77777777" w:rsidTr="00EA2A80">
        <w:tc>
          <w:tcPr>
            <w:tcW w:w="299" w:type="pct"/>
          </w:tcPr>
          <w:p w14:paraId="67E94F8A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7C9D404A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7B84AF3" w14:textId="3D107F77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34200DB1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CBA08B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328D6B33" w14:textId="77777777" w:rsidTr="00EA2A80">
        <w:tc>
          <w:tcPr>
            <w:tcW w:w="299" w:type="pct"/>
          </w:tcPr>
          <w:p w14:paraId="18214816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4FD73CE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0F481348" w14:textId="6583BB96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5B186ED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3605AEF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5C432303" w14:textId="77777777" w:rsidTr="00EA2A80">
        <w:tc>
          <w:tcPr>
            <w:tcW w:w="299" w:type="pct"/>
          </w:tcPr>
          <w:p w14:paraId="76565E56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A6E0F2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1B47A256" w14:textId="32E08327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262B70F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6B98B42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57869989" w14:textId="77777777" w:rsidTr="00EA2A80">
        <w:tc>
          <w:tcPr>
            <w:tcW w:w="299" w:type="pct"/>
          </w:tcPr>
          <w:p w14:paraId="16A31FCE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B07E307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89D3811" w14:textId="23E34A33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527CCAA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18783B4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2F8958C6" w14:textId="77777777" w:rsidTr="00EA2A80">
        <w:tc>
          <w:tcPr>
            <w:tcW w:w="299" w:type="pct"/>
          </w:tcPr>
          <w:p w14:paraId="61BD03F2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B4D3953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C9CF9E5" w14:textId="28D43BD0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3D2BB0B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502827B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09355660" w14:textId="77777777" w:rsidTr="00EA2A80">
        <w:trPr>
          <w:trHeight w:val="79"/>
        </w:trPr>
        <w:tc>
          <w:tcPr>
            <w:tcW w:w="299" w:type="pct"/>
          </w:tcPr>
          <w:p w14:paraId="431F78F9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2970C884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66C9448C" w14:textId="41469BED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52578B78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38E67E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4B16FB85" w14:textId="77777777" w:rsidTr="00EA2A80">
        <w:trPr>
          <w:trHeight w:val="79"/>
        </w:trPr>
        <w:tc>
          <w:tcPr>
            <w:tcW w:w="299" w:type="pct"/>
          </w:tcPr>
          <w:p w14:paraId="5E3F5699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EEA0E7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43AA242" w14:textId="2CC8E362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486F9771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C119F3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449C9253" w14:textId="77777777" w:rsidTr="00EA2A80">
        <w:trPr>
          <w:trHeight w:val="79"/>
        </w:trPr>
        <w:tc>
          <w:tcPr>
            <w:tcW w:w="299" w:type="pct"/>
          </w:tcPr>
          <w:p w14:paraId="4BBBE9AB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0300227C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737AEF6" w14:textId="5CFA2C6F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6E3FEAE2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522D6F1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1D86B6BA" w14:textId="77777777" w:rsidTr="00EA2A80">
        <w:trPr>
          <w:trHeight w:val="79"/>
        </w:trPr>
        <w:tc>
          <w:tcPr>
            <w:tcW w:w="299" w:type="pct"/>
          </w:tcPr>
          <w:p w14:paraId="45A64B86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7AC379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4DC47A9" w14:textId="5DCEA145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51B5E8A6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AAB025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7CDC9FFD" w14:textId="77777777" w:rsidTr="00EA2A80">
        <w:trPr>
          <w:trHeight w:val="79"/>
        </w:trPr>
        <w:tc>
          <w:tcPr>
            <w:tcW w:w="299" w:type="pct"/>
          </w:tcPr>
          <w:p w14:paraId="541CCA98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6F951EE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6D07803" w14:textId="3AA1033E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4698E621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72C14E10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12F1E505" w14:textId="77777777" w:rsidTr="00EA2A80">
        <w:trPr>
          <w:trHeight w:val="79"/>
        </w:trPr>
        <w:tc>
          <w:tcPr>
            <w:tcW w:w="299" w:type="pct"/>
          </w:tcPr>
          <w:p w14:paraId="36F2A792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16134CD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7D78259A" w14:textId="5E48C5AA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0547800E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23085D5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4EF633FE" w14:textId="77777777" w:rsidTr="00EA2A80">
        <w:trPr>
          <w:trHeight w:val="79"/>
        </w:trPr>
        <w:tc>
          <w:tcPr>
            <w:tcW w:w="299" w:type="pct"/>
          </w:tcPr>
          <w:p w14:paraId="64EBA171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3E9D67D5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37A532EB" w14:textId="6770AB29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579F215C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0ECFA4E9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  <w:tr w:rsidR="00EE1504" w:rsidRPr="00D23EFF" w14:paraId="2DB8E123" w14:textId="77777777" w:rsidTr="00EA2A80">
        <w:trPr>
          <w:trHeight w:val="79"/>
        </w:trPr>
        <w:tc>
          <w:tcPr>
            <w:tcW w:w="299" w:type="pct"/>
          </w:tcPr>
          <w:p w14:paraId="56357DB3" w14:textId="77777777" w:rsidR="00EE1504" w:rsidRPr="0020507A" w:rsidRDefault="00EE1504" w:rsidP="00EE1504">
            <w:pPr>
              <w:pStyle w:val="ListParagraph"/>
              <w:numPr>
                <w:ilvl w:val="0"/>
                <w:numId w:val="13"/>
              </w:numPr>
              <w:ind w:right="2"/>
              <w:rPr>
                <w:rFonts w:ascii="Arial" w:hAnsi="Arial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2159" w:type="pct"/>
          </w:tcPr>
          <w:p w14:paraId="5D24217B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1209" w:type="pct"/>
          </w:tcPr>
          <w:p w14:paraId="4E254346" w14:textId="416C5972" w:rsidR="00EE1504" w:rsidRPr="0020507A" w:rsidRDefault="00EE1504" w:rsidP="00EE1504">
            <w:pPr>
              <w:ind w:right="2"/>
              <w:jc w:val="center"/>
              <w:rPr>
                <w:rFonts w:ascii="Arial" w:hAnsi="Arial" w:cs="Times New Roman"/>
                <w:sz w:val="24"/>
                <w:szCs w:val="24"/>
              </w:rPr>
            </w:pPr>
            <w:r w:rsidRPr="008850AE">
              <w:rPr>
                <w:rFonts w:ascii="Arial" w:hAnsi="Arial" w:cs="Times New Roman"/>
                <w:sz w:val="24"/>
                <w:szCs w:val="24"/>
              </w:rPr>
              <w:t>BSIT 4F2</w:t>
            </w:r>
          </w:p>
        </w:tc>
        <w:tc>
          <w:tcPr>
            <w:tcW w:w="587" w:type="pct"/>
          </w:tcPr>
          <w:p w14:paraId="0692BB3C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  <w:tc>
          <w:tcPr>
            <w:tcW w:w="745" w:type="pct"/>
          </w:tcPr>
          <w:p w14:paraId="4625A85D" w14:textId="77777777" w:rsidR="00EE1504" w:rsidRPr="0020507A" w:rsidRDefault="00EE1504" w:rsidP="00EE1504">
            <w:pPr>
              <w:ind w:right="2"/>
              <w:rPr>
                <w:rFonts w:ascii="Arial" w:hAnsi="Arial" w:cs="Times New Roman"/>
                <w:sz w:val="24"/>
                <w:szCs w:val="24"/>
              </w:rPr>
            </w:pPr>
          </w:p>
        </w:tc>
      </w:tr>
    </w:tbl>
    <w:p w14:paraId="0473710A" w14:textId="77777777" w:rsidR="00647262" w:rsidRPr="00E47280" w:rsidRDefault="00647262" w:rsidP="0020507A">
      <w:pPr>
        <w:spacing w:after="0"/>
        <w:ind w:right="2"/>
        <w:jc w:val="center"/>
        <w:rPr>
          <w:rFonts w:ascii="Arial" w:hAnsi="Arial" w:cs="Times New Roman"/>
          <w:sz w:val="24"/>
          <w:szCs w:val="24"/>
        </w:rPr>
      </w:pPr>
    </w:p>
    <w:sectPr w:rsidR="00647262" w:rsidRPr="00E47280" w:rsidSect="00A26327">
      <w:headerReference w:type="default" r:id="rId11"/>
      <w:footerReference w:type="default" r:id="rId12"/>
      <w:pgSz w:w="12240" w:h="18720" w:code="14"/>
      <w:pgMar w:top="2160" w:right="720" w:bottom="864" w:left="720" w:header="288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8D86A0" w14:textId="77777777" w:rsidR="00C3216B" w:rsidRDefault="00C3216B" w:rsidP="00813A45">
      <w:pPr>
        <w:spacing w:after="0" w:line="240" w:lineRule="auto"/>
      </w:pPr>
      <w:r>
        <w:separator/>
      </w:r>
    </w:p>
  </w:endnote>
  <w:endnote w:type="continuationSeparator" w:id="0">
    <w:p w14:paraId="04FCDFEE" w14:textId="77777777" w:rsidR="00C3216B" w:rsidRDefault="00C3216B" w:rsidP="00813A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75EFDB" w14:textId="5E1C2692" w:rsidR="00813A45" w:rsidRDefault="00813A45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B61EDC7" wp14:editId="739599B7">
          <wp:simplePos x="0" y="0"/>
          <wp:positionH relativeFrom="margin">
            <wp:align>center</wp:align>
          </wp:positionH>
          <wp:positionV relativeFrom="paragraph">
            <wp:posOffset>-129540</wp:posOffset>
          </wp:positionV>
          <wp:extent cx="6858000" cy="430391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0" cy="4303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981C61" w14:textId="77777777" w:rsidR="00C3216B" w:rsidRDefault="00C3216B" w:rsidP="00813A45">
      <w:pPr>
        <w:spacing w:after="0" w:line="240" w:lineRule="auto"/>
      </w:pPr>
      <w:r>
        <w:separator/>
      </w:r>
    </w:p>
  </w:footnote>
  <w:footnote w:type="continuationSeparator" w:id="0">
    <w:p w14:paraId="358F2FC3" w14:textId="77777777" w:rsidR="00C3216B" w:rsidRDefault="00C3216B" w:rsidP="00813A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73E11" w14:textId="502CFBFC" w:rsidR="00A333C7" w:rsidRDefault="00A333C7" w:rsidP="00A333C7">
    <w:pPr>
      <w:spacing w:after="0"/>
      <w:ind w:right="2"/>
      <w:jc w:val="center"/>
      <w:rPr>
        <w:rFonts w:ascii="Arial" w:hAnsi="Arial"/>
        <w:sz w:val="32"/>
        <w:szCs w:val="32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31D80CB0" wp14:editId="39D2E246">
          <wp:simplePos x="0" y="0"/>
          <wp:positionH relativeFrom="page">
            <wp:posOffset>1905</wp:posOffset>
          </wp:positionH>
          <wp:positionV relativeFrom="paragraph">
            <wp:posOffset>-175260</wp:posOffset>
          </wp:positionV>
          <wp:extent cx="7772400" cy="1105242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10524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4B2CFFD" w14:textId="783F8C8A" w:rsidR="00A333C7" w:rsidRDefault="00A333C7" w:rsidP="00A333C7">
    <w:pPr>
      <w:spacing w:after="0"/>
      <w:ind w:right="2"/>
      <w:jc w:val="center"/>
      <w:rPr>
        <w:rFonts w:ascii="Arial" w:hAnsi="Arial"/>
        <w:sz w:val="32"/>
        <w:szCs w:val="32"/>
      </w:rPr>
    </w:pPr>
  </w:p>
  <w:p w14:paraId="1F21F7AE" w14:textId="1180FA6E" w:rsidR="00A333C7" w:rsidRDefault="00A333C7" w:rsidP="00A333C7">
    <w:pPr>
      <w:spacing w:after="0"/>
      <w:ind w:right="2"/>
      <w:jc w:val="center"/>
      <w:rPr>
        <w:rFonts w:ascii="Arial" w:hAnsi="Arial"/>
        <w:sz w:val="32"/>
        <w:szCs w:val="32"/>
      </w:rPr>
    </w:pPr>
  </w:p>
  <w:p w14:paraId="0DD70947" w14:textId="4E0CF86C" w:rsidR="00A333C7" w:rsidRDefault="00A333C7" w:rsidP="00A333C7">
    <w:pPr>
      <w:spacing w:after="0"/>
      <w:ind w:right="2"/>
      <w:rPr>
        <w:rFonts w:ascii="Arial" w:hAnsi="Arial"/>
        <w:sz w:val="32"/>
        <w:szCs w:val="32"/>
      </w:rPr>
    </w:pPr>
  </w:p>
  <w:p w14:paraId="37B25601" w14:textId="00D1A258" w:rsidR="00813A45" w:rsidRPr="00592EA7" w:rsidRDefault="00FC748B" w:rsidP="00A333C7">
    <w:pPr>
      <w:spacing w:after="0"/>
      <w:ind w:right="2"/>
      <w:jc w:val="center"/>
      <w:rPr>
        <w:rFonts w:ascii="Arial" w:hAnsi="Arial"/>
        <w:b/>
        <w:bCs/>
        <w:sz w:val="32"/>
        <w:szCs w:val="32"/>
      </w:rPr>
    </w:pPr>
    <w:r>
      <w:rPr>
        <w:rFonts w:ascii="Arial" w:hAnsi="Arial"/>
        <w:b/>
        <w:bCs/>
        <w:color w:val="FF0000"/>
        <w:sz w:val="32"/>
        <w:szCs w:val="32"/>
      </w:rPr>
      <w:t>Teachers’ Month Celebration</w:t>
    </w:r>
    <w:r w:rsidR="00EE1504" w:rsidRPr="00592EA7">
      <w:rPr>
        <w:rFonts w:ascii="Arial" w:hAnsi="Arial"/>
        <w:b/>
        <w:bCs/>
        <w:sz w:val="32"/>
        <w:szCs w:val="32"/>
      </w:rPr>
      <w:t xml:space="preserve"> </w:t>
    </w:r>
    <w:r w:rsidR="005F1FC0">
      <w:rPr>
        <w:rFonts w:ascii="Arial" w:hAnsi="Arial"/>
        <w:b/>
        <w:bCs/>
        <w:sz w:val="32"/>
        <w:szCs w:val="32"/>
      </w:rPr>
      <w:t>–</w:t>
    </w:r>
    <w:r w:rsidR="00A333C7" w:rsidRPr="00592EA7">
      <w:rPr>
        <w:rFonts w:ascii="Arial" w:hAnsi="Arial"/>
        <w:b/>
        <w:bCs/>
        <w:sz w:val="32"/>
        <w:szCs w:val="32"/>
      </w:rPr>
      <w:t xml:space="preserve"> ATTENDANCE</w:t>
    </w:r>
    <w:r w:rsidR="005F1FC0">
      <w:rPr>
        <w:rFonts w:ascii="Arial" w:hAnsi="Arial"/>
        <w:b/>
        <w:bCs/>
        <w:sz w:val="32"/>
        <w:szCs w:val="32"/>
      </w:rPr>
      <w:t xml:space="preserve"> – </w:t>
    </w:r>
    <w:r w:rsidR="005F1FC0" w:rsidRPr="005F1FC0">
      <w:rPr>
        <w:rFonts w:ascii="Arial" w:hAnsi="Arial"/>
        <w:b/>
        <w:bCs/>
        <w:color w:val="FF0000"/>
        <w:sz w:val="32"/>
        <w:szCs w:val="32"/>
      </w:rPr>
      <w:t xml:space="preserve">Afternoon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83785B"/>
    <w:multiLevelType w:val="hybridMultilevel"/>
    <w:tmpl w:val="2AD6AF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A37300"/>
    <w:multiLevelType w:val="hybridMultilevel"/>
    <w:tmpl w:val="2AD6AF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ED35C1D"/>
    <w:multiLevelType w:val="hybridMultilevel"/>
    <w:tmpl w:val="2AD6AF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37479B"/>
    <w:multiLevelType w:val="hybridMultilevel"/>
    <w:tmpl w:val="2AD6AF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975660"/>
    <w:multiLevelType w:val="hybridMultilevel"/>
    <w:tmpl w:val="C0F2A6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1255A72"/>
    <w:multiLevelType w:val="hybridMultilevel"/>
    <w:tmpl w:val="2AD6AF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A4437F6"/>
    <w:multiLevelType w:val="hybridMultilevel"/>
    <w:tmpl w:val="2AD6AF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EF51FC1"/>
    <w:multiLevelType w:val="hybridMultilevel"/>
    <w:tmpl w:val="2AD6AF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FCA1267"/>
    <w:multiLevelType w:val="hybridMultilevel"/>
    <w:tmpl w:val="2AD6AF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C670293"/>
    <w:multiLevelType w:val="hybridMultilevel"/>
    <w:tmpl w:val="2AD6AF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2F577BA"/>
    <w:multiLevelType w:val="hybridMultilevel"/>
    <w:tmpl w:val="2AD6AF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B971ABB"/>
    <w:multiLevelType w:val="hybridMultilevel"/>
    <w:tmpl w:val="2AD6AF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E3502E1"/>
    <w:multiLevelType w:val="hybridMultilevel"/>
    <w:tmpl w:val="2AD6AF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98795493">
    <w:abstractNumId w:val="5"/>
  </w:num>
  <w:num w:numId="2" w16cid:durableId="1003168817">
    <w:abstractNumId w:val="7"/>
  </w:num>
  <w:num w:numId="3" w16cid:durableId="2000301853">
    <w:abstractNumId w:val="8"/>
  </w:num>
  <w:num w:numId="4" w16cid:durableId="584069167">
    <w:abstractNumId w:val="11"/>
  </w:num>
  <w:num w:numId="5" w16cid:durableId="168719385">
    <w:abstractNumId w:val="9"/>
  </w:num>
  <w:num w:numId="6" w16cid:durableId="804277749">
    <w:abstractNumId w:val="10"/>
  </w:num>
  <w:num w:numId="7" w16cid:durableId="891771797">
    <w:abstractNumId w:val="12"/>
  </w:num>
  <w:num w:numId="8" w16cid:durableId="2058116424">
    <w:abstractNumId w:val="3"/>
  </w:num>
  <w:num w:numId="9" w16cid:durableId="887112462">
    <w:abstractNumId w:val="6"/>
  </w:num>
  <w:num w:numId="10" w16cid:durableId="1298223219">
    <w:abstractNumId w:val="2"/>
  </w:num>
  <w:num w:numId="11" w16cid:durableId="1238708441">
    <w:abstractNumId w:val="1"/>
  </w:num>
  <w:num w:numId="12" w16cid:durableId="1721592549">
    <w:abstractNumId w:val="0"/>
  </w:num>
  <w:num w:numId="13" w16cid:durableId="21457368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0MzA1szQwMjcztzRQ0lEKTi0uzszPAykwrgUApW5Y0SwAAAA="/>
  </w:docVars>
  <w:rsids>
    <w:rsidRoot w:val="00813A45"/>
    <w:rsid w:val="000D1EFA"/>
    <w:rsid w:val="000F7E47"/>
    <w:rsid w:val="00113430"/>
    <w:rsid w:val="0012404D"/>
    <w:rsid w:val="00192B76"/>
    <w:rsid w:val="001B4C91"/>
    <w:rsid w:val="0020507A"/>
    <w:rsid w:val="002462D5"/>
    <w:rsid w:val="003359A0"/>
    <w:rsid w:val="003841A1"/>
    <w:rsid w:val="0040387E"/>
    <w:rsid w:val="00487075"/>
    <w:rsid w:val="004955BE"/>
    <w:rsid w:val="005037F6"/>
    <w:rsid w:val="0058078E"/>
    <w:rsid w:val="0058372A"/>
    <w:rsid w:val="00592EA7"/>
    <w:rsid w:val="00596B3A"/>
    <w:rsid w:val="005D53FA"/>
    <w:rsid w:val="005E3D96"/>
    <w:rsid w:val="005F1FC0"/>
    <w:rsid w:val="00647262"/>
    <w:rsid w:val="006A4BD0"/>
    <w:rsid w:val="006A70BE"/>
    <w:rsid w:val="007175F0"/>
    <w:rsid w:val="00725300"/>
    <w:rsid w:val="00732C66"/>
    <w:rsid w:val="0077593C"/>
    <w:rsid w:val="0078627E"/>
    <w:rsid w:val="007C46FF"/>
    <w:rsid w:val="00805C10"/>
    <w:rsid w:val="00813A45"/>
    <w:rsid w:val="00850340"/>
    <w:rsid w:val="008963A7"/>
    <w:rsid w:val="0090314D"/>
    <w:rsid w:val="00945B7D"/>
    <w:rsid w:val="0096559E"/>
    <w:rsid w:val="00972434"/>
    <w:rsid w:val="009C28C4"/>
    <w:rsid w:val="009F4670"/>
    <w:rsid w:val="00A26327"/>
    <w:rsid w:val="00A333C7"/>
    <w:rsid w:val="00A66B89"/>
    <w:rsid w:val="00A71882"/>
    <w:rsid w:val="00A74492"/>
    <w:rsid w:val="00AA72D9"/>
    <w:rsid w:val="00AA7F29"/>
    <w:rsid w:val="00B74F34"/>
    <w:rsid w:val="00B93A70"/>
    <w:rsid w:val="00BB2A36"/>
    <w:rsid w:val="00BF0A0A"/>
    <w:rsid w:val="00C3216B"/>
    <w:rsid w:val="00C96D1C"/>
    <w:rsid w:val="00D60B7A"/>
    <w:rsid w:val="00DD2FCC"/>
    <w:rsid w:val="00E1626C"/>
    <w:rsid w:val="00E84F43"/>
    <w:rsid w:val="00EB64D1"/>
    <w:rsid w:val="00EE1504"/>
    <w:rsid w:val="00EF4C6B"/>
    <w:rsid w:val="00F40C35"/>
    <w:rsid w:val="00FB4ABC"/>
    <w:rsid w:val="00FC748B"/>
    <w:rsid w:val="00FD2C93"/>
    <w:rsid w:val="00FE2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1B67F9"/>
  <w15:chartTrackingRefBased/>
  <w15:docId w15:val="{1C90079A-F0A8-4B5E-BBDA-30D4D78193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PH" w:eastAsia="zh-CN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3A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3A45"/>
  </w:style>
  <w:style w:type="paragraph" w:styleId="Footer">
    <w:name w:val="footer"/>
    <w:basedOn w:val="Normal"/>
    <w:link w:val="FooterChar"/>
    <w:uiPriority w:val="99"/>
    <w:unhideWhenUsed/>
    <w:rsid w:val="00813A4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3A45"/>
  </w:style>
  <w:style w:type="table" w:styleId="TableGrid">
    <w:name w:val="Table Grid"/>
    <w:basedOn w:val="TableNormal"/>
    <w:uiPriority w:val="59"/>
    <w:qFormat/>
    <w:rsid w:val="00647262"/>
    <w:pPr>
      <w:spacing w:after="0" w:line="240" w:lineRule="auto"/>
    </w:pPr>
    <w:rPr>
      <w:rFonts w:ascii="Calibri" w:eastAsia="SimSun" w:hAnsi="Calibri" w:cs="SimSun"/>
      <w:kern w:val="0"/>
      <w:sz w:val="20"/>
      <w:szCs w:val="20"/>
      <w:lang w:eastAsia="en-PH" w:bidi="ar-SA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72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F04D2B9B16674995D7F948A95FAB26" ma:contentTypeVersion="14" ma:contentTypeDescription="Create a new document." ma:contentTypeScope="" ma:versionID="32ad459dc1b48dd1fd7bde8944ca88b0">
  <xsd:schema xmlns:xsd="http://www.w3.org/2001/XMLSchema" xmlns:xs="http://www.w3.org/2001/XMLSchema" xmlns:p="http://schemas.microsoft.com/office/2006/metadata/properties" xmlns:ns2="e01fa480-24df-4faa-a38d-a43ffa3c3f0a" xmlns:ns3="7ef56d93-2926-4352-9eb7-5907515e863c" targetNamespace="http://schemas.microsoft.com/office/2006/metadata/properties" ma:root="true" ma:fieldsID="ef68dc8f4c5e9ac04fdc0ce8ca9e92fb" ns2:_="" ns3:_="">
    <xsd:import namespace="e01fa480-24df-4faa-a38d-a43ffa3c3f0a"/>
    <xsd:import namespace="7ef56d93-2926-4352-9eb7-5907515e863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1fa480-24df-4faa-a38d-a43ffa3c3f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f971bbf7-3015-4eee-b39c-6765f657de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f56d93-2926-4352-9eb7-5907515e863c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9f782f52-8aab-49dd-a263-fa11d687a67b}" ma:internalName="TaxCatchAll" ma:showField="CatchAllData" ma:web="7ef56d93-2926-4352-9eb7-5907515e863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ef56d93-2926-4352-9eb7-5907515e863c" xsi:nil="true"/>
    <lcf76f155ced4ddcb4097134ff3c332f xmlns="e01fa480-24df-4faa-a38d-a43ffa3c3f0a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AA9B43-7CD6-4A44-BD82-3A37F128864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2FA15EA-0CF8-4515-9AF8-7E5C8735709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1fa480-24df-4faa-a38d-a43ffa3c3f0a"/>
    <ds:schemaRef ds:uri="7ef56d93-2926-4352-9eb7-5907515e863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ED5540-D06F-4D6A-8B35-F111BFF503E7}">
  <ds:schemaRefs>
    <ds:schemaRef ds:uri="http://schemas.microsoft.com/office/2006/metadata/properties"/>
    <ds:schemaRef ds:uri="http://schemas.microsoft.com/office/infopath/2007/PartnerControls"/>
    <ds:schemaRef ds:uri="7ef56d93-2926-4352-9eb7-5907515e863c"/>
    <ds:schemaRef ds:uri="e01fa480-24df-4faa-a38d-a43ffa3c3f0a"/>
  </ds:schemaRefs>
</ds:datastoreItem>
</file>

<file path=customXml/itemProps4.xml><?xml version="1.0" encoding="utf-8"?>
<ds:datastoreItem xmlns:ds="http://schemas.openxmlformats.org/officeDocument/2006/customXml" ds:itemID="{034ADF80-2D04-4A29-B6D7-7A9EF49D1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0</Pages>
  <Words>1110</Words>
  <Characters>633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</dc:creator>
  <cp:keywords/>
  <dc:description/>
  <cp:lastModifiedBy>Kerby Aguilar</cp:lastModifiedBy>
  <cp:revision>6</cp:revision>
  <cp:lastPrinted>2023-11-19T14:42:00Z</cp:lastPrinted>
  <dcterms:created xsi:type="dcterms:W3CDTF">2024-08-21T07:04:00Z</dcterms:created>
  <dcterms:modified xsi:type="dcterms:W3CDTF">2024-10-07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F04D2B9B16674995D7F948A95FAB26</vt:lpwstr>
  </property>
</Properties>
</file>